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2C5B390C" w14:textId="20CECBD3" w:rsidR="007119EE" w:rsidRPr="009D22FD" w:rsidRDefault="009D22FD" w:rsidP="00B177AA">
      <w:pPr>
        <w:jc w:val="center"/>
        <w:rPr>
          <w:rFonts w:ascii="Times New Roman" w:eastAsia="楷體-繁" w:hAnsi="Times New Roman" w:cs="Times New Roman"/>
          <w:b/>
          <w:sz w:val="40"/>
          <w:szCs w:val="40"/>
        </w:rPr>
      </w:pPr>
      <w:r w:rsidRPr="009D22FD">
        <w:rPr>
          <w:rFonts w:ascii="Times New Roman" w:eastAsia="楷體-繁" w:hAnsi="Times New Roman" w:cs="Times New Roman"/>
          <w:b/>
          <w:sz w:val="40"/>
          <w:szCs w:val="40"/>
        </w:rPr>
        <w:t xml:space="preserve">Topic: </w:t>
      </w:r>
      <w:r w:rsidRPr="009D22FD">
        <w:rPr>
          <w:rFonts w:ascii="Times New Roman" w:eastAsia="楷體-繁" w:hAnsi="Times New Roman" w:cs="Times New Roman"/>
          <w:b/>
          <w:sz w:val="40"/>
          <w:szCs w:val="40"/>
        </w:rPr>
        <w:t>學生學業</w:t>
      </w:r>
      <w:r w:rsidR="00510BF8">
        <w:rPr>
          <w:rFonts w:ascii="Times New Roman" w:eastAsia="楷體-繁" w:hAnsi="Times New Roman" w:cs="Times New Roman" w:hint="eastAsia"/>
          <w:b/>
          <w:sz w:val="40"/>
          <w:szCs w:val="40"/>
        </w:rPr>
        <w:t>成績</w:t>
      </w:r>
      <w:r w:rsidRPr="009D22FD">
        <w:rPr>
          <w:rFonts w:ascii="Times New Roman" w:eastAsia="楷體-繁" w:hAnsi="Times New Roman" w:cs="Times New Roman"/>
          <w:b/>
          <w:sz w:val="40"/>
          <w:szCs w:val="40"/>
        </w:rPr>
        <w:t>分析</w:t>
      </w:r>
    </w:p>
    <w:p w14:paraId="4AD47DD8" w14:textId="77777777" w:rsidR="007119EE" w:rsidRPr="009D22FD" w:rsidRDefault="007119EE" w:rsidP="00581327">
      <w:pPr>
        <w:spacing w:line="400" w:lineRule="exact"/>
        <w:jc w:val="center"/>
        <w:rPr>
          <w:rFonts w:ascii="Times New Roman" w:eastAsia="微軟正黑體" w:hAnsi="Times New Roman" w:cs="Times New Roman"/>
          <w:b/>
          <w:sz w:val="56"/>
          <w:szCs w:val="56"/>
        </w:rPr>
      </w:pPr>
    </w:p>
    <w:p w14:paraId="152EA2CA" w14:textId="77777777" w:rsidR="007119EE" w:rsidRPr="009D22FD" w:rsidRDefault="007119EE" w:rsidP="00581327">
      <w:pPr>
        <w:spacing w:line="400" w:lineRule="exact"/>
        <w:jc w:val="center"/>
        <w:rPr>
          <w:rFonts w:ascii="Times New Roman" w:eastAsia="微軟正黑體" w:hAnsi="Times New Roman" w:cs="Times New Roman"/>
          <w:b/>
          <w:sz w:val="36"/>
          <w:szCs w:val="36"/>
        </w:rPr>
      </w:pPr>
    </w:p>
    <w:p w14:paraId="7340F9C2" w14:textId="77777777" w:rsidR="007119EE" w:rsidRPr="009D22FD" w:rsidRDefault="007119EE" w:rsidP="003A507E">
      <w:pPr>
        <w:spacing w:line="400" w:lineRule="exact"/>
        <w:rPr>
          <w:rFonts w:ascii="Times New Roman" w:eastAsia="微軟正黑體" w:hAnsi="Times New Roman" w:cs="Times New Roman"/>
          <w:b/>
          <w:sz w:val="36"/>
          <w:szCs w:val="36"/>
        </w:rPr>
      </w:pP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77777777" w:rsidR="009D22FD" w:rsidRDefault="009D22FD" w:rsidP="00581327">
      <w:pPr>
        <w:spacing w:line="400" w:lineRule="exact"/>
        <w:jc w:val="center"/>
        <w:rPr>
          <w:rFonts w:ascii="Times New Roman" w:eastAsia="微軟正黑體" w:hAnsi="Times New Roman" w:cs="Times New Roman"/>
          <w:b/>
          <w:sz w:val="36"/>
          <w:szCs w:val="36"/>
        </w:rPr>
      </w:pPr>
    </w:p>
    <w:p w14:paraId="6A89B643" w14:textId="77777777" w:rsidR="009D22FD" w:rsidRPr="009D22FD" w:rsidRDefault="009D22FD" w:rsidP="00581327">
      <w:pPr>
        <w:spacing w:line="400" w:lineRule="exact"/>
        <w:jc w:val="center"/>
        <w:rPr>
          <w:rFonts w:ascii="Times New Roman" w:eastAsia="微軟正黑體" w:hAnsi="Times New Roman" w:cs="Times New Roman"/>
          <w:b/>
          <w:sz w:val="36"/>
          <w:szCs w:val="36"/>
        </w:rPr>
      </w:pPr>
    </w:p>
    <w:p w14:paraId="603A5CD9" w14:textId="77777777" w:rsidR="009D22FD" w:rsidRDefault="009D22FD" w:rsidP="009D22FD">
      <w:pPr>
        <w:spacing w:line="400" w:lineRule="exact"/>
        <w:jc w:val="center"/>
        <w:rPr>
          <w:rFonts w:ascii="Times New Roman" w:eastAsia="微軟正黑體" w:hAnsi="Times New Roman" w:cs="Times New Roman"/>
          <w:b/>
          <w:sz w:val="32"/>
          <w:szCs w:val="32"/>
        </w:rPr>
      </w:pPr>
    </w:p>
    <w:p w14:paraId="0E703A75" w14:textId="7EE6DCC1" w:rsidR="009D22FD" w:rsidRPr="009D22FD" w:rsidRDefault="009D22FD" w:rsidP="009D22FD">
      <w:pPr>
        <w:spacing w:line="400" w:lineRule="exact"/>
        <w:jc w:val="center"/>
        <w:rPr>
          <w:rFonts w:ascii="Times New Roman" w:eastAsia="楷體-繁" w:hAnsi="Times New Roman" w:cs="Times New Roman"/>
          <w:b/>
          <w:sz w:val="36"/>
          <w:szCs w:val="36"/>
        </w:rPr>
      </w:pPr>
      <w:r w:rsidRPr="009D22FD">
        <w:rPr>
          <w:rFonts w:ascii="Times New Roman" w:eastAsia="楷體-繁" w:hAnsi="Times New Roman" w:cs="Times New Roman"/>
          <w:bCs/>
          <w:sz w:val="36"/>
          <w:szCs w:val="36"/>
        </w:rPr>
        <w:t>張育祿</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7AEA002</w:t>
      </w:r>
    </w:p>
    <w:p w14:paraId="027F5A92"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李子健</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1</w:t>
      </w:r>
    </w:p>
    <w:p w14:paraId="6AC25220"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王翔</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8</w:t>
      </w:r>
    </w:p>
    <w:p w14:paraId="0F673AD6" w14:textId="3BD59395" w:rsidR="007119EE" w:rsidRDefault="007119EE" w:rsidP="009D22FD">
      <w:pPr>
        <w:spacing w:line="400" w:lineRule="exact"/>
        <w:jc w:val="center"/>
        <w:rPr>
          <w:rFonts w:ascii="Times New Roman" w:eastAsia="微軟正黑體" w:hAnsi="Times New Roman" w:cs="Times New Roman"/>
          <w:b/>
          <w:sz w:val="36"/>
          <w:szCs w:val="36"/>
        </w:rPr>
      </w:pPr>
    </w:p>
    <w:p w14:paraId="5C428CEB" w14:textId="77777777" w:rsidR="009D22FD" w:rsidRPr="009D22FD" w:rsidRDefault="009D22FD" w:rsidP="009D22FD">
      <w:pPr>
        <w:spacing w:line="400" w:lineRule="exact"/>
        <w:jc w:val="center"/>
        <w:rPr>
          <w:rFonts w:ascii="Times New Roman" w:eastAsia="微軟正黑體" w:hAnsi="Times New Roman" w:cs="Times New Roman"/>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4735C3EB" w14:textId="77777777" w:rsidR="0047643C" w:rsidRPr="009D22FD" w:rsidRDefault="0047643C" w:rsidP="00581327">
      <w:pPr>
        <w:spacing w:line="400" w:lineRule="exact"/>
        <w:rPr>
          <w:rFonts w:ascii="Times New Roman" w:eastAsia="微軟正黑體" w:hAnsi="Times New Roman" w:cs="Times New Roman"/>
          <w:b/>
          <w:sz w:val="36"/>
          <w:szCs w:val="36"/>
        </w:rPr>
      </w:pPr>
    </w:p>
    <w:p w14:paraId="684D2E36" w14:textId="5E9E8EAF" w:rsidR="00022B75" w:rsidRPr="0064056E" w:rsidRDefault="009D22FD"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lastRenderedPageBreak/>
        <w:t>動機：</w:t>
      </w:r>
    </w:p>
    <w:p w14:paraId="0B412E43" w14:textId="59EEADFE" w:rsidR="009D22FD" w:rsidRPr="0064056E" w:rsidRDefault="009D22FD" w:rsidP="00D204E6">
      <w:pPr>
        <w:spacing w:line="400" w:lineRule="exact"/>
        <w:rPr>
          <w:rFonts w:ascii="楷體-繁" w:eastAsia="楷體-繁" w:hAnsi="楷體-繁" w:cs="Times New Roman"/>
          <w:bCs/>
          <w:sz w:val="28"/>
          <w:szCs w:val="28"/>
        </w:rPr>
      </w:pPr>
      <w:r w:rsidRPr="009D22FD">
        <w:rPr>
          <w:rFonts w:ascii="楷體-繁" w:eastAsia="楷體-繁" w:hAnsi="楷體-繁" w:cs="Times New Roman" w:hint="eastAsia"/>
          <w:bCs/>
          <w:sz w:val="28"/>
          <w:szCs w:val="28"/>
        </w:rPr>
        <w:t>學業成績對於一個學生來說是非常重要的，但我們並不知道什麼是影響成績最大的因素。我們會通過對資料集的分析，建立模型來預測學生成績。</w:t>
      </w:r>
    </w:p>
    <w:p w14:paraId="676BB7D9" w14:textId="77777777" w:rsidR="0064056E" w:rsidRDefault="0064056E" w:rsidP="00571E46">
      <w:pPr>
        <w:spacing w:line="400" w:lineRule="exact"/>
        <w:rPr>
          <w:rFonts w:ascii="楷體-繁" w:eastAsia="楷體-繁" w:hAnsi="楷體-繁" w:cs="Times New Roman"/>
          <w:b/>
          <w:bCs/>
          <w:sz w:val="32"/>
          <w:szCs w:val="32"/>
        </w:rPr>
      </w:pPr>
    </w:p>
    <w:p w14:paraId="5C9BA8F3" w14:textId="78B58993" w:rsidR="001847FC" w:rsidRPr="001847FC" w:rsidRDefault="001847FC" w:rsidP="00571E46">
      <w:pPr>
        <w:spacing w:line="400" w:lineRule="exact"/>
        <w:rPr>
          <w:rFonts w:ascii="楷體-繁" w:eastAsia="楷體-繁" w:hAnsi="楷體-繁" w:cs="Times New Roman"/>
          <w:b/>
          <w:bCs/>
          <w:sz w:val="32"/>
          <w:szCs w:val="32"/>
        </w:rPr>
      </w:pPr>
      <w:r w:rsidRPr="001847FC">
        <w:rPr>
          <w:rFonts w:ascii="楷體-繁" w:eastAsia="楷體-繁" w:hAnsi="楷體-繁" w:cs="Times New Roman"/>
          <w:b/>
          <w:bCs/>
          <w:sz w:val="32"/>
          <w:szCs w:val="32"/>
        </w:rPr>
        <w:t>計畫摘要：</w:t>
      </w:r>
    </w:p>
    <w:p w14:paraId="3A79260A" w14:textId="0B5FB2B4" w:rsidR="009D22FD" w:rsidRPr="001847FC" w:rsidRDefault="001847FC" w:rsidP="00571E46">
      <w:pPr>
        <w:spacing w:line="400" w:lineRule="exact"/>
        <w:rPr>
          <w:rFonts w:ascii="楷體-繁" w:eastAsia="楷體-繁" w:hAnsi="楷體-繁" w:cs="Times New Roman"/>
          <w:bCs/>
          <w:sz w:val="32"/>
          <w:szCs w:val="32"/>
        </w:rPr>
      </w:pPr>
      <w:r w:rsidRPr="0064056E">
        <w:rPr>
          <w:rFonts w:ascii="楷體-繁" w:eastAsia="楷體-繁" w:hAnsi="楷體-繁" w:cs="Times New Roman" w:hint="eastAsia"/>
          <w:bCs/>
          <w:sz w:val="28"/>
          <w:szCs w:val="28"/>
        </w:rPr>
        <w:t>我們利用資料中的</w:t>
      </w:r>
      <w:r w:rsidRPr="0064056E">
        <w:rPr>
          <w:rFonts w:ascii="楷體-繁" w:eastAsia="楷體-繁" w:hAnsi="楷體-繁" w:cs="Times New Roman"/>
          <w:bCs/>
          <w:sz w:val="28"/>
          <w:szCs w:val="28"/>
        </w:rPr>
        <w:t>受教育程度，班級，選擇課程，成績，出勤特徵，以及家長參與等信息，</w:t>
      </w:r>
      <w:r w:rsidRPr="0064056E">
        <w:rPr>
          <w:rFonts w:ascii="楷體-繁" w:eastAsia="楷體-繁" w:hAnsi="楷體-繁" w:cs="Times New Roman" w:hint="eastAsia"/>
          <w:bCs/>
          <w:sz w:val="28"/>
          <w:szCs w:val="28"/>
        </w:rPr>
        <w:t>來進行資料分析及視覺化，</w:t>
      </w:r>
      <w:r w:rsidRPr="0064056E">
        <w:rPr>
          <w:rFonts w:ascii="楷體-繁" w:eastAsia="楷體-繁" w:hAnsi="楷體-繁" w:cs="Times New Roman"/>
          <w:bCs/>
          <w:sz w:val="28"/>
          <w:szCs w:val="28"/>
        </w:rPr>
        <w:t>通過分析</w:t>
      </w:r>
      <w:r w:rsidRPr="0064056E">
        <w:rPr>
          <w:rFonts w:ascii="楷體-繁" w:eastAsia="楷體-繁" w:hAnsi="楷體-繁" w:cs="Times New Roman" w:hint="eastAsia"/>
          <w:bCs/>
          <w:sz w:val="28"/>
          <w:szCs w:val="28"/>
        </w:rPr>
        <w:t>資料</w:t>
      </w:r>
      <w:r w:rsidRPr="0064056E">
        <w:rPr>
          <w:rFonts w:ascii="楷體-繁" w:eastAsia="楷體-繁" w:hAnsi="楷體-繁" w:cs="Times New Roman"/>
          <w:bCs/>
          <w:sz w:val="28"/>
          <w:szCs w:val="28"/>
        </w:rPr>
        <w:t>並建立模型預測學生成績。</w:t>
      </w:r>
    </w:p>
    <w:p w14:paraId="7C00CD99" w14:textId="77777777" w:rsidR="0064056E" w:rsidRDefault="0064056E" w:rsidP="00571E46">
      <w:pPr>
        <w:spacing w:line="400" w:lineRule="exact"/>
        <w:rPr>
          <w:rFonts w:ascii="楷體-繁" w:eastAsia="楷體-繁" w:hAnsi="楷體-繁" w:cs="Times New Roman"/>
          <w:b/>
          <w:bCs/>
          <w:sz w:val="32"/>
          <w:szCs w:val="32"/>
        </w:rPr>
      </w:pPr>
    </w:p>
    <w:p w14:paraId="4E4E19C4" w14:textId="2A78EBF5" w:rsidR="001847FC" w:rsidRPr="0064056E" w:rsidRDefault="001847FC" w:rsidP="00571E46">
      <w:pPr>
        <w:spacing w:line="400" w:lineRule="exact"/>
        <w:rPr>
          <w:rFonts w:ascii="楷體-繁" w:eastAsia="楷體-繁" w:hAnsi="楷體-繁" w:cs="Times New Roman"/>
          <w:b/>
          <w:bCs/>
          <w:sz w:val="32"/>
          <w:szCs w:val="32"/>
          <w:lang w:eastAsia="zh-CN"/>
        </w:rPr>
      </w:pPr>
      <w:r w:rsidRPr="0064056E">
        <w:rPr>
          <w:rFonts w:ascii="楷體-繁" w:eastAsia="楷體-繁" w:hAnsi="楷體-繁" w:cs="Times New Roman" w:hint="eastAsia"/>
          <w:b/>
          <w:bCs/>
          <w:sz w:val="32"/>
          <w:szCs w:val="32"/>
          <w:lang w:eastAsia="zh-CN"/>
        </w:rPr>
        <w:t>研究步驟：</w:t>
      </w:r>
    </w:p>
    <w:p w14:paraId="5A66C048" w14:textId="1AA01C05" w:rsidR="001847FC" w:rsidRPr="0064056E" w:rsidRDefault="001847FC" w:rsidP="00571E46">
      <w:pPr>
        <w:spacing w:line="400" w:lineRule="exact"/>
        <w:rPr>
          <w:bCs/>
          <w:sz w:val="22"/>
          <w:szCs w:val="22"/>
          <w:lang w:eastAsia="zh-CN"/>
        </w:rPr>
      </w:pPr>
      <w:r w:rsidRPr="0064056E">
        <w:rPr>
          <w:rFonts w:ascii="楷體-繁" w:eastAsia="楷體-繁" w:hAnsi="楷體-繁" w:cs="Times New Roman" w:hint="eastAsia"/>
          <w:bCs/>
          <w:sz w:val="28"/>
          <w:szCs w:val="28"/>
          <w:lang w:eastAsia="zh-CN"/>
        </w:rPr>
        <w:t>資料预处理-</w:t>
      </w:r>
      <w:r w:rsidRPr="0064056E">
        <w:rPr>
          <w:rFonts w:ascii="楷體-繁" w:eastAsia="楷體-繁" w:hAnsi="楷體-繁" w:cs="Times New Roman"/>
          <w:bCs/>
          <w:sz w:val="28"/>
          <w:szCs w:val="28"/>
          <w:lang w:eastAsia="zh-CN"/>
        </w:rPr>
        <w:t>&gt;</w:t>
      </w:r>
      <w:r w:rsidR="00475D30" w:rsidRPr="0064056E">
        <w:rPr>
          <w:rFonts w:ascii="楷體-繁" w:eastAsia="楷體-繁" w:hAnsi="楷體-繁" w:cs="Times New Roman" w:hint="eastAsia"/>
          <w:bCs/>
          <w:sz w:val="28"/>
          <w:szCs w:val="28"/>
          <w:lang w:eastAsia="zh-CN"/>
        </w:rPr>
        <w:t>資料視覺化-</w:t>
      </w:r>
      <w:r w:rsidR="00475D30"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模型建立分析-</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参数调优-</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预测效果</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4C39D631" w:rsidR="000052C3" w:rsidRDefault="000052C3"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環境：</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r w:rsidRPr="000052C3">
        <w:rPr>
          <w:rFonts w:ascii="Times New Roman" w:eastAsia="楷體-繁" w:hAnsi="Times New Roman" w:cs="Times New Roman"/>
          <w:bCs/>
          <w:sz w:val="28"/>
          <w:szCs w:val="28"/>
        </w:rPr>
        <w:t>Jupyter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77777777"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Pr="00510BF8">
        <w:rPr>
          <w:rFonts w:ascii="Times New Roman" w:eastAsia="楷體-繁" w:hAnsi="Times New Roman" w:cs="Times New Roman"/>
          <w:b/>
          <w:bCs/>
          <w:sz w:val="32"/>
          <w:szCs w:val="32"/>
        </w:rPr>
        <w:t>所需套件：</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klea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r w:rsidRPr="00510BF8">
        <w:rPr>
          <w:rFonts w:ascii="Times New Roman" w:hAnsi="Times New Roman" w:cs="Times New Roman"/>
          <w:sz w:val="28"/>
          <w:szCs w:val="28"/>
        </w:rPr>
        <w:t>numpy</w:t>
      </w:r>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0BB4CA9B" w:rsidR="00C77026" w:rsidRDefault="00D30DD9"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參考資料</w:t>
      </w:r>
      <w:r w:rsidR="00C77026">
        <w:rPr>
          <w:rFonts w:ascii="楷體-繁" w:eastAsia="楷體-繁" w:hAnsi="楷體-繁" w:cs="Times New Roman" w:hint="eastAsia"/>
          <w:b/>
          <w:bCs/>
          <w:sz w:val="32"/>
          <w:szCs w:val="32"/>
        </w:rPr>
        <w:t>：</w:t>
      </w:r>
    </w:p>
    <w:p w14:paraId="20DF4697" w14:textId="77777777" w:rsidR="00314C6C"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xAPI-Edu-Data)</w:t>
      </w:r>
      <w:r w:rsidR="00C77026" w:rsidRPr="00C77026">
        <w:rPr>
          <w:rFonts w:ascii="Times New Roman" w:eastAsia="楷體-繁" w:hAnsi="Times New Roman" w:cs="Times New Roman" w:hint="eastAsia"/>
          <w:bCs/>
          <w:sz w:val="28"/>
          <w:szCs w:val="28"/>
        </w:rPr>
        <w:t xml:space="preserve"> </w:t>
      </w:r>
    </w:p>
    <w:p w14:paraId="018A3161" w14:textId="52D4001A" w:rsidR="00C77026" w:rsidRPr="00314C6C" w:rsidRDefault="004E68A4" w:rsidP="00C77026">
      <w:pPr>
        <w:rPr>
          <w:rFonts w:ascii="Times New Roman" w:eastAsia="楷體-繁" w:hAnsi="Times New Roman" w:cs="Times New Roman"/>
          <w:bCs/>
          <w:sz w:val="32"/>
          <w:szCs w:val="32"/>
        </w:rPr>
      </w:pPr>
      <w:hyperlink r:id="rId8" w:history="1">
        <w:r w:rsidR="00314C6C" w:rsidRPr="00314C6C">
          <w:rPr>
            <w:rStyle w:val="a5"/>
            <w:rFonts w:ascii="Times New Roman" w:hAnsi="Times New Roman" w:cs="Times New Roman"/>
            <w:sz w:val="28"/>
            <w:szCs w:val="28"/>
          </w:rPr>
          <w:t>https://www.kaggle.com/aljarah/xAPI-Edu-Data</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4E68A4"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19C10B01" w:rsidR="001847FC" w:rsidRPr="009D22FD" w:rsidRDefault="001847FC"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資料集</w:t>
      </w:r>
      <w:r w:rsidR="00315D31">
        <w:rPr>
          <w:rFonts w:ascii="楷體-繁" w:eastAsia="楷體-繁" w:hAnsi="楷體-繁" w:cs="Times New Roman" w:hint="eastAsia"/>
          <w:b/>
          <w:bCs/>
          <w:sz w:val="32"/>
          <w:szCs w:val="32"/>
          <w:lang w:eastAsia="zh-CN"/>
        </w:rPr>
        <w:t>栏位</w:t>
      </w:r>
      <w:r w:rsidRPr="0064056E">
        <w:rPr>
          <w:rFonts w:ascii="楷體-繁" w:eastAsia="楷體-繁" w:hAnsi="楷體-繁" w:cs="Times New Roman" w:hint="eastAsia"/>
          <w:b/>
          <w:bCs/>
          <w:sz w:val="32"/>
          <w:szCs w:val="32"/>
        </w:rPr>
        <w:t>介紹：</w:t>
      </w:r>
    </w:p>
    <w:p w14:paraId="6AE36EE1" w14:textId="6B31FFE8"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gender-</w:t>
      </w:r>
      <w:r w:rsidRPr="0064056E">
        <w:rPr>
          <w:rFonts w:ascii="Times New Roman" w:eastAsia="楷體-繁" w:hAnsi="Times New Roman" w:cs="Times New Roman"/>
          <w:bCs/>
          <w:sz w:val="28"/>
          <w:szCs w:val="28"/>
        </w:rPr>
        <w:t>学生性别</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或</w:t>
      </w:r>
      <w:r w:rsidRPr="0064056E">
        <w:rPr>
          <w:rFonts w:ascii="Times New Roman" w:eastAsia="楷體-繁" w:hAnsi="Times New Roman" w:cs="Times New Roman"/>
          <w:bCs/>
          <w:sz w:val="28"/>
          <w:szCs w:val="28"/>
        </w:rPr>
        <w:t>“FM”)</w:t>
      </w:r>
    </w:p>
    <w:p w14:paraId="322199B6" w14:textId="3A32250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National-</w:t>
      </w:r>
      <w:r w:rsidRPr="0064056E">
        <w:rPr>
          <w:rFonts w:ascii="Times New Roman" w:eastAsia="楷體-繁" w:hAnsi="Times New Roman" w:cs="Times New Roman" w:hint="eastAsia"/>
          <w:bCs/>
          <w:sz w:val="28"/>
          <w:szCs w:val="28"/>
        </w:rPr>
        <w:t>學生國籍</w:t>
      </w:r>
      <w:r w:rsidRPr="0064056E">
        <w:rPr>
          <w:rFonts w:ascii="Times New Roman" w:eastAsia="楷體-繁" w:hAnsi="Times New Roman" w:cs="Times New Roman"/>
          <w:bCs/>
          <w:sz w:val="28"/>
          <w:szCs w:val="28"/>
        </w:rPr>
        <w:t>(’ Kuwait’,’ Lebanon’,’ Egypt’,’ SaudiArabia’,’ USA’,’ Jordan’,’ Venezuela’,’ Iran’,’ Tunis’,’ Morocco’,’ Syria’,’ Palestine’,’ Iraq’,’ Lybia)</w:t>
      </w:r>
    </w:p>
    <w:p w14:paraId="4E12AB37" w14:textId="46A9DF6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PlaceofBirth-</w:t>
      </w:r>
      <w:r w:rsidRPr="0064056E">
        <w:rPr>
          <w:rFonts w:ascii="Times New Roman" w:eastAsia="楷體-繁" w:hAnsi="Times New Roman" w:cs="Times New Roman" w:hint="eastAsia"/>
          <w:bCs/>
          <w:sz w:val="28"/>
          <w:szCs w:val="28"/>
        </w:rPr>
        <w:t>學生出生地</w:t>
      </w:r>
      <w:r w:rsidRPr="0064056E">
        <w:rPr>
          <w:rFonts w:ascii="Times New Roman" w:eastAsia="楷體-繁" w:hAnsi="Times New Roman" w:cs="Times New Roman"/>
          <w:bCs/>
          <w:sz w:val="28"/>
          <w:szCs w:val="28"/>
        </w:rPr>
        <w:t>(“KuwaI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Jord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Iraq ”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lebano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audiArab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US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Palestin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gyp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Tunis”</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Ir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Lyb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yr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orocco”</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venzuela”)</w:t>
      </w:r>
    </w:p>
    <w:p w14:paraId="3D3F3D7D" w14:textId="1B4EDC4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tageID-</w:t>
      </w:r>
      <w:r w:rsidRPr="0064056E">
        <w:rPr>
          <w:rFonts w:ascii="Times New Roman" w:eastAsia="楷體-繁" w:hAnsi="Times New Roman" w:cs="Times New Roman" w:hint="eastAsia"/>
          <w:bCs/>
          <w:sz w:val="28"/>
          <w:szCs w:val="28"/>
        </w:rPr>
        <w:t>學生所屬教育級別</w:t>
      </w:r>
      <w:r w:rsidRPr="0064056E">
        <w:rPr>
          <w:rFonts w:ascii="Times New Roman" w:eastAsia="楷體-繁" w:hAnsi="Times New Roman" w:cs="Times New Roman"/>
          <w:bCs/>
          <w:sz w:val="28"/>
          <w:szCs w:val="28"/>
        </w:rPr>
        <w:t>(“lowerlevel”</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iddleSchool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ighSchool”)</w:t>
      </w:r>
    </w:p>
    <w:p w14:paraId="3E26BC74" w14:textId="1EE07D27"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GradeI</w:t>
      </w:r>
      <w:r w:rsidR="00635DBE">
        <w:rPr>
          <w:rFonts w:ascii="Times New Roman" w:eastAsia="楷體-繁" w:hAnsi="Times New Roman" w:cs="Times New Roman" w:hint="eastAsia"/>
          <w:bCs/>
          <w:sz w:val="28"/>
          <w:szCs w:val="28"/>
        </w:rPr>
        <w:t>D</w:t>
      </w:r>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年級</w:t>
      </w:r>
      <w:r w:rsidRPr="0064056E">
        <w:rPr>
          <w:rFonts w:ascii="Times New Roman" w:eastAsia="楷體-繁" w:hAnsi="Times New Roman" w:cs="Times New Roman"/>
          <w:bCs/>
          <w:sz w:val="28"/>
          <w:szCs w:val="28"/>
        </w:rPr>
        <w:t>(“G-0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2”</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3”</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4”</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5”</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6”</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7”</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8”</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9”</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0”</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2”)</w:t>
      </w:r>
    </w:p>
    <w:p w14:paraId="6F187206" w14:textId="59AB5056"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ectionID-</w:t>
      </w:r>
      <w:r w:rsidRPr="0064056E">
        <w:rPr>
          <w:rFonts w:ascii="Times New Roman" w:eastAsia="楷體-繁" w:hAnsi="Times New Roman" w:cs="Times New Roman" w:hint="eastAsia"/>
          <w:bCs/>
          <w:sz w:val="28"/>
          <w:szCs w:val="28"/>
        </w:rPr>
        <w:t>學生所屬教室</w:t>
      </w:r>
      <w:r w:rsidRPr="0064056E">
        <w:rPr>
          <w:rFonts w:ascii="Times New Roman" w:eastAsia="楷體-繁" w:hAnsi="Times New Roman" w:cs="Times New Roman"/>
          <w:bCs/>
          <w:sz w:val="28"/>
          <w:szCs w:val="28"/>
        </w:rPr>
        <w:t>(‘A’</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B’</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C’)</w:t>
      </w:r>
    </w:p>
    <w:p w14:paraId="17DB3FC0" w14:textId="41C0FDF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Topic—</w:t>
      </w:r>
      <w:r w:rsidRPr="0064056E">
        <w:rPr>
          <w:rFonts w:ascii="Times New Roman" w:eastAsia="楷體-繁" w:hAnsi="Times New Roman" w:cs="Times New Roman" w:hint="eastAsia"/>
          <w:bCs/>
          <w:sz w:val="28"/>
          <w:szCs w:val="28"/>
        </w:rPr>
        <w:t>課程</w:t>
      </w:r>
      <w:r w:rsidRPr="0064056E">
        <w:rPr>
          <w:rFonts w:ascii="Times New Roman" w:eastAsia="楷體-繁" w:hAnsi="Times New Roman" w:cs="Times New Roman"/>
          <w:bCs/>
          <w:sz w:val="28"/>
          <w:szCs w:val="28"/>
        </w:rPr>
        <w:t>('I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Mat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Arabic'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cienc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nglis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Quran'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Spanis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Frenc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istory'</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Biology' 'Chemistry'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eology')</w:t>
      </w:r>
    </w:p>
    <w:p w14:paraId="51296E0F" w14:textId="28FBA3F1"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emester-</w:t>
      </w:r>
      <w:r w:rsidRPr="0064056E">
        <w:rPr>
          <w:rFonts w:ascii="Times New Roman" w:eastAsia="楷體-繁" w:hAnsi="Times New Roman" w:cs="Times New Roman" w:hint="eastAsia"/>
          <w:bCs/>
          <w:sz w:val="28"/>
          <w:szCs w:val="28"/>
        </w:rPr>
        <w:t>學年</w:t>
      </w:r>
      <w:r w:rsidRPr="0064056E">
        <w:rPr>
          <w:rFonts w:ascii="Times New Roman" w:eastAsia="楷體-繁" w:hAnsi="Times New Roman" w:cs="Times New Roman"/>
          <w:bCs/>
          <w:sz w:val="28"/>
          <w:szCs w:val="28"/>
        </w:rPr>
        <w:t>(“F”</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w:t>
      </w:r>
    </w:p>
    <w:p w14:paraId="3D700FF7" w14:textId="495E429D"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Relation-</w:t>
      </w:r>
      <w:r w:rsidRPr="0064056E">
        <w:rPr>
          <w:rFonts w:ascii="Times New Roman" w:eastAsia="楷體-繁" w:hAnsi="Times New Roman" w:cs="Times New Roman" w:hint="eastAsia"/>
          <w:bCs/>
          <w:sz w:val="28"/>
          <w:szCs w:val="28"/>
        </w:rPr>
        <w:t>家長與學生之關係</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mom’,’father’)</w:t>
      </w:r>
    </w:p>
    <w:p w14:paraId="0F213A65" w14:textId="2D07CEC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lastRenderedPageBreak/>
        <w:t>raisedhands-</w:t>
      </w:r>
      <w:r w:rsidRPr="0064056E">
        <w:rPr>
          <w:rFonts w:ascii="Times New Roman" w:eastAsia="楷體-繁" w:hAnsi="Times New Roman" w:cs="Times New Roman" w:hint="eastAsia"/>
          <w:bCs/>
          <w:sz w:val="28"/>
          <w:szCs w:val="28"/>
        </w:rPr>
        <w:t>學生在課堂上有舉手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08C9E8FF" w14:textId="0983BA7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VisITedResources-</w:t>
      </w:r>
      <w:r w:rsidRPr="0064056E">
        <w:rPr>
          <w:rFonts w:ascii="Times New Roman" w:eastAsia="楷體-繁" w:hAnsi="Times New Roman" w:cs="Times New Roman" w:hint="eastAsia"/>
          <w:bCs/>
          <w:sz w:val="28"/>
          <w:szCs w:val="28"/>
        </w:rPr>
        <w:t>學生訪問課程內容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4FC29DF" w14:textId="6337896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AnnouncementsView-</w:t>
      </w:r>
      <w:r w:rsidRPr="0064056E">
        <w:rPr>
          <w:rFonts w:ascii="Times New Roman" w:eastAsia="楷體-繁" w:hAnsi="Times New Roman" w:cs="Times New Roman" w:hint="eastAsia"/>
          <w:bCs/>
          <w:sz w:val="28"/>
          <w:szCs w:val="28"/>
        </w:rPr>
        <w:t>學生檢查新公告的次數</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18DF2270" w14:textId="4282098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Discussion-</w:t>
      </w:r>
      <w:r w:rsidRPr="0064056E">
        <w:rPr>
          <w:rFonts w:ascii="Times New Roman" w:eastAsia="楷體-繁" w:hAnsi="Times New Roman" w:cs="Times New Roman" w:hint="eastAsia"/>
          <w:bCs/>
          <w:sz w:val="28"/>
          <w:szCs w:val="28"/>
        </w:rPr>
        <w:t>學生參與討論小組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338CEAC" w14:textId="3854C36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ParentAnsweringSurvey-</w:t>
      </w:r>
      <w:r w:rsidRPr="0064056E">
        <w:rPr>
          <w:rFonts w:ascii="Times New Roman" w:eastAsia="楷體-繁" w:hAnsi="Times New Roman" w:cs="Times New Roman" w:hint="eastAsia"/>
          <w:bCs/>
          <w:sz w:val="28"/>
          <w:szCs w:val="28"/>
        </w:rPr>
        <w:t>家長是否回答學校提供的調查</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Yes’,’No’)</w:t>
      </w:r>
    </w:p>
    <w:p w14:paraId="755D67DC" w14:textId="08F12E1C"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ParentschoolSatisfaction-</w:t>
      </w:r>
      <w:r w:rsidRPr="0064056E">
        <w:rPr>
          <w:rFonts w:ascii="Times New Roman" w:eastAsia="楷體-繁" w:hAnsi="Times New Roman" w:cs="Times New Roman" w:hint="eastAsia"/>
          <w:bCs/>
          <w:sz w:val="28"/>
          <w:szCs w:val="28"/>
        </w:rPr>
        <w:t>家長對學校的滿意度</w:t>
      </w:r>
      <w:r w:rsidRPr="0064056E">
        <w:rPr>
          <w:rFonts w:ascii="Times New Roman" w:eastAsia="楷體-繁" w:hAnsi="Times New Roman" w:cs="Times New Roman"/>
          <w:bCs/>
          <w:sz w:val="28"/>
          <w:szCs w:val="28"/>
        </w:rPr>
        <w:t>(’Yes’,’No’)</w:t>
      </w:r>
    </w:p>
    <w:p w14:paraId="1B6658C9" w14:textId="0CFCE2EE"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tudentAbsenceDays-</w:t>
      </w:r>
      <w:r w:rsidRPr="0064056E">
        <w:rPr>
          <w:rFonts w:ascii="Times New Roman" w:eastAsia="楷體-繁" w:hAnsi="Times New Roman" w:cs="Times New Roman" w:hint="eastAsia"/>
          <w:bCs/>
          <w:sz w:val="28"/>
          <w:szCs w:val="28"/>
        </w:rPr>
        <w:t>每名學生缺席天數</w:t>
      </w:r>
      <w:r w:rsidRPr="0064056E">
        <w:rPr>
          <w:rFonts w:ascii="Times New Roman" w:eastAsia="楷體-繁" w:hAnsi="Times New Roman" w:cs="Times New Roman"/>
          <w:bCs/>
          <w:sz w:val="28"/>
          <w:szCs w:val="28"/>
        </w:rPr>
        <w:t>(above-7, under-7)</w:t>
      </w:r>
    </w:p>
    <w:p w14:paraId="2F8FAFE8" w14:textId="286BBEB7" w:rsidR="0064056E" w:rsidRPr="000052C3"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Class-</w:t>
      </w:r>
      <w:r w:rsidRPr="0064056E">
        <w:rPr>
          <w:rFonts w:ascii="Times New Roman" w:eastAsia="楷體-繁" w:hAnsi="Times New Roman" w:cs="Times New Roman" w:hint="eastAsia"/>
          <w:bCs/>
          <w:sz w:val="28"/>
          <w:szCs w:val="28"/>
        </w:rPr>
        <w:t>學生成績分類</w:t>
      </w:r>
      <w:r w:rsidRPr="0064056E">
        <w:rPr>
          <w:rFonts w:ascii="Times New Roman" w:eastAsia="楷體-繁" w:hAnsi="Times New Roman" w:cs="Times New Roman"/>
          <w:bCs/>
          <w:sz w:val="28"/>
          <w:szCs w:val="28"/>
        </w:rPr>
        <w:t>(L</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w:t>
      </w:r>
    </w:p>
    <w:p w14:paraId="632429EE" w14:textId="77777777" w:rsidR="00724A1B" w:rsidRDefault="00724A1B" w:rsidP="001847FC">
      <w:pPr>
        <w:spacing w:line="400" w:lineRule="exact"/>
        <w:rPr>
          <w:rFonts w:ascii="楷體-繁" w:eastAsia="楷體-繁" w:hAnsi="楷體-繁" w:cs="Times New Roman"/>
          <w:b/>
          <w:bCs/>
          <w:sz w:val="32"/>
          <w:szCs w:val="32"/>
        </w:rPr>
      </w:pPr>
    </w:p>
    <w:p w14:paraId="16715193" w14:textId="3F2AAC63" w:rsidR="001847FC" w:rsidRDefault="001847FC" w:rsidP="001847FC">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分析過程：</w:t>
      </w:r>
    </w:p>
    <w:p w14:paraId="6ABD3C0C" w14:textId="0F2EAFFD"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Pr="00FA3ECE">
        <w:rPr>
          <w:rFonts w:ascii="Times New Roman" w:eastAsia="楷體-繁" w:hAnsi="Times New Roman" w:cs="Times New Roman"/>
          <w:b/>
          <w:bCs/>
          <w:sz w:val="28"/>
          <w:szCs w:val="28"/>
        </w:rPr>
        <w:t>載入套件及</w:t>
      </w:r>
      <w:r w:rsidR="000052C3" w:rsidRPr="00FA3ECE">
        <w:rPr>
          <w:rFonts w:ascii="Times New Roman" w:eastAsia="楷體-繁" w:hAnsi="Times New Roman" w:cs="Times New Roman" w:hint="eastAsia"/>
          <w:b/>
          <w:bCs/>
          <w:sz w:val="28"/>
          <w:szCs w:val="28"/>
        </w:rPr>
        <w:t>資料</w:t>
      </w:r>
    </w:p>
    <w:p w14:paraId="24339C34"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numpy as np      </w:t>
      </w:r>
    </w:p>
    <w:p w14:paraId="6B3398CE"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sns  </w:t>
      </w:r>
    </w:p>
    <w:p w14:paraId="3579FB51"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matplotlib.pyplot as plt  </w:t>
      </w:r>
    </w:p>
    <w:p w14:paraId="23AB1C3B"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sklearn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svm    </w:t>
      </w:r>
    </w:p>
    <w:p w14:paraId="62C7FDA9"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sklearn.linear_model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sklearn.tree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DecisionTreeClassifier  </w:t>
      </w:r>
    </w:p>
    <w:p w14:paraId="1DF1A51F"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pd.read_csv(</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head()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4C861EAD" w14:textId="02082096" w:rsidR="0064056E" w:rsidRDefault="000052C3" w:rsidP="000052C3">
      <w:pPr>
        <w:spacing w:line="400" w:lineRule="exact"/>
        <w:jc w:val="center"/>
        <w:rPr>
          <w:rFonts w:ascii="楷體-繁" w:eastAsia="楷體-繁" w:hAnsi="楷體-繁" w:cs="Times New Roman"/>
        </w:rPr>
      </w:pPr>
      <w:r w:rsidRPr="000052C3">
        <w:rPr>
          <w:rFonts w:ascii="楷體-繁" w:eastAsia="楷體-繁" w:hAnsi="楷體-繁" w:cs="Times New Roman" w:hint="eastAsia"/>
        </w:rPr>
        <w:t>查看資料</w:t>
      </w:r>
    </w:p>
    <w:p w14:paraId="0CD6D6E3" w14:textId="16A463F2" w:rsidR="000052C3" w:rsidRDefault="000052C3" w:rsidP="000052C3">
      <w:pPr>
        <w:spacing w:line="400" w:lineRule="exact"/>
        <w:rPr>
          <w:rFonts w:ascii="楷體-繁" w:eastAsia="楷體-繁" w:hAnsi="楷體-繁" w:cs="Times New Roman"/>
        </w:rPr>
      </w:pPr>
    </w:p>
    <w:p w14:paraId="6222116D" w14:textId="5003638E"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2. </w:t>
      </w:r>
      <w:r w:rsidRPr="00FA3ECE">
        <w:rPr>
          <w:rFonts w:ascii="Times New Roman" w:eastAsia="楷體-繁" w:hAnsi="Times New Roman" w:cs="Times New Roman" w:hint="eastAsia"/>
          <w:b/>
          <w:bCs/>
          <w:sz w:val="28"/>
          <w:szCs w:val="28"/>
        </w:rPr>
        <w:t>資料預處理</w:t>
      </w:r>
    </w:p>
    <w:p w14:paraId="48D6476E" w14:textId="2B79299D" w:rsidR="000052C3" w:rsidRPr="00FA3ECE" w:rsidRDefault="000052C3"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1</w:t>
      </w:r>
      <w:r w:rsidRPr="00FA3ECE">
        <w:rPr>
          <w:rFonts w:ascii="Times New Roman" w:eastAsia="楷體-繁" w:hAnsi="Times New Roman" w:cs="Times New Roman" w:hint="eastAsia"/>
          <w:b/>
          <w:bCs/>
          <w:u w:val="single"/>
        </w:rPr>
        <w:t>查看資料規格</w:t>
      </w:r>
    </w:p>
    <w:p w14:paraId="4EC5D0A6" w14:textId="3A0D14AD" w:rsidR="000052C3" w:rsidRDefault="000052C3" w:rsidP="00571E46">
      <w:pPr>
        <w:spacing w:line="400" w:lineRule="exact"/>
        <w:rPr>
          <w:rFonts w:ascii="Times New Roman" w:eastAsia="楷體-繁" w:hAnsi="Times New Roman" w:cs="Times New Roman"/>
          <w:b/>
          <w:bCs/>
        </w:rPr>
      </w:pPr>
      <w:r w:rsidRPr="00D533BA">
        <w:rPr>
          <w:rFonts w:ascii="Times New Roman" w:eastAsia="楷體-繁" w:hAnsi="Times New Roman" w:cs="Times New Roman" w:hint="eastAsia"/>
        </w:rPr>
        <w:t>Input</w:t>
      </w:r>
      <w:r w:rsidRPr="00D533BA">
        <w:rPr>
          <w:rFonts w:ascii="Times New Roman" w:eastAsia="楷體-繁" w:hAnsi="Times New Roman" w:cs="Times New Roman"/>
        </w:rPr>
        <w:t xml:space="preserve">: </w:t>
      </w:r>
      <w:r w:rsidRPr="00996937">
        <w:rPr>
          <w:rFonts w:ascii="Times New Roman" w:eastAsia="楷體-繁" w:hAnsi="Times New Roman" w:cs="Times New Roman"/>
        </w:rPr>
        <w:t>data.info()</w:t>
      </w:r>
    </w:p>
    <w:p w14:paraId="22DEFBB4" w14:textId="0519C60C" w:rsidR="000052C3" w:rsidRPr="00D533BA" w:rsidRDefault="000052C3" w:rsidP="00571E46">
      <w:pPr>
        <w:spacing w:line="400" w:lineRule="exact"/>
        <w:rPr>
          <w:rFonts w:ascii="Times New Roman" w:eastAsia="楷體-繁" w:hAnsi="Times New Roman" w:cs="Times New Roman"/>
        </w:rPr>
      </w:pPr>
      <w:r w:rsidRPr="00D533BA">
        <w:rPr>
          <w:rFonts w:ascii="Times New Roman" w:eastAsia="楷體-繁" w:hAnsi="Times New Roman" w:cs="Times New Roman"/>
        </w:rPr>
        <w:t>Output:</w:t>
      </w:r>
    </w:p>
    <w:p w14:paraId="5107631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pandas.core.frame.DataFrame'</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RangeIndex: 480 entries, 0 to 479  </w:t>
      </w:r>
    </w:p>
    <w:p w14:paraId="6865F633"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Count  Dtype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lastRenderedPageBreak/>
        <w:t> 0   gender                    480 non-null    object  </w:t>
      </w:r>
    </w:p>
    <w:p w14:paraId="60562FC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NationalITy               480 non-null    object  </w:t>
      </w:r>
    </w:p>
    <w:p w14:paraId="65730A2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PlaceofBirth              480 non-null    object  </w:t>
      </w:r>
    </w:p>
    <w:p w14:paraId="095A6559"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StageID                   480 non-null    object  </w:t>
      </w:r>
    </w:p>
    <w:p w14:paraId="6BEECA9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GradeID                   480 non-null    object  </w:t>
      </w:r>
    </w:p>
    <w:p w14:paraId="42DFED95"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SectionID                 480 non-null    object  </w:t>
      </w:r>
    </w:p>
    <w:p w14:paraId="23AA536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raisedhands               480 non-null    int64   </w:t>
      </w:r>
    </w:p>
    <w:p w14:paraId="2831AE6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0  VisITedResources          480 non-null    int64   </w:t>
      </w:r>
    </w:p>
    <w:p w14:paraId="14FD2B1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1  AnnouncementsView         480 non-null    int64   </w:t>
      </w:r>
    </w:p>
    <w:p w14:paraId="4F6A101B"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2  Discussion                480 non-null    int64   </w:t>
      </w:r>
    </w:p>
    <w:p w14:paraId="32F8A8F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3  ParentAnsweringSurvey     480 non-null    object  </w:t>
      </w:r>
    </w:p>
    <w:p w14:paraId="0877A8D6"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4  ParentschoolSatisfaction  480 non-null    object  </w:t>
      </w:r>
    </w:p>
    <w:p w14:paraId="7194D2AF"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5  StudentAbsenceDays        480 non-null    object  </w:t>
      </w:r>
    </w:p>
    <w:p w14:paraId="75638592"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6  Class                     480 non-null    object  </w:t>
      </w:r>
    </w:p>
    <w:p w14:paraId="295FC81C" w14:textId="02B1F096" w:rsidR="00571E46" w:rsidRPr="00571E46" w:rsidRDefault="00315D31" w:rsidP="00571E46">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表分析可知，</w:t>
      </w:r>
      <w:r w:rsidR="00F40169">
        <w:rPr>
          <w:rFonts w:ascii="Times New Roman" w:eastAsia="楷體-繁" w:hAnsi="Times New Roman" w:cs="Times New Roman" w:hint="eastAsia"/>
          <w:bCs/>
        </w:rPr>
        <w:t>不存在空值，</w:t>
      </w:r>
      <w:r w:rsidR="00571E46">
        <w:rPr>
          <w:rFonts w:ascii="Times New Roman" w:eastAsia="楷體-繁" w:hAnsi="Times New Roman" w:cs="Times New Roman" w:hint="eastAsia"/>
          <w:bCs/>
        </w:rPr>
        <w:t>資料</w:t>
      </w:r>
      <w:r w:rsidR="00571E46" w:rsidRPr="00571E46">
        <w:rPr>
          <w:rFonts w:ascii="Times New Roman" w:eastAsia="楷體-繁" w:hAnsi="Times New Roman" w:cs="Times New Roman" w:hint="eastAsia"/>
          <w:bCs/>
        </w:rPr>
        <w:t>不需要進行預處理。</w:t>
      </w:r>
    </w:p>
    <w:p w14:paraId="4FD4C40E" w14:textId="226583AC" w:rsidR="00571E46" w:rsidRPr="00FA3ECE" w:rsidRDefault="00571E46"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w:t>
      </w:r>
      <w:r w:rsidR="00F40169" w:rsidRPr="00FA3ECE">
        <w:rPr>
          <w:rFonts w:ascii="Times New Roman" w:eastAsia="楷體-繁" w:hAnsi="Times New Roman" w:cs="Times New Roman"/>
          <w:b/>
          <w:bCs/>
          <w:u w:val="single"/>
        </w:rPr>
        <w:t>2</w:t>
      </w:r>
      <w:r w:rsidRPr="00FA3ECE">
        <w:rPr>
          <w:rFonts w:ascii="Times New Roman" w:eastAsia="楷體-繁" w:hAnsi="Times New Roman" w:cs="Times New Roman" w:hint="eastAsia"/>
          <w:b/>
          <w:bCs/>
          <w:u w:val="single"/>
        </w:rPr>
        <w:t>查看學生成績類別</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r w:rsidRPr="00571E46">
        <w:rPr>
          <w:rFonts w:ascii="Times New Roman" w:eastAsia="楷體-繁" w:hAnsi="Times New Roman" w:cs="Times New Roman"/>
        </w:rPr>
        <w:t>data.Class.unique()</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Output: array(['M', 'L', 'H'], dtype=object)</w:t>
      </w:r>
    </w:p>
    <w:p w14:paraId="23937C61" w14:textId="4C1985B7"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學生成績一共分為三類</w:t>
      </w:r>
      <w:r w:rsidRPr="00571E46">
        <w:rPr>
          <w:rFonts w:ascii="Times New Roman" w:eastAsia="楷體-繁" w:hAnsi="Times New Roman" w:cs="Times New Roman"/>
        </w:rPr>
        <w:t>['L', 'M', 'H']</w:t>
      </w:r>
      <w:r w:rsidRPr="00571E46">
        <w:rPr>
          <w:rFonts w:ascii="Times New Roman" w:eastAsia="楷體-繁" w:hAnsi="Times New Roman" w:cs="Times New Roman"/>
        </w:rPr>
        <w:t>，這將作為評判學生的標準。</w:t>
      </w:r>
    </w:p>
    <w:p w14:paraId="01B4880E" w14:textId="0E34164A"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L:0-59 </w:t>
      </w:r>
      <w:r w:rsidR="00315D31">
        <w:rPr>
          <w:rFonts w:ascii="Times New Roman" w:eastAsia="楷體-繁" w:hAnsi="Times New Roman" w:cs="Times New Roman" w:hint="eastAsia"/>
        </w:rPr>
        <w:t>不及格</w:t>
      </w:r>
      <w:r w:rsidRPr="00571E46">
        <w:rPr>
          <w:rFonts w:ascii="Times New Roman" w:eastAsia="楷體-繁" w:hAnsi="Times New Roman" w:cs="Times New Roman" w:hint="eastAsia"/>
        </w:rPr>
        <w:t>；</w:t>
      </w:r>
    </w:p>
    <w:p w14:paraId="05D43B16" w14:textId="01C6BCE9"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M:60-89 </w:t>
      </w:r>
      <w:r w:rsidR="00315D31">
        <w:rPr>
          <w:rFonts w:ascii="Times New Roman" w:eastAsia="楷體-繁" w:hAnsi="Times New Roman" w:cs="Times New Roman" w:hint="eastAsia"/>
        </w:rPr>
        <w:t>中等</w:t>
      </w:r>
      <w:r w:rsidRPr="00571E46">
        <w:rPr>
          <w:rFonts w:ascii="Times New Roman" w:eastAsia="楷體-繁" w:hAnsi="Times New Roman" w:cs="Times New Roman"/>
        </w:rPr>
        <w:t>；</w:t>
      </w:r>
    </w:p>
    <w:p w14:paraId="39EB5EBC" w14:textId="098ABB80"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H:90-100 </w:t>
      </w:r>
      <w:r w:rsidR="00315D31">
        <w:rPr>
          <w:rFonts w:ascii="Times New Roman" w:eastAsia="楷體-繁" w:hAnsi="Times New Roman" w:cs="Times New Roman" w:hint="eastAsia"/>
        </w:rPr>
        <w:t>高分</w:t>
      </w:r>
      <w:r w:rsidRPr="00571E46">
        <w:rPr>
          <w:rFonts w:ascii="Times New Roman" w:eastAsia="楷體-繁" w:hAnsi="Times New Roman" w:cs="Times New Roman"/>
        </w:rPr>
        <w:t>。</w:t>
      </w:r>
    </w:p>
    <w:p w14:paraId="7E362989" w14:textId="010971F1" w:rsidR="00571E46" w:rsidRDefault="00571E46" w:rsidP="00571E46">
      <w:pPr>
        <w:rPr>
          <w:rFonts w:ascii="Times New Roman" w:eastAsia="楷體-繁" w:hAnsi="Times New Roman" w:cs="Times New Roman"/>
          <w:b/>
          <w:bCs/>
        </w:rPr>
      </w:pPr>
    </w:p>
    <w:p w14:paraId="6264DB41" w14:textId="0B3622E1" w:rsidR="00571E46" w:rsidRPr="00FA3ECE" w:rsidRDefault="00571E46"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1A5B9E" w:rsidRPr="00FA3ECE">
        <w:rPr>
          <w:rFonts w:ascii="Times New Roman" w:eastAsia="楷體-繁" w:hAnsi="Times New Roman" w:cs="Times New Roman" w:hint="eastAsia"/>
          <w:b/>
          <w:bCs/>
          <w:sz w:val="28"/>
          <w:szCs w:val="28"/>
        </w:rPr>
        <w:t>資料視覺化</w:t>
      </w:r>
    </w:p>
    <w:p w14:paraId="6DD5018A" w14:textId="77777777" w:rsidR="00D04F9F" w:rsidRPr="00D04F9F" w:rsidRDefault="00D04F9F" w:rsidP="00476776">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sns.set_style(</w:t>
      </w:r>
      <w:r w:rsidRPr="00D04F9F">
        <w:rPr>
          <w:rFonts w:ascii="Consolas" w:hAnsi="Consolas" w:cs="Consolas"/>
          <w:color w:val="0000FF"/>
          <w:sz w:val="21"/>
          <w:szCs w:val="21"/>
          <w:bdr w:val="none" w:sz="0" w:space="0" w:color="auto" w:frame="1"/>
        </w:rPr>
        <w:t>"whitegrid"</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476776">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sns.countplo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476776">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plt.xlabel(</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476776">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plt.ylabel(</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476776">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plt.title(</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476776">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plt.show()  </w:t>
      </w:r>
    </w:p>
    <w:p w14:paraId="2ED92868" w14:textId="3791A027" w:rsidR="00D30DD9" w:rsidRDefault="00D04F9F" w:rsidP="003E5147">
      <w:pPr>
        <w:jc w:val="center"/>
      </w:pPr>
      <w:r>
        <w:rPr>
          <w:rFonts w:hint="eastAsia"/>
          <w:noProof/>
        </w:rPr>
        <w:lastRenderedPageBreak/>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2026AB23" w14:textId="06802619" w:rsidR="00D533BA" w:rsidRPr="00D533BA" w:rsidRDefault="00571E46" w:rsidP="00571E46">
      <w:pPr>
        <w:spacing w:line="400" w:lineRule="exact"/>
        <w:rPr>
          <w:rFonts w:ascii="Times New Roman" w:eastAsia="楷體-繁" w:hAnsi="Times New Roman" w:cs="Times New Roman" w:hint="eastAsia"/>
        </w:rPr>
      </w:pPr>
      <w:r w:rsidRPr="00571E46">
        <w:rPr>
          <w:rFonts w:ascii="Times New Roman" w:eastAsia="楷體-繁" w:hAnsi="Times New Roman" w:cs="Times New Roman" w:hint="eastAsia"/>
        </w:rPr>
        <w:t>根據上圖得知，</w:t>
      </w:r>
      <w:r w:rsidRPr="00571E46">
        <w:rPr>
          <w:rFonts w:ascii="Times New Roman" w:eastAsia="楷體-繁" w:hAnsi="Times New Roman" w:cs="Times New Roman"/>
        </w:rPr>
        <w:t>大部分學生都處於中等成績</w:t>
      </w:r>
      <w:r w:rsidR="00F40169">
        <w:rPr>
          <w:rFonts w:ascii="Times New Roman" w:eastAsia="楷體-繁" w:hAnsi="Times New Roman" w:cs="Times New Roman" w:hint="eastAsia"/>
        </w:rPr>
        <w:t>，高分其次，不及格的人數最少。</w:t>
      </w:r>
    </w:p>
    <w:p w14:paraId="4CE7D7D0" w14:textId="6F63A1C1" w:rsidR="00571E46" w:rsidRPr="00FA3ECE" w:rsidRDefault="008A6847"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sidR="00571E46" w:rsidRPr="00FA3ECE">
        <w:rPr>
          <w:rFonts w:ascii="Times New Roman" w:eastAsia="楷體-繁" w:hAnsi="Times New Roman" w:cs="Times New Roman"/>
          <w:b/>
          <w:bCs/>
          <w:u w:val="single"/>
        </w:rPr>
        <w:t>查看不及格學生的信息</w:t>
      </w:r>
    </w:p>
    <w:p w14:paraId="2E11D97D" w14:textId="77777777" w:rsidR="008A6847" w:rsidRPr="008A6847" w:rsidRDefault="008A6847" w:rsidP="00523C55">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8A6847">
        <w:rPr>
          <w:rFonts w:ascii="Consolas" w:hAnsi="Consolas" w:cs="Consolas"/>
          <w:color w:val="000000"/>
          <w:sz w:val="21"/>
          <w:szCs w:val="21"/>
          <w:bdr w:val="none" w:sz="0" w:space="0" w:color="auto" w:frame="1"/>
        </w:rPr>
        <w:t>data.loc[data[</w:t>
      </w:r>
      <w:r w:rsidRPr="008A6847">
        <w:rPr>
          <w:rFonts w:ascii="Consolas" w:hAnsi="Consolas" w:cs="Consolas"/>
          <w:color w:val="0000FF"/>
          <w:sz w:val="21"/>
          <w:szCs w:val="21"/>
          <w:bdr w:val="none" w:sz="0" w:space="0" w:color="auto" w:frame="1"/>
        </w:rPr>
        <w:t>"Class"</w:t>
      </w:r>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60EFB1B4" w14:textId="4C86BAC9" w:rsidR="002F52F8" w:rsidRPr="00FC14AB" w:rsidRDefault="008A6847" w:rsidP="00FC14AB">
      <w:pPr>
        <w:jc w:val="center"/>
        <w:rPr>
          <w:rFonts w:ascii="Times New Roman" w:eastAsia="楷體-繁" w:hAnsi="Times New Roman" w:cs="Times New Roman"/>
          <w:bCs/>
        </w:rPr>
      </w:pPr>
      <w:r w:rsidRPr="008A6847">
        <w:rPr>
          <w:rFonts w:ascii="Times New Roman" w:eastAsia="楷體-繁" w:hAnsi="Times New Roman" w:cs="Times New Roman"/>
          <w:bCs/>
          <w:noProof/>
        </w:rPr>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5FADCCA1" w14:textId="2CB1E706" w:rsidR="002F52F8" w:rsidRDefault="008A6847" w:rsidP="008A6847">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w:t>
      </w:r>
      <w:r>
        <w:rPr>
          <w:rFonts w:ascii="Times New Roman" w:eastAsia="楷體-繁" w:hAnsi="Times New Roman" w:cs="Times New Roman" w:hint="eastAsia"/>
        </w:rPr>
        <w:t>以上表格分析</w:t>
      </w:r>
      <w:r w:rsidRPr="00571E46">
        <w:rPr>
          <w:rFonts w:ascii="Times New Roman" w:eastAsia="楷體-繁" w:hAnsi="Times New Roman" w:cs="Times New Roman" w:hint="eastAsia"/>
        </w:rPr>
        <w:t>得知，</w:t>
      </w:r>
      <w:r>
        <w:rPr>
          <w:rFonts w:ascii="Times New Roman" w:eastAsia="楷體-繁" w:hAnsi="Times New Roman" w:cs="Times New Roman" w:hint="eastAsia"/>
        </w:rPr>
        <w:t>似乎不及格的學生缺課天數都超過七天，各項數值都</w:t>
      </w:r>
      <w:r w:rsidR="002F52F8">
        <w:rPr>
          <w:rFonts w:ascii="Times New Roman" w:eastAsia="楷體-繁" w:hAnsi="Times New Roman" w:cs="Times New Roman" w:hint="eastAsia"/>
        </w:rPr>
        <w:t>集中在一個很低的區域，例如舉手少的人，一般也不會參與討論（由左下圖得知）。</w:t>
      </w:r>
    </w:p>
    <w:p w14:paraId="355F6D72" w14:textId="3FB8B696" w:rsidR="008A6847" w:rsidRDefault="002F52F8" w:rsidP="008A6847">
      <w:pPr>
        <w:spacing w:line="400" w:lineRule="exact"/>
        <w:rPr>
          <w:rFonts w:ascii="Times New Roman" w:eastAsia="楷體-繁" w:hAnsi="Times New Roman" w:cs="Times New Roman"/>
        </w:rPr>
      </w:pPr>
      <w:r>
        <w:rPr>
          <w:rFonts w:ascii="Times New Roman" w:eastAsia="楷體-繁" w:hAnsi="Times New Roman" w:cs="Times New Roman" w:hint="eastAsia"/>
        </w:rPr>
        <w:lastRenderedPageBreak/>
        <w:t>我們還能觀察到不及格的學生一般</w:t>
      </w:r>
      <w:r w:rsidR="00996937">
        <w:rPr>
          <w:rFonts w:ascii="Times New Roman" w:eastAsia="楷體-繁" w:hAnsi="Times New Roman" w:cs="Times New Roman" w:hint="eastAsia"/>
        </w:rPr>
        <w:t>監護人</w:t>
      </w:r>
      <w:r w:rsidR="008A6847">
        <w:rPr>
          <w:rFonts w:ascii="Times New Roman" w:eastAsia="楷體-繁" w:hAnsi="Times New Roman" w:cs="Times New Roman" w:hint="eastAsia"/>
        </w:rPr>
        <w:t>是父親，且</w:t>
      </w:r>
      <w:r>
        <w:rPr>
          <w:rFonts w:ascii="Times New Roman" w:eastAsia="楷體-繁" w:hAnsi="Times New Roman" w:cs="Times New Roman" w:hint="eastAsia"/>
        </w:rPr>
        <w:t>他們</w:t>
      </w:r>
      <w:r w:rsidR="008A6847">
        <w:rPr>
          <w:rFonts w:ascii="Times New Roman" w:eastAsia="楷體-繁" w:hAnsi="Times New Roman" w:cs="Times New Roman" w:hint="eastAsia"/>
        </w:rPr>
        <w:t>沒有接受學校調查、對學校的滿意度不高</w:t>
      </w:r>
      <w:r>
        <w:rPr>
          <w:rFonts w:ascii="Times New Roman" w:eastAsia="楷體-繁" w:hAnsi="Times New Roman" w:cs="Times New Roman" w:hint="eastAsia"/>
        </w:rPr>
        <w:t>。</w:t>
      </w:r>
    </w:p>
    <w:p w14:paraId="5CB7CF4B" w14:textId="5C415BAE" w:rsidR="008A6847" w:rsidRPr="002F52F8" w:rsidRDefault="008A6847" w:rsidP="008A6847">
      <w:pPr>
        <w:spacing w:line="400" w:lineRule="exact"/>
        <w:rPr>
          <w:rFonts w:ascii="Times New Roman" w:eastAsia="楷體-繁" w:hAnsi="Times New Roman" w:cs="Times New Roman"/>
        </w:rPr>
      </w:pPr>
    </w:p>
    <w:p w14:paraId="5266FD3F" w14:textId="6D23349E"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2</w:t>
      </w:r>
      <w:r w:rsidRPr="00FA3ECE">
        <w:rPr>
          <w:rFonts w:ascii="Times New Roman" w:eastAsia="楷體-繁" w:hAnsi="Times New Roman" w:cs="Times New Roman" w:hint="eastAsia"/>
          <w:b/>
          <w:bCs/>
          <w:u w:val="single"/>
        </w:rPr>
        <w:t>學生成績與性別的關係</w:t>
      </w:r>
    </w:p>
    <w:p w14:paraId="44C8C5FF" w14:textId="77777777" w:rsidR="00D04F9F" w:rsidRPr="00D04F9F" w:rsidRDefault="00D04F9F" w:rsidP="00476776">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axarr  = plt.subplots(2,figsize=(10,10))  </w:t>
      </w:r>
    </w:p>
    <w:p w14:paraId="6560988F" w14:textId="77777777" w:rsidR="00D04F9F" w:rsidRPr="00D04F9F" w:rsidRDefault="00D04F9F" w:rsidP="00476776">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sns.countplo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476776">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sns.countplo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476776">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arr[0].set_title(</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476776">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arr[1].set_title(</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476776">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suptitle(</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476776">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plt.show()  </w:t>
      </w:r>
    </w:p>
    <w:p w14:paraId="19FFDEAC" w14:textId="25E8C689" w:rsidR="008A6847" w:rsidRDefault="00D04F9F" w:rsidP="003E5147">
      <w:pPr>
        <w:jc w:val="center"/>
      </w:pPr>
      <w:r>
        <w:rPr>
          <w:rFonts w:hint="eastAsia"/>
          <w:noProof/>
        </w:rPr>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D02C792" w14:textId="77777777" w:rsidR="00FC14AB" w:rsidRPr="00FC14AB" w:rsidRDefault="00FC14AB" w:rsidP="00476776">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FC14AB">
        <w:rPr>
          <w:rFonts w:ascii="Consolas" w:hAnsi="Consolas" w:cs="Consolas"/>
          <w:color w:val="000000"/>
          <w:sz w:val="21"/>
          <w:szCs w:val="21"/>
          <w:bdr w:val="none" w:sz="0" w:space="0" w:color="auto" w:frame="1"/>
        </w:rPr>
        <w:t>sns.pointplot(x=</w:t>
      </w:r>
      <w:r w:rsidRPr="00FC14AB">
        <w:rPr>
          <w:rFonts w:ascii="Consolas" w:hAnsi="Consolas" w:cs="Consolas"/>
          <w:color w:val="0000FF"/>
          <w:sz w:val="21"/>
          <w:szCs w:val="21"/>
          <w:bdr w:val="none" w:sz="0" w:space="0" w:color="auto" w:frame="1"/>
        </w:rPr>
        <w:t>'gender'</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r w:rsidRPr="00FC14AB">
        <w:rPr>
          <w:rFonts w:ascii="Consolas" w:hAnsi="Consolas" w:cs="Consolas"/>
          <w:color w:val="000000"/>
          <w:sz w:val="18"/>
          <w:szCs w:val="18"/>
          <w:bdr w:val="none" w:sz="0" w:space="0" w:color="auto" w:frame="1"/>
        </w:rPr>
        <w:t> </w:t>
      </w:r>
    </w:p>
    <w:p w14:paraId="6E154E08" w14:textId="4BBA6BC5" w:rsidR="00FC14AB" w:rsidRDefault="00FC14AB" w:rsidP="00FC14AB">
      <w:pPr>
        <w:pStyle w:val="a6"/>
        <w:ind w:leftChars="0" w:left="720"/>
        <w:jc w:val="center"/>
      </w:pPr>
      <w:r>
        <w:rPr>
          <w:rFonts w:hint="eastAsia"/>
          <w:noProof/>
        </w:rPr>
        <w:lastRenderedPageBreak/>
        <w:drawing>
          <wp:inline distT="0" distB="0" distL="0" distR="0" wp14:anchorId="71D49559" wp14:editId="1B133A90">
            <wp:extent cx="4050000" cy="2755670"/>
            <wp:effectExtent l="0" t="0" r="1905" b="63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2755670"/>
                    </a:xfrm>
                    <a:prstGeom prst="rect">
                      <a:avLst/>
                    </a:prstGeom>
                    <a:noFill/>
                    <a:ln>
                      <a:noFill/>
                    </a:ln>
                  </pic:spPr>
                </pic:pic>
              </a:graphicData>
            </a:graphic>
          </wp:inline>
        </w:drawing>
      </w:r>
    </w:p>
    <w:p w14:paraId="7AA68A8E" w14:textId="249674B7" w:rsidR="008A6847" w:rsidRDefault="00DF48DD" w:rsidP="008A6847">
      <w:pPr>
        <w:spacing w:line="400" w:lineRule="exact"/>
        <w:rPr>
          <w:rFonts w:ascii="Times New Roman" w:eastAsia="楷體-繁" w:hAnsi="Times New Roman" w:cs="Times New Roman"/>
        </w:rPr>
      </w:pPr>
      <w:r>
        <w:rPr>
          <w:rFonts w:ascii="Times New Roman" w:eastAsia="楷體-繁" w:hAnsi="Times New Roman" w:cs="Times New Roman" w:hint="eastAsia"/>
        </w:rPr>
        <w:t>根據此圖分析，</w:t>
      </w:r>
      <w:r w:rsidR="00502CF0">
        <w:rPr>
          <w:rFonts w:ascii="Times New Roman" w:eastAsia="楷體-繁" w:hAnsi="Times New Roman" w:cs="Times New Roman" w:hint="eastAsia"/>
        </w:rPr>
        <w:t>我們</w:t>
      </w:r>
      <w:r w:rsidR="008A6847" w:rsidRPr="008A6847">
        <w:rPr>
          <w:rFonts w:ascii="Times New Roman" w:eastAsia="楷體-繁" w:hAnsi="Times New Roman" w:cs="Times New Roman"/>
        </w:rPr>
        <w:t>可以明顯看出女</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的不及格人數要遠遠少於男</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且女學生的中等和高分段學生人數基本持平，男女學生在高分段人數相差不大。</w:t>
      </w:r>
    </w:p>
    <w:p w14:paraId="045A1F28" w14:textId="08F5E1A8" w:rsidR="008A6847" w:rsidRDefault="008A6847" w:rsidP="008A6847">
      <w:pPr>
        <w:spacing w:line="400" w:lineRule="exact"/>
        <w:rPr>
          <w:rFonts w:ascii="Times New Roman" w:eastAsia="楷體-繁" w:hAnsi="Times New Roman" w:cs="Times New Roman"/>
        </w:rPr>
      </w:pPr>
      <w:r>
        <w:rPr>
          <w:rFonts w:ascii="Times New Roman" w:eastAsia="楷體-繁" w:hAnsi="Times New Roman" w:cs="Times New Roman" w:hint="eastAsia"/>
        </w:rPr>
        <w:t>由此我們可以推測：性別可能影響學生的成績。</w:t>
      </w:r>
    </w:p>
    <w:p w14:paraId="5BDEAB98" w14:textId="77777777" w:rsidR="008A5998" w:rsidRPr="008A6847" w:rsidRDefault="008A5998" w:rsidP="008A6847">
      <w:pPr>
        <w:spacing w:line="400" w:lineRule="exact"/>
        <w:rPr>
          <w:rFonts w:ascii="Times New Roman" w:eastAsia="楷體-繁" w:hAnsi="Times New Roman" w:cs="Times New Roman"/>
        </w:rPr>
      </w:pPr>
    </w:p>
    <w:p w14:paraId="7B700497" w14:textId="0869BD97"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3</w:t>
      </w:r>
      <w:r w:rsidRPr="00FA3ECE">
        <w:rPr>
          <w:rFonts w:ascii="Times New Roman" w:eastAsia="楷體-繁" w:hAnsi="Times New Roman" w:cs="Times New Roman" w:hint="eastAsia"/>
          <w:b/>
          <w:bCs/>
          <w:u w:val="single"/>
        </w:rPr>
        <w:t>學生成績與</w:t>
      </w:r>
      <w:r w:rsidR="008A5998" w:rsidRPr="00FA3ECE">
        <w:rPr>
          <w:rFonts w:ascii="Times New Roman" w:eastAsia="楷體-繁" w:hAnsi="Times New Roman" w:cs="Times New Roman" w:hint="eastAsia"/>
          <w:b/>
          <w:bCs/>
          <w:u w:val="single"/>
        </w:rPr>
        <w:t>國籍</w:t>
      </w:r>
      <w:r w:rsidRPr="00FA3ECE">
        <w:rPr>
          <w:rFonts w:ascii="Times New Roman" w:eastAsia="楷體-繁" w:hAnsi="Times New Roman" w:cs="Times New Roman" w:hint="eastAsia"/>
          <w:b/>
          <w:bCs/>
          <w:u w:val="single"/>
        </w:rPr>
        <w:t>的關係</w:t>
      </w:r>
    </w:p>
    <w:p w14:paraId="59C21F85" w14:textId="77777777" w:rsidR="00254376" w:rsidRPr="00F976E6" w:rsidRDefault="00254376" w:rsidP="00476776">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axarr  = plt.subplots(2,figsize=(10,10))  </w:t>
      </w:r>
    </w:p>
    <w:p w14:paraId="074013B3" w14:textId="77777777" w:rsidR="00254376" w:rsidRPr="00F976E6" w:rsidRDefault="00254376" w:rsidP="00476776">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0].set_title(</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476776">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1].set_title(</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476776">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suptitle(</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476776">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476776">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476776">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plt.show()  </w:t>
      </w:r>
    </w:p>
    <w:p w14:paraId="0E7ADD24" w14:textId="66974041" w:rsidR="00254376" w:rsidRDefault="00254376" w:rsidP="00254376">
      <w:pPr>
        <w:jc w:val="center"/>
      </w:pPr>
      <w:r>
        <w:rPr>
          <w:noProof/>
        </w:rPr>
        <w:lastRenderedPageBreak/>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01546DDE" w14:textId="77777777" w:rsidR="00856854" w:rsidRDefault="008A5998" w:rsidP="008A5998">
      <w:pPr>
        <w:spacing w:line="400" w:lineRule="exact"/>
        <w:rPr>
          <w:rFonts w:ascii="Times New Roman" w:eastAsia="楷體-繁" w:hAnsi="Times New Roman" w:cs="Times New Roman"/>
        </w:rPr>
      </w:pPr>
      <w:r w:rsidRPr="008A5998">
        <w:rPr>
          <w:rFonts w:ascii="Times New Roman" w:eastAsia="楷體-繁" w:hAnsi="Times New Roman" w:cs="Times New Roman" w:hint="eastAsia"/>
        </w:rPr>
        <w:t>根據</w:t>
      </w:r>
      <w:r w:rsidR="00856854">
        <w:rPr>
          <w:rFonts w:ascii="Times New Roman" w:eastAsia="楷體-繁" w:hAnsi="Times New Roman" w:cs="Times New Roman" w:hint="eastAsia"/>
        </w:rPr>
        <w:t>此圖分析</w:t>
      </w:r>
      <w:r w:rsidR="00502CF0">
        <w:rPr>
          <w:rFonts w:ascii="Times New Roman" w:eastAsia="楷體-繁" w:hAnsi="Times New Roman" w:cs="Times New Roman" w:hint="eastAsia"/>
        </w:rPr>
        <w:t>，</w:t>
      </w:r>
      <w:r w:rsidRPr="008A5998">
        <w:rPr>
          <w:rFonts w:ascii="Times New Roman" w:eastAsia="楷體-繁" w:hAnsi="Times New Roman" w:cs="Times New Roman"/>
        </w:rPr>
        <w:t>除了</w:t>
      </w:r>
      <w:r w:rsidRPr="008A5998">
        <w:rPr>
          <w:rFonts w:ascii="Times New Roman" w:eastAsia="楷體-繁" w:hAnsi="Times New Roman" w:cs="Times New Roman"/>
        </w:rPr>
        <w:t>KW</w:t>
      </w:r>
      <w:r w:rsidRPr="008A5998">
        <w:rPr>
          <w:rFonts w:ascii="Times New Roman" w:eastAsia="楷體-繁" w:hAnsi="Times New Roman" w:cs="Times New Roman"/>
        </w:rPr>
        <w:t>和</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這兩個國籍的學生之外，其餘國籍的學生可分析的</w:t>
      </w:r>
      <w:r w:rsidR="00856854">
        <w:rPr>
          <w:rFonts w:ascii="Times New Roman" w:eastAsia="楷體-繁" w:hAnsi="Times New Roman" w:cs="Times New Roman" w:hint="eastAsia"/>
        </w:rPr>
        <w:t>樣本數量</w:t>
      </w:r>
      <w:r w:rsidRPr="008A5998">
        <w:rPr>
          <w:rFonts w:ascii="Times New Roman" w:eastAsia="楷體-繁" w:hAnsi="Times New Roman" w:cs="Times New Roman"/>
        </w:rPr>
        <w:t>都比較少，並不能</w:t>
      </w:r>
      <w:r w:rsidR="00502CF0">
        <w:rPr>
          <w:rFonts w:ascii="Times New Roman" w:eastAsia="楷體-繁" w:hAnsi="Times New Roman" w:cs="Times New Roman" w:hint="eastAsia"/>
        </w:rPr>
        <w:t>因此推斷出任何有效的信息</w:t>
      </w:r>
      <w:r w:rsidRPr="008A5998">
        <w:rPr>
          <w:rFonts w:ascii="Times New Roman" w:eastAsia="楷體-繁" w:hAnsi="Times New Roman" w:cs="Times New Roman"/>
        </w:rPr>
        <w:t>。</w:t>
      </w:r>
    </w:p>
    <w:p w14:paraId="5B9AF563" w14:textId="1F0790C1" w:rsidR="008A5998" w:rsidRDefault="008A5998"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w:t>
      </w:r>
      <w:r w:rsidRPr="008A5998">
        <w:rPr>
          <w:rFonts w:ascii="Times New Roman" w:eastAsia="楷體-繁" w:hAnsi="Times New Roman" w:cs="Times New Roman"/>
        </w:rPr>
        <w:t>能得出</w:t>
      </w:r>
      <w:r>
        <w:rPr>
          <w:rFonts w:ascii="Times New Roman" w:eastAsia="楷體-繁" w:hAnsi="Times New Roman" w:cs="Times New Roman" w:hint="eastAsia"/>
        </w:rPr>
        <w:t>的信息有：</w:t>
      </w:r>
      <w:r w:rsidRPr="008A5998">
        <w:rPr>
          <w:rFonts w:ascii="Times New Roman" w:eastAsia="楷體-繁" w:hAnsi="Times New Roman" w:cs="Times New Roman"/>
        </w:rPr>
        <w:t>相比於</w:t>
      </w:r>
      <w:r w:rsidRPr="008A5998">
        <w:rPr>
          <w:rFonts w:ascii="Times New Roman" w:eastAsia="楷體-繁" w:hAnsi="Times New Roman" w:cs="Times New Roman"/>
        </w:rPr>
        <w:t>KW</w:t>
      </w:r>
      <w:r w:rsidRPr="008A5998">
        <w:rPr>
          <w:rFonts w:ascii="Times New Roman" w:eastAsia="楷體-繁" w:hAnsi="Times New Roman" w:cs="Times New Roman"/>
        </w:rPr>
        <w:t>的學生，</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學生不及格人數為</w:t>
      </w:r>
      <w:r w:rsidRPr="008A5998">
        <w:rPr>
          <w:rFonts w:ascii="Times New Roman" w:eastAsia="楷體-繁" w:hAnsi="Times New Roman" w:cs="Times New Roman"/>
        </w:rPr>
        <w:t>KW</w:t>
      </w:r>
      <w:r w:rsidRPr="008A5998">
        <w:rPr>
          <w:rFonts w:ascii="Times New Roman" w:eastAsia="楷體-繁" w:hAnsi="Times New Roman" w:cs="Times New Roman"/>
        </w:rPr>
        <w:t>學生的一半，總體成績更好一些</w:t>
      </w:r>
      <w:r w:rsidR="00502CF0">
        <w:rPr>
          <w:rFonts w:ascii="Times New Roman" w:eastAsia="楷體-繁" w:hAnsi="Times New Roman" w:cs="Times New Roman" w:hint="eastAsia"/>
        </w:rPr>
        <w:t>，而</w:t>
      </w:r>
      <w:r w:rsidR="00502CF0">
        <w:rPr>
          <w:rFonts w:ascii="Times New Roman" w:eastAsia="楷體-繁" w:hAnsi="Times New Roman" w:cs="Times New Roman" w:hint="eastAsia"/>
        </w:rPr>
        <w:t xml:space="preserve"> </w:t>
      </w:r>
      <w:r>
        <w:rPr>
          <w:rFonts w:ascii="Times New Roman" w:eastAsia="楷體-繁" w:hAnsi="Times New Roman" w:cs="Times New Roman" w:hint="eastAsia"/>
        </w:rPr>
        <w:t>I</w:t>
      </w:r>
      <w:r w:rsidRPr="008A5998">
        <w:rPr>
          <w:rFonts w:ascii="Times New Roman" w:eastAsia="楷體-繁" w:hAnsi="Times New Roman" w:cs="Times New Roman"/>
        </w:rPr>
        <w:t>ran</w:t>
      </w:r>
      <w:r w:rsidRPr="008A5998">
        <w:rPr>
          <w:rFonts w:ascii="Times New Roman" w:eastAsia="楷體-繁" w:hAnsi="Times New Roman" w:cs="Times New Roman"/>
        </w:rPr>
        <w:t>和</w:t>
      </w:r>
      <w:r w:rsidRPr="008A5998">
        <w:rPr>
          <w:rFonts w:ascii="Times New Roman" w:eastAsia="楷體-繁" w:hAnsi="Times New Roman" w:cs="Times New Roman"/>
        </w:rPr>
        <w:t>Lybia</w:t>
      </w:r>
      <w:r w:rsidRPr="008A5998">
        <w:rPr>
          <w:rFonts w:ascii="Times New Roman" w:eastAsia="楷體-繁" w:hAnsi="Times New Roman" w:cs="Times New Roman"/>
        </w:rPr>
        <w:t>國籍的學生沒有取得高分的。</w:t>
      </w:r>
    </w:p>
    <w:p w14:paraId="0048F672" w14:textId="7163D170" w:rsidR="00856854" w:rsidRP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來查看</w:t>
      </w:r>
      <w:r>
        <w:rPr>
          <w:rFonts w:ascii="Times New Roman" w:eastAsia="楷體-繁" w:hAnsi="Times New Roman" w:cs="Times New Roman" w:hint="eastAsia"/>
        </w:rPr>
        <w:t xml:space="preserve"> Iran</w:t>
      </w:r>
      <w:r>
        <w:rPr>
          <w:rFonts w:ascii="Times New Roman" w:eastAsia="楷體-繁" w:hAnsi="Times New Roman" w:cs="Times New Roman"/>
        </w:rPr>
        <w:t xml:space="preserve"> </w:t>
      </w:r>
      <w:r>
        <w:rPr>
          <w:rFonts w:ascii="Times New Roman" w:eastAsia="楷體-繁" w:hAnsi="Times New Roman" w:cs="Times New Roman" w:hint="eastAsia"/>
        </w:rPr>
        <w:t>和</w:t>
      </w:r>
      <w:r>
        <w:rPr>
          <w:rFonts w:ascii="Times New Roman" w:eastAsia="楷體-繁" w:hAnsi="Times New Roman" w:cs="Times New Roman" w:hint="eastAsia"/>
        </w:rPr>
        <w:t xml:space="preserve"> Lybia</w:t>
      </w:r>
      <w:r>
        <w:rPr>
          <w:rFonts w:ascii="Times New Roman" w:eastAsia="楷體-繁" w:hAnsi="Times New Roman" w:cs="Times New Roman"/>
        </w:rPr>
        <w:t xml:space="preserve"> </w:t>
      </w:r>
      <w:r>
        <w:rPr>
          <w:rFonts w:ascii="Times New Roman" w:eastAsia="楷體-繁" w:hAnsi="Times New Roman" w:cs="Times New Roman" w:hint="eastAsia"/>
        </w:rPr>
        <w:t>國籍的學生樣本，嘗試分析影響他們學業成績的因素。</w:t>
      </w:r>
    </w:p>
    <w:p w14:paraId="414F5A52" w14:textId="302C929F" w:rsidR="008A6847"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Iran</w:t>
      </w:r>
      <w:r>
        <w:rPr>
          <w:rFonts w:ascii="Times New Roman" w:eastAsia="楷體-繁" w:hAnsi="Times New Roman" w:cs="Times New Roman"/>
          <w:bCs/>
        </w:rPr>
        <w:t xml:space="preserve"> </w:t>
      </w:r>
      <w:r>
        <w:rPr>
          <w:rFonts w:ascii="Times New Roman" w:eastAsia="楷體-繁" w:hAnsi="Times New Roman" w:cs="Times New Roman" w:hint="eastAsia"/>
          <w:bCs/>
        </w:rPr>
        <w:t>國籍的學生</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16F0AC19" w14:textId="77777777" w:rsidR="008A5998" w:rsidRPr="008A5998" w:rsidRDefault="008A5998" w:rsidP="00523C55">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8A5998">
        <w:rPr>
          <w:rFonts w:ascii="Consolas" w:hAnsi="Consolas" w:cs="Consolas"/>
          <w:color w:val="000000"/>
          <w:sz w:val="21"/>
          <w:szCs w:val="21"/>
          <w:bdr w:val="none" w:sz="0" w:space="0" w:color="auto" w:frame="1"/>
        </w:rPr>
        <w:t>data.loc[data[</w:t>
      </w:r>
      <w:r w:rsidRPr="008A5998">
        <w:rPr>
          <w:rFonts w:ascii="Consolas" w:hAnsi="Consolas" w:cs="Consolas"/>
          <w:color w:val="0000FF"/>
          <w:sz w:val="21"/>
          <w:szCs w:val="21"/>
          <w:bdr w:val="none" w:sz="0" w:space="0" w:color="auto" w:frame="1"/>
        </w:rPr>
        <w:t>'NationalITy'</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67046905" w:rsidR="008A5998"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Lybia</w:t>
      </w:r>
      <w:r>
        <w:rPr>
          <w:rFonts w:ascii="Times New Roman" w:eastAsia="楷體-繁" w:hAnsi="Times New Roman" w:cs="Times New Roman"/>
          <w:bCs/>
        </w:rPr>
        <w:t xml:space="preserve"> </w:t>
      </w:r>
      <w:r>
        <w:rPr>
          <w:rFonts w:ascii="Times New Roman" w:eastAsia="楷體-繁" w:hAnsi="Times New Roman" w:cs="Times New Roman" w:hint="eastAsia"/>
          <w:bCs/>
        </w:rPr>
        <w:t>國籍的學生的</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6E845D41" w14:textId="77777777" w:rsidR="008A5998" w:rsidRPr="008A5998" w:rsidRDefault="008A5998" w:rsidP="00523C55">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8A5998">
        <w:rPr>
          <w:rFonts w:ascii="Consolas" w:hAnsi="Consolas" w:cs="Consolas"/>
          <w:color w:val="000000"/>
          <w:sz w:val="21"/>
          <w:szCs w:val="21"/>
          <w:bdr w:val="none" w:sz="0" w:space="0" w:color="auto" w:frame="1"/>
        </w:rPr>
        <w:t>data.loc[data[</w:t>
      </w:r>
      <w:r w:rsidRPr="008A5998">
        <w:rPr>
          <w:rFonts w:ascii="Consolas" w:hAnsi="Consolas" w:cs="Consolas"/>
          <w:color w:val="0000FF"/>
          <w:sz w:val="21"/>
          <w:szCs w:val="21"/>
          <w:bdr w:val="none" w:sz="0" w:space="0" w:color="auto" w:frame="1"/>
        </w:rPr>
        <w:t>'NationalITy'</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Lybia'</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37E1596E" w14:textId="04D15683" w:rsid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通過觀察</w:t>
      </w:r>
      <w:r w:rsidR="008A5998" w:rsidRPr="008A5998">
        <w:rPr>
          <w:rFonts w:ascii="Times New Roman" w:eastAsia="楷體-繁" w:hAnsi="Times New Roman" w:cs="Times New Roman"/>
        </w:rPr>
        <w:t>，</w:t>
      </w:r>
      <w:r>
        <w:rPr>
          <w:rFonts w:ascii="Times New Roman" w:eastAsia="楷體-繁" w:hAnsi="Times New Roman" w:cs="Times New Roman" w:hint="eastAsia"/>
        </w:rPr>
        <w:t>我們可以得知</w:t>
      </w:r>
      <w:r>
        <w:rPr>
          <w:rFonts w:ascii="Times New Roman" w:eastAsia="楷體-繁" w:hAnsi="Times New Roman" w:cs="Times New Roman" w:hint="eastAsia"/>
        </w:rPr>
        <w:t xml:space="preserve"> </w:t>
      </w:r>
      <w:r w:rsidR="008A5998" w:rsidRPr="008A5998">
        <w:rPr>
          <w:rFonts w:ascii="Times New Roman" w:eastAsia="楷體-繁" w:hAnsi="Times New Roman" w:cs="Times New Roman"/>
        </w:rPr>
        <w:t>Lybia</w:t>
      </w:r>
      <w:r>
        <w:rPr>
          <w:rFonts w:ascii="Times New Roman" w:eastAsia="楷體-繁" w:hAnsi="Times New Roman" w:cs="Times New Roman"/>
        </w:rPr>
        <w:t xml:space="preserve"> </w:t>
      </w:r>
      <w:r w:rsidR="008A5998" w:rsidRPr="008A5998">
        <w:rPr>
          <w:rFonts w:ascii="Times New Roman" w:eastAsia="楷體-繁" w:hAnsi="Times New Roman" w:cs="Times New Roman"/>
        </w:rPr>
        <w:t>國籍</w:t>
      </w:r>
      <w:r>
        <w:rPr>
          <w:rFonts w:ascii="Times New Roman" w:eastAsia="楷體-繁" w:hAnsi="Times New Roman" w:cs="Times New Roman" w:hint="eastAsia"/>
        </w:rPr>
        <w:t>的</w:t>
      </w:r>
      <w:r w:rsidR="008A5998" w:rsidRPr="008A5998">
        <w:rPr>
          <w:rFonts w:ascii="Times New Roman" w:eastAsia="楷體-繁" w:hAnsi="Times New Roman" w:cs="Times New Roman"/>
        </w:rPr>
        <w:t>學生似乎與所有未通過考試的學生</w:t>
      </w:r>
      <w:r>
        <w:rPr>
          <w:rFonts w:ascii="Times New Roman" w:eastAsia="楷體-繁" w:hAnsi="Times New Roman" w:cs="Times New Roman" w:hint="eastAsia"/>
        </w:rPr>
        <w:t>的數據有高度的重合</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缺課超過</w:t>
      </w:r>
      <w:r w:rsidR="008A5998" w:rsidRPr="008A5998">
        <w:rPr>
          <w:rFonts w:ascii="Times New Roman" w:eastAsia="楷體-繁" w:hAnsi="Times New Roman" w:cs="Times New Roman"/>
        </w:rPr>
        <w:t>7</w:t>
      </w:r>
      <w:r w:rsidR="008A5998" w:rsidRPr="008A5998">
        <w:rPr>
          <w:rFonts w:ascii="Times New Roman" w:eastAsia="楷體-繁" w:hAnsi="Times New Roman" w:cs="Times New Roman"/>
        </w:rPr>
        <w:t>天，數值偏低，沒有學校調查等</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w:t>
      </w:r>
    </w:p>
    <w:p w14:paraId="205F386E" w14:textId="77777777" w:rsidR="008A5998" w:rsidRPr="008A5998" w:rsidRDefault="008A5998" w:rsidP="008A5998">
      <w:pPr>
        <w:spacing w:line="400" w:lineRule="exact"/>
        <w:rPr>
          <w:rFonts w:ascii="Times New Roman" w:eastAsia="楷體-繁" w:hAnsi="Times New Roman" w:cs="Times New Roman"/>
          <w:bCs/>
        </w:rPr>
      </w:pPr>
    </w:p>
    <w:p w14:paraId="7DD34583" w14:textId="39A9331C"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4</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教育級別與成績的關係</w:t>
      </w:r>
    </w:p>
    <w:p w14:paraId="6AEECDAC" w14:textId="77777777" w:rsidR="00254376" w:rsidRPr="00F976E6" w:rsidRDefault="00254376" w:rsidP="00476776">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axarr  = plt.subplots(2,figsize=(10,10))   </w:t>
      </w:r>
    </w:p>
    <w:p w14:paraId="665523A9" w14:textId="77777777" w:rsidR="00254376" w:rsidRPr="00F976E6" w:rsidRDefault="00254376" w:rsidP="00476776">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0].set_title(</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476776">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476776">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suptitle(</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476776">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476776">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476776">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plt.show()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7DBACE5C" w14:textId="02A4DEBD" w:rsidR="008A5998" w:rsidRDefault="00502CF0" w:rsidP="008A6847">
      <w:pPr>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8A5998" w:rsidRPr="008A5998">
        <w:rPr>
          <w:rFonts w:ascii="Times New Roman" w:eastAsia="楷體-繁" w:hAnsi="Times New Roman" w:cs="Times New Roman"/>
          <w:bCs/>
        </w:rPr>
        <w:t>，</w:t>
      </w:r>
      <w:r w:rsidR="00856854">
        <w:rPr>
          <w:rFonts w:ascii="Times New Roman" w:eastAsia="楷體-繁" w:hAnsi="Times New Roman" w:cs="Times New Roman" w:hint="eastAsia"/>
          <w:bCs/>
        </w:rPr>
        <w:t>我們可以得知</w:t>
      </w:r>
      <w:r w:rsidR="008A5998" w:rsidRPr="008A5998">
        <w:rPr>
          <w:rFonts w:ascii="Times New Roman" w:eastAsia="楷體-繁" w:hAnsi="Times New Roman" w:cs="Times New Roman" w:hint="eastAsia"/>
          <w:bCs/>
        </w:rPr>
        <w:t>不</w:t>
      </w:r>
      <w:r w:rsidR="008A5998" w:rsidRPr="008A5998">
        <w:rPr>
          <w:rFonts w:ascii="Times New Roman" w:eastAsia="楷體-繁" w:hAnsi="Times New Roman" w:cs="Times New Roman"/>
          <w:bCs/>
        </w:rPr>
        <w:t>管</w:t>
      </w:r>
      <w:r>
        <w:rPr>
          <w:rFonts w:ascii="Times New Roman" w:eastAsia="楷體-繁" w:hAnsi="Times New Roman" w:cs="Times New Roman" w:hint="eastAsia"/>
          <w:bCs/>
        </w:rPr>
        <w:t>學生處於</w:t>
      </w:r>
      <w:r w:rsidR="008A5998" w:rsidRPr="008A5998">
        <w:rPr>
          <w:rFonts w:ascii="Times New Roman" w:eastAsia="楷體-繁" w:hAnsi="Times New Roman" w:cs="Times New Roman"/>
          <w:bCs/>
        </w:rPr>
        <w:t>哪個教育</w:t>
      </w:r>
      <w:r>
        <w:rPr>
          <w:rFonts w:ascii="Times New Roman" w:eastAsia="楷體-繁" w:hAnsi="Times New Roman" w:cs="Times New Roman" w:hint="eastAsia"/>
          <w:bCs/>
        </w:rPr>
        <w:t>級別</w:t>
      </w:r>
      <w:r w:rsidR="008A5998" w:rsidRPr="008A5998">
        <w:rPr>
          <w:rFonts w:ascii="Times New Roman" w:eastAsia="楷體-繁" w:hAnsi="Times New Roman" w:cs="Times New Roman"/>
          <w:bCs/>
        </w:rPr>
        <w:t>，都是中等成績的人數偏多。</w:t>
      </w:r>
    </w:p>
    <w:p w14:paraId="2A5E4B90" w14:textId="7E859F97" w:rsidR="008A5998" w:rsidRDefault="008A5998" w:rsidP="008A6847">
      <w:pPr>
        <w:rPr>
          <w:rFonts w:ascii="Times New Roman" w:eastAsia="楷體-繁" w:hAnsi="Times New Roman" w:cs="Times New Roman"/>
          <w:bCs/>
        </w:rPr>
      </w:pPr>
    </w:p>
    <w:p w14:paraId="594D44FF" w14:textId="32BB82FF"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5</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年級與成績的關係</w:t>
      </w:r>
    </w:p>
    <w:p w14:paraId="6DB18C32" w14:textId="77777777" w:rsidR="00254376" w:rsidRPr="00254376" w:rsidRDefault="00254376" w:rsidP="00476776">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axarr  = plt.subplots(2,figsize=(10,10))  </w:t>
      </w:r>
    </w:p>
    <w:p w14:paraId="4F5C3EF1" w14:textId="77777777" w:rsidR="00254376" w:rsidRPr="00254376" w:rsidRDefault="00254376" w:rsidP="00476776">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axarr[0].set_title(</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476776">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lastRenderedPageBreak/>
        <w:t>axarr[1].set_title(</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476776">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suptitle(</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476776">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sns.countplot(x=</w:t>
      </w:r>
      <w:r w:rsidRPr="00254376">
        <w:rPr>
          <w:rFonts w:ascii="Consolas" w:hAnsi="Consolas" w:cs="Consolas"/>
          <w:color w:val="0000FF"/>
          <w:sz w:val="21"/>
          <w:szCs w:val="21"/>
          <w:bdr w:val="none" w:sz="0" w:space="0" w:color="auto" w:frame="1"/>
        </w:rPr>
        <w:t>'GradeID'</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476776">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476776">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476776">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476776">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sns.countplot(x=</w:t>
      </w:r>
      <w:r w:rsidRPr="00254376">
        <w:rPr>
          <w:rFonts w:ascii="Consolas" w:hAnsi="Consolas" w:cs="Consolas"/>
          <w:color w:val="0000FF"/>
          <w:sz w:val="21"/>
          <w:szCs w:val="21"/>
          <w:bdr w:val="none" w:sz="0" w:space="0" w:color="auto" w:frame="1"/>
        </w:rPr>
        <w:t>'GradeID'</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476776">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476776">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476776">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476776">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476776">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axarr[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476776">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plt.show()  </w:t>
      </w:r>
    </w:p>
    <w:p w14:paraId="3278D42C" w14:textId="69646B1F" w:rsidR="002865B0" w:rsidRDefault="00254376" w:rsidP="00254376">
      <w:pPr>
        <w:jc w:val="center"/>
      </w:pPr>
      <w:r>
        <w:rPr>
          <w:noProof/>
        </w:rPr>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67485140" w14:textId="7B4CE25F" w:rsidR="008A5998"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2865B0" w:rsidRPr="002865B0">
        <w:rPr>
          <w:rFonts w:ascii="Times New Roman" w:eastAsia="楷體-繁" w:hAnsi="Times New Roman" w:cs="Times New Roman"/>
          <w:bCs/>
        </w:rPr>
        <w:t>，</w:t>
      </w:r>
      <w:r>
        <w:rPr>
          <w:rFonts w:ascii="Times New Roman" w:eastAsia="楷體-繁" w:hAnsi="Times New Roman" w:cs="Times New Roman" w:hint="eastAsia"/>
          <w:bCs/>
        </w:rPr>
        <w:t>我們可以得知</w:t>
      </w:r>
      <w:r w:rsidR="002865B0" w:rsidRPr="002865B0">
        <w:rPr>
          <w:rFonts w:ascii="Times New Roman" w:eastAsia="楷體-繁" w:hAnsi="Times New Roman" w:cs="Times New Roman"/>
          <w:bCs/>
        </w:rPr>
        <w:t>五年級、九年級</w:t>
      </w:r>
      <w:r w:rsidR="00856854">
        <w:rPr>
          <w:rFonts w:ascii="Times New Roman" w:eastAsia="楷體-繁" w:hAnsi="Times New Roman" w:cs="Times New Roman" w:hint="eastAsia"/>
          <w:bCs/>
        </w:rPr>
        <w:t>、</w:t>
      </w:r>
      <w:r w:rsidR="002865B0" w:rsidRPr="002865B0">
        <w:rPr>
          <w:rFonts w:ascii="Times New Roman" w:eastAsia="楷體-繁" w:hAnsi="Times New Roman" w:cs="Times New Roman"/>
          <w:bCs/>
        </w:rPr>
        <w:t>十年級的學生人數很少。除此之外，沒有五年級學生及格，也沒有九年級學生取得高分。</w:t>
      </w:r>
    </w:p>
    <w:p w14:paraId="577AB649" w14:textId="44E13C36"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五年級學生的樣本：</w:t>
      </w:r>
    </w:p>
    <w:p w14:paraId="045F8897" w14:textId="77777777" w:rsidR="002865B0" w:rsidRPr="002865B0" w:rsidRDefault="002865B0" w:rsidP="00523C55">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865B0">
        <w:rPr>
          <w:rFonts w:ascii="Consolas" w:hAnsi="Consolas" w:cs="Consolas"/>
          <w:color w:val="000000"/>
          <w:sz w:val="21"/>
          <w:szCs w:val="21"/>
          <w:bdr w:val="none" w:sz="0" w:space="0" w:color="auto" w:frame="1"/>
        </w:rPr>
        <w:t>data.loc[data[</w:t>
      </w:r>
      <w:r w:rsidRPr="002865B0">
        <w:rPr>
          <w:rFonts w:ascii="Consolas" w:hAnsi="Consolas" w:cs="Consolas"/>
          <w:color w:val="0000FF"/>
          <w:sz w:val="21"/>
          <w:szCs w:val="21"/>
          <w:bdr w:val="none" w:sz="0" w:space="0" w:color="auto" w:frame="1"/>
        </w:rPr>
        <w:t>'GradeID'</w:t>
      </w:r>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lastRenderedPageBreak/>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7913CB25"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九年級學生的樣本：</w:t>
      </w:r>
    </w:p>
    <w:p w14:paraId="53F8ED2C" w14:textId="1E1BABCA" w:rsidR="002865B0" w:rsidRPr="002865B0" w:rsidRDefault="002865B0" w:rsidP="00523C55">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865B0">
        <w:rPr>
          <w:rFonts w:ascii="Consolas" w:hAnsi="Consolas" w:cs="Consolas"/>
          <w:color w:val="000000"/>
          <w:sz w:val="21"/>
          <w:szCs w:val="21"/>
          <w:bdr w:val="none" w:sz="0" w:space="0" w:color="auto" w:frame="1"/>
        </w:rPr>
        <w:t>data.loc[data[</w:t>
      </w:r>
      <w:r w:rsidRPr="002865B0">
        <w:rPr>
          <w:rFonts w:ascii="Consolas" w:hAnsi="Consolas" w:cs="Consolas"/>
          <w:color w:val="0000FF"/>
          <w:sz w:val="21"/>
          <w:szCs w:val="21"/>
          <w:bdr w:val="none" w:sz="0" w:space="0" w:color="auto" w:frame="1"/>
        </w:rPr>
        <w:t>'GradeID'</w:t>
      </w:r>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367DD96F" w14:textId="18580C02" w:rsidR="002865B0" w:rsidRDefault="002865B0" w:rsidP="002865B0">
      <w:pPr>
        <w:spacing w:line="400" w:lineRule="exact"/>
        <w:rPr>
          <w:rFonts w:ascii="Times New Roman" w:eastAsia="楷體-繁" w:hAnsi="Times New Roman" w:cs="Times New Roman"/>
          <w:bCs/>
        </w:rPr>
      </w:pPr>
      <w:r w:rsidRPr="002865B0">
        <w:rPr>
          <w:rFonts w:ascii="Times New Roman" w:eastAsia="楷體-繁" w:hAnsi="Times New Roman" w:cs="Times New Roman"/>
          <w:bCs/>
        </w:rPr>
        <w:t>在觀察後，發現五年級</w:t>
      </w:r>
      <w:r w:rsidR="00BC64BB">
        <w:rPr>
          <w:rFonts w:ascii="Times New Roman" w:eastAsia="楷體-繁" w:hAnsi="Times New Roman" w:cs="Times New Roman" w:hint="eastAsia"/>
          <w:bCs/>
        </w:rPr>
        <w:t>和九年級</w:t>
      </w:r>
      <w:r w:rsidRPr="002865B0">
        <w:rPr>
          <w:rFonts w:ascii="Times New Roman" w:eastAsia="楷體-繁" w:hAnsi="Times New Roman" w:cs="Times New Roman"/>
          <w:bCs/>
        </w:rPr>
        <w:t>學生似乎與所有未通過考試的學生的數據</w:t>
      </w:r>
      <w:r w:rsidR="00BC64BB">
        <w:rPr>
          <w:rFonts w:ascii="Times New Roman" w:eastAsia="楷體-繁" w:hAnsi="Times New Roman" w:cs="Times New Roman" w:hint="eastAsia"/>
          <w:bCs/>
        </w:rPr>
        <w:t>有高度的重合</w:t>
      </w:r>
      <w:r w:rsidRPr="002865B0">
        <w:rPr>
          <w:rFonts w:ascii="Times New Roman" w:eastAsia="楷體-繁" w:hAnsi="Times New Roman" w:cs="Times New Roman"/>
          <w:bCs/>
        </w:rPr>
        <w:t>(</w:t>
      </w:r>
      <w:r w:rsidRPr="002865B0">
        <w:rPr>
          <w:rFonts w:ascii="Times New Roman" w:eastAsia="楷體-繁" w:hAnsi="Times New Roman" w:cs="Times New Roman"/>
          <w:bCs/>
        </w:rPr>
        <w:t>缺課超過</w:t>
      </w:r>
      <w:r w:rsidRPr="002865B0">
        <w:rPr>
          <w:rFonts w:ascii="Times New Roman" w:eastAsia="楷體-繁" w:hAnsi="Times New Roman" w:cs="Times New Roman"/>
          <w:bCs/>
        </w:rPr>
        <w:t>7</w:t>
      </w:r>
      <w:r w:rsidRPr="002865B0">
        <w:rPr>
          <w:rFonts w:ascii="Times New Roman" w:eastAsia="楷體-繁" w:hAnsi="Times New Roman" w:cs="Times New Roman"/>
          <w:bCs/>
        </w:rPr>
        <w:t>天，數值偏低，沒有學校調查等</w:t>
      </w:r>
      <w:r w:rsidRPr="002865B0">
        <w:rPr>
          <w:rFonts w:ascii="Times New Roman" w:eastAsia="楷體-繁" w:hAnsi="Times New Roman" w:cs="Times New Roman"/>
          <w:bCs/>
        </w:rPr>
        <w:t xml:space="preserve">) </w:t>
      </w:r>
      <w:r w:rsidR="00BC64BB">
        <w:rPr>
          <w:rFonts w:ascii="Times New Roman" w:eastAsia="楷體-繁" w:hAnsi="Times New Roman" w:cs="Times New Roman" w:hint="eastAsia"/>
          <w:bCs/>
        </w:rPr>
        <w:t>。</w:t>
      </w:r>
    </w:p>
    <w:p w14:paraId="0E3479BF" w14:textId="0E2F49F7" w:rsidR="002865B0" w:rsidRDefault="002865B0" w:rsidP="002865B0">
      <w:pPr>
        <w:spacing w:line="400" w:lineRule="exact"/>
        <w:rPr>
          <w:rFonts w:ascii="Times New Roman" w:eastAsia="楷體-繁" w:hAnsi="Times New Roman" w:cs="Times New Roman"/>
          <w:bCs/>
        </w:rPr>
      </w:pPr>
    </w:p>
    <w:p w14:paraId="168F7375" w14:textId="012DEDB4"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6</w:t>
      </w:r>
      <w:r w:rsidRPr="00FA3ECE">
        <w:rPr>
          <w:rFonts w:ascii="Times New Roman" w:eastAsia="楷體-繁" w:hAnsi="Times New Roman" w:cs="Times New Roman" w:hint="eastAsia"/>
          <w:b/>
          <w:bCs/>
          <w:u w:val="single"/>
        </w:rPr>
        <w:t>學生所屬教室與成績的關係</w:t>
      </w:r>
    </w:p>
    <w:p w14:paraId="73BDC020" w14:textId="77777777" w:rsidR="00254376" w:rsidRPr="00254376" w:rsidRDefault="00254376" w:rsidP="00476776">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axarr  = plt.subplots(2,figsize=(10,10))    </w:t>
      </w:r>
    </w:p>
    <w:p w14:paraId="51807FC3" w14:textId="77777777" w:rsidR="00254376" w:rsidRPr="00254376" w:rsidRDefault="00254376" w:rsidP="00476776">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axarr[0].set_title(</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476776">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axarr[1].set_title(</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476776">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suptitle(</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476776">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sns.countplot(x=</w:t>
      </w:r>
      <w:r w:rsidRPr="00254376">
        <w:rPr>
          <w:rFonts w:ascii="Consolas" w:hAnsi="Consolas" w:cs="Consolas"/>
          <w:color w:val="0000FF"/>
          <w:sz w:val="21"/>
          <w:szCs w:val="21"/>
          <w:bdr w:val="none" w:sz="0" w:space="0" w:color="auto" w:frame="1"/>
        </w:rPr>
        <w:t>'SectionID'</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476776">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476776">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sns.countplot(x=</w:t>
      </w:r>
      <w:r w:rsidRPr="00254376">
        <w:rPr>
          <w:rFonts w:ascii="Consolas" w:hAnsi="Consolas" w:cs="Consolas"/>
          <w:color w:val="0000FF"/>
          <w:sz w:val="21"/>
          <w:szCs w:val="21"/>
          <w:bdr w:val="none" w:sz="0" w:space="0" w:color="auto" w:frame="1"/>
        </w:rPr>
        <w:t>'SectionID'</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476776">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476776">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axarr[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476776">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254376">
        <w:rPr>
          <w:rFonts w:ascii="Consolas" w:hAnsi="Consolas" w:cs="Consolas"/>
          <w:color w:val="000000"/>
          <w:sz w:val="21"/>
          <w:szCs w:val="21"/>
          <w:bdr w:val="none" w:sz="0" w:space="0" w:color="auto" w:frame="1"/>
        </w:rPr>
        <w:t>plt.show()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lastRenderedPageBreak/>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6267610B" w14:textId="046D6E07" w:rsidR="002865B0" w:rsidRPr="002865B0" w:rsidRDefault="002F2494" w:rsidP="002865B0">
      <w:pPr>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得知</w:t>
      </w:r>
      <w:r w:rsidR="002865B0" w:rsidRPr="002865B0">
        <w:rPr>
          <w:rFonts w:ascii="Times New Roman" w:eastAsia="楷體-繁" w:hAnsi="Times New Roman" w:cs="Times New Roman"/>
          <w:bCs/>
        </w:rPr>
        <w:t>三個班的總體趨勢都差不多，我們並不能得出什麼有效信息</w:t>
      </w:r>
      <w:r w:rsidR="002865B0" w:rsidRPr="002865B0">
        <w:rPr>
          <w:rFonts w:ascii="Times New Roman" w:eastAsia="楷體-繁" w:hAnsi="Times New Roman" w:cs="Times New Roman" w:hint="eastAsia"/>
          <w:bCs/>
        </w:rPr>
        <w:t>。</w:t>
      </w:r>
    </w:p>
    <w:p w14:paraId="47353756" w14:textId="37884A74" w:rsidR="002865B0" w:rsidRPr="00BC64BB" w:rsidRDefault="002865B0" w:rsidP="002865B0">
      <w:pPr>
        <w:spacing w:line="400" w:lineRule="exact"/>
        <w:rPr>
          <w:rFonts w:ascii="Times New Roman" w:eastAsia="楷體-繁" w:hAnsi="Times New Roman" w:cs="Times New Roman"/>
          <w:bCs/>
        </w:rPr>
      </w:pPr>
    </w:p>
    <w:p w14:paraId="5DA5B99C" w14:textId="6DA49092"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7</w:t>
      </w:r>
      <w:r w:rsidRPr="00FA3ECE">
        <w:rPr>
          <w:rFonts w:ascii="Times New Roman" w:eastAsia="楷體-繁" w:hAnsi="Times New Roman" w:cs="Times New Roman" w:hint="eastAsia"/>
          <w:b/>
          <w:bCs/>
          <w:u w:val="single"/>
        </w:rPr>
        <w:t>學生所選課程與成績的關係</w:t>
      </w:r>
    </w:p>
    <w:p w14:paraId="2CD31077" w14:textId="77777777" w:rsidR="00254376" w:rsidRPr="00F976E6" w:rsidRDefault="00254376" w:rsidP="00476776">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axarr  = plt.subplots(2,figsize=(10,10))    </w:t>
      </w:r>
    </w:p>
    <w:p w14:paraId="382B7495" w14:textId="77777777" w:rsidR="00254376" w:rsidRPr="00F976E6" w:rsidRDefault="00254376" w:rsidP="00476776">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0].set_title(</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476776">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1].set_title(</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476776">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suptitle(</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476776">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476776">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476776">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r w:rsidRPr="00F976E6">
        <w:rPr>
          <w:rFonts w:ascii="Consolas" w:hAnsi="Consolas" w:cs="Consolas"/>
          <w:color w:val="000000"/>
          <w:sz w:val="21"/>
          <w:szCs w:val="21"/>
          <w:bdr w:val="none" w:sz="0" w:space="0" w:color="auto" w:frame="1"/>
        </w:rPr>
        <w:t>plt.show()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029D0A6D" w14:textId="10D3FF9E" w:rsidR="002865B0"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w:t>
      </w:r>
      <w:r w:rsidR="002865B0" w:rsidRPr="002865B0">
        <w:rPr>
          <w:rFonts w:ascii="Times New Roman" w:eastAsia="楷體-繁" w:hAnsi="Times New Roman" w:cs="Times New Roman"/>
          <w:bCs/>
        </w:rPr>
        <w:t>可以看到一個有趣的現象，</w:t>
      </w:r>
      <w:r w:rsidR="002865B0" w:rsidRPr="002865B0">
        <w:rPr>
          <w:rFonts w:ascii="Times New Roman" w:eastAsia="楷體-繁" w:hAnsi="Times New Roman" w:cs="Times New Roman"/>
          <w:bCs/>
        </w:rPr>
        <w:t>Geology</w:t>
      </w:r>
      <w:r w:rsidR="00BC64BB">
        <w:rPr>
          <w:rFonts w:ascii="Times New Roman" w:eastAsia="楷體-繁" w:hAnsi="Times New Roman" w:cs="Times New Roman"/>
          <w:bCs/>
        </w:rPr>
        <w:t xml:space="preserve"> </w:t>
      </w:r>
      <w:r w:rsidR="00BC64BB">
        <w:rPr>
          <w:rFonts w:ascii="Times New Roman" w:eastAsia="楷體-繁" w:hAnsi="Times New Roman" w:cs="Times New Roman" w:hint="eastAsia"/>
          <w:bCs/>
        </w:rPr>
        <w:t>課程</w:t>
      </w:r>
      <w:r w:rsidR="002865B0" w:rsidRPr="002865B0">
        <w:rPr>
          <w:rFonts w:ascii="Times New Roman" w:eastAsia="楷體-繁" w:hAnsi="Times New Roman" w:cs="Times New Roman"/>
          <w:bCs/>
        </w:rPr>
        <w:t>沒有不及格的學生。</w:t>
      </w:r>
      <w:r>
        <w:rPr>
          <w:rFonts w:ascii="Times New Roman" w:eastAsia="楷體-繁" w:hAnsi="Times New Roman" w:cs="Times New Roman" w:hint="eastAsia"/>
          <w:bCs/>
        </w:rPr>
        <w:t>這是</w:t>
      </w:r>
      <w:r w:rsidR="002865B0" w:rsidRPr="002865B0">
        <w:rPr>
          <w:rFonts w:ascii="Times New Roman" w:eastAsia="楷體-繁" w:hAnsi="Times New Roman" w:cs="Times New Roman"/>
          <w:bCs/>
        </w:rPr>
        <w:t>為什麼呢？</w:t>
      </w:r>
    </w:p>
    <w:p w14:paraId="42611AAE" w14:textId="34743E04" w:rsidR="002865B0" w:rsidRDefault="002865B0" w:rsidP="002865B0">
      <w:pPr>
        <w:spacing w:line="400" w:lineRule="exact"/>
        <w:rPr>
          <w:rFonts w:ascii="Times New Roman" w:eastAsia="楷體-繁" w:hAnsi="Times New Roman" w:cs="Times New Roman"/>
          <w:bCs/>
        </w:rPr>
      </w:pPr>
    </w:p>
    <w:p w14:paraId="3236F6FD" w14:textId="789FFDD7"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8</w:t>
      </w:r>
      <w:r w:rsidRPr="00FA3ECE">
        <w:rPr>
          <w:rFonts w:ascii="Times New Roman" w:eastAsia="楷體-繁" w:hAnsi="Times New Roman" w:cs="Times New Roman" w:hint="eastAsia"/>
          <w:b/>
          <w:bCs/>
          <w:u w:val="single"/>
        </w:rPr>
        <w:t>不同學年學生與成績的關係</w:t>
      </w:r>
    </w:p>
    <w:p w14:paraId="4C65953B" w14:textId="77777777" w:rsidR="003E5147" w:rsidRPr="00F976E6" w:rsidRDefault="003E5147" w:rsidP="00476776">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axarr  = plt.subplots(2,figsize=(10,10))  </w:t>
      </w:r>
    </w:p>
    <w:p w14:paraId="701ACE73" w14:textId="77777777" w:rsidR="003E5147" w:rsidRPr="00F976E6" w:rsidRDefault="003E5147" w:rsidP="00476776">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0].set_title(</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476776">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1].set_title(</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476776">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suptitle(</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476776">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476776">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476776">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plt.show()  </w:t>
      </w:r>
    </w:p>
    <w:p w14:paraId="4F7E293E" w14:textId="19FC36AF" w:rsidR="008F42B6" w:rsidRDefault="008F42B6" w:rsidP="00FA3ECE">
      <w:pPr>
        <w:jc w:val="cente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69E2A393" w14:textId="4D8A1649" w:rsidR="00996937" w:rsidRPr="00996937" w:rsidRDefault="00BC64BB"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996937" w:rsidRPr="00996937">
        <w:rPr>
          <w:rFonts w:ascii="Times New Roman" w:eastAsia="楷體-繁" w:hAnsi="Times New Roman" w:cs="Times New Roman"/>
          <w:bCs/>
        </w:rPr>
        <w:t>，第二學年的不及格人數比第一學年少，高分人數都比第一學年多</w:t>
      </w:r>
      <w:r w:rsidR="00996937">
        <w:rPr>
          <w:rFonts w:ascii="Times New Roman" w:eastAsia="楷體-繁" w:hAnsi="Times New Roman" w:cs="Times New Roman" w:hint="eastAsia"/>
          <w:bCs/>
        </w:rPr>
        <w:t>。</w:t>
      </w:r>
    </w:p>
    <w:p w14:paraId="6A7C00C8" w14:textId="673C0FA3" w:rsidR="00996937" w:rsidRDefault="00996937" w:rsidP="00996937">
      <w:pPr>
        <w:spacing w:line="400" w:lineRule="exact"/>
        <w:rPr>
          <w:rFonts w:ascii="Times New Roman" w:eastAsia="楷體-繁" w:hAnsi="Times New Roman" w:cs="Times New Roman"/>
          <w:bCs/>
        </w:rPr>
      </w:pPr>
      <w:r>
        <w:rPr>
          <w:rFonts w:ascii="Times New Roman" w:eastAsia="楷體-繁" w:hAnsi="Times New Roman" w:cs="Times New Roman" w:hint="eastAsia"/>
        </w:rPr>
        <w:t>由此我們可以推測：</w:t>
      </w:r>
      <w:r w:rsidRPr="00996937">
        <w:rPr>
          <w:rFonts w:ascii="Times New Roman" w:eastAsia="楷體-繁" w:hAnsi="Times New Roman" w:cs="Times New Roman"/>
          <w:bCs/>
        </w:rPr>
        <w:t>學年</w:t>
      </w:r>
      <w:r>
        <w:rPr>
          <w:rFonts w:ascii="Times New Roman" w:eastAsia="楷體-繁" w:hAnsi="Times New Roman" w:cs="Times New Roman" w:hint="eastAsia"/>
          <w:bCs/>
        </w:rPr>
        <w:t>可能會影響</w:t>
      </w:r>
      <w:r w:rsidRPr="00996937">
        <w:rPr>
          <w:rFonts w:ascii="Times New Roman" w:eastAsia="楷體-繁" w:hAnsi="Times New Roman" w:cs="Times New Roman"/>
          <w:bCs/>
        </w:rPr>
        <w:t>成績。</w:t>
      </w:r>
    </w:p>
    <w:p w14:paraId="0630C9B8" w14:textId="18B741BB" w:rsidR="00996937" w:rsidRDefault="00996937" w:rsidP="00996937">
      <w:pPr>
        <w:spacing w:line="400" w:lineRule="exact"/>
        <w:rPr>
          <w:rFonts w:ascii="Times New Roman" w:eastAsia="楷體-繁" w:hAnsi="Times New Roman" w:cs="Times New Roman"/>
          <w:bCs/>
        </w:rPr>
      </w:pPr>
    </w:p>
    <w:p w14:paraId="001B1B6A" w14:textId="0A3D76E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9</w:t>
      </w:r>
      <w:r w:rsidRPr="00FA3ECE">
        <w:rPr>
          <w:rFonts w:ascii="Times New Roman" w:eastAsia="楷體-繁" w:hAnsi="Times New Roman" w:cs="Times New Roman" w:hint="eastAsia"/>
          <w:b/>
          <w:bCs/>
          <w:u w:val="single"/>
        </w:rPr>
        <w:t>學生監護人與成績的關係</w:t>
      </w:r>
    </w:p>
    <w:p w14:paraId="2B7830D7" w14:textId="77777777" w:rsidR="003E5147" w:rsidRPr="00F976E6" w:rsidRDefault="003E5147" w:rsidP="00476776">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axarr  = plt.subplots(2,figsize=(10,10))   </w:t>
      </w:r>
    </w:p>
    <w:p w14:paraId="3CF66F10" w14:textId="77777777" w:rsidR="003E5147" w:rsidRPr="00F976E6" w:rsidRDefault="003E5147" w:rsidP="00476776">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0].set_title(</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476776">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axarr[1].set_title(</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476776">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suptitle(</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476776">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476776">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sns.countplo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476776">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r w:rsidRPr="00F976E6">
        <w:rPr>
          <w:rFonts w:ascii="Consolas" w:hAnsi="Consolas" w:cs="Consolas"/>
          <w:color w:val="000000"/>
          <w:sz w:val="21"/>
          <w:szCs w:val="21"/>
          <w:bdr w:val="none" w:sz="0" w:space="0" w:color="auto" w:frame="1"/>
        </w:rPr>
        <w:t>plt.show()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21832BA8"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FC14AB">
        <w:rPr>
          <w:rFonts w:ascii="Times New Roman" w:eastAsia="楷體-繁" w:hAnsi="Times New Roman" w:cs="Times New Roman" w:hint="eastAsia"/>
          <w:bCs/>
        </w:rPr>
        <w:t>上兩圖</w:t>
      </w:r>
      <w:r>
        <w:rPr>
          <w:rFonts w:ascii="Times New Roman" w:eastAsia="楷體-繁" w:hAnsi="Times New Roman" w:cs="Times New Roman" w:hint="eastAsia"/>
          <w:bCs/>
        </w:rPr>
        <w:t>分析</w:t>
      </w:r>
      <w:r w:rsidR="00996937" w:rsidRPr="00996937">
        <w:rPr>
          <w:rFonts w:ascii="Times New Roman" w:eastAsia="楷體-繁" w:hAnsi="Times New Roman" w:cs="Times New Roman"/>
          <w:bCs/>
        </w:rPr>
        <w:t>，母親作為監護人和學生及格之間似乎有關聯</w:t>
      </w:r>
      <w:r w:rsidR="00996937">
        <w:rPr>
          <w:rFonts w:ascii="Times New Roman" w:eastAsia="楷體-繁" w:hAnsi="Times New Roman" w:cs="Times New Roman" w:hint="eastAsia"/>
          <w:bCs/>
        </w:rPr>
        <w:t>，父親</w:t>
      </w:r>
      <w:r w:rsidR="00996937" w:rsidRPr="00996937">
        <w:rPr>
          <w:rFonts w:ascii="Times New Roman" w:eastAsia="楷體-繁" w:hAnsi="Times New Roman" w:cs="Times New Roman"/>
          <w:bCs/>
        </w:rPr>
        <w:t>作為監護人和學生</w:t>
      </w:r>
      <w:r w:rsidR="00996937">
        <w:rPr>
          <w:rFonts w:ascii="Times New Roman" w:eastAsia="楷體-繁" w:hAnsi="Times New Roman" w:cs="Times New Roman" w:hint="eastAsia"/>
          <w:bCs/>
        </w:rPr>
        <w:t>不</w:t>
      </w:r>
      <w:r w:rsidR="00996937" w:rsidRPr="00996937">
        <w:rPr>
          <w:rFonts w:ascii="Times New Roman" w:eastAsia="楷體-繁" w:hAnsi="Times New Roman" w:cs="Times New Roman"/>
          <w:bCs/>
        </w:rPr>
        <w:t>及格之間似乎有關聯</w:t>
      </w:r>
      <w:r w:rsidR="00996937">
        <w:rPr>
          <w:rFonts w:ascii="Times New Roman" w:eastAsia="楷體-繁" w:hAnsi="Times New Roman" w:cs="Times New Roman" w:hint="eastAsia"/>
          <w:bCs/>
        </w:rPr>
        <w:t>。</w:t>
      </w:r>
    </w:p>
    <w:p w14:paraId="5C6B23A6" w14:textId="15437BDD" w:rsidR="00996937" w:rsidRPr="00FC14AB" w:rsidRDefault="00996937" w:rsidP="00996937">
      <w:pPr>
        <w:spacing w:line="400" w:lineRule="exact"/>
        <w:rPr>
          <w:rFonts w:ascii="Times New Roman" w:eastAsia="楷體-繁" w:hAnsi="Times New Roman" w:cs="Times New Roman"/>
          <w:bCs/>
        </w:rPr>
      </w:pPr>
    </w:p>
    <w:p w14:paraId="01E1DEAD" w14:textId="372480C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0</w:t>
      </w:r>
      <w:r w:rsidRPr="00FA3ECE">
        <w:rPr>
          <w:rFonts w:ascii="Times New Roman" w:eastAsia="楷體-繁" w:hAnsi="Times New Roman" w:cs="Times New Roman"/>
          <w:b/>
          <w:bCs/>
          <w:u w:val="single"/>
        </w:rPr>
        <w:t>學生在課堂舉手次數、訪問課程內容次數、檢查新公告次數、參加討論次數與成績的關係</w:t>
      </w:r>
    </w:p>
    <w:p w14:paraId="15E37968" w14:textId="77777777" w:rsidR="00904E10" w:rsidRPr="00904E10" w:rsidRDefault="00904E10" w:rsidP="00476776">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sns.pairplo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476776">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diag_kind=</w:t>
      </w:r>
      <w:r w:rsidRPr="00904E10">
        <w:rPr>
          <w:rFonts w:ascii="Consolas" w:hAnsi="Consolas" w:cs="Consolas"/>
          <w:color w:val="0000FF"/>
          <w:sz w:val="21"/>
          <w:szCs w:val="21"/>
          <w:bdr w:val="none" w:sz="0" w:space="0" w:color="auto" w:frame="1"/>
        </w:rPr>
        <w:t>"kde"</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476776">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hue_order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476776">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476776">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plt.show()    </w:t>
      </w:r>
    </w:p>
    <w:p w14:paraId="29B2D8C0" w14:textId="6629A3CD" w:rsidR="002F2494" w:rsidRDefault="002F2494" w:rsidP="003E5147">
      <w:pPr>
        <w:jc w:val="center"/>
      </w:pPr>
    </w:p>
    <w:p w14:paraId="23A05AF4" w14:textId="0461338B" w:rsidR="008F42B6" w:rsidRDefault="008F42B6" w:rsidP="00F36568">
      <w:pPr>
        <w:jc w:val="cente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58F3779E" w14:textId="6447F75B" w:rsidR="00996937" w:rsidRDefault="00996937" w:rsidP="00996937">
      <w:pPr>
        <w:spacing w:line="400" w:lineRule="exact"/>
        <w:rPr>
          <w:rFonts w:ascii="Times New Roman" w:eastAsia="楷體-繁" w:hAnsi="Times New Roman" w:cs="Times New Roman"/>
          <w:bCs/>
        </w:rPr>
      </w:pPr>
      <w:r w:rsidRPr="00996937">
        <w:rPr>
          <w:rFonts w:ascii="Times New Roman" w:eastAsia="楷體-繁" w:hAnsi="Times New Roman" w:cs="Times New Roman"/>
          <w:bCs/>
        </w:rPr>
        <w:t>查看</w:t>
      </w:r>
      <w:r w:rsidR="003B7765">
        <w:rPr>
          <w:rFonts w:ascii="Times New Roman" w:eastAsia="楷體-繁" w:hAnsi="Times New Roman" w:cs="Times New Roman" w:hint="eastAsia"/>
          <w:bCs/>
        </w:rPr>
        <w:t>不同教育層次</w:t>
      </w:r>
      <w:r w:rsidRPr="00996937">
        <w:rPr>
          <w:rFonts w:ascii="Times New Roman" w:eastAsia="楷體-繁" w:hAnsi="Times New Roman" w:cs="Times New Roman"/>
          <w:bCs/>
        </w:rPr>
        <w:t>的</w:t>
      </w:r>
      <w:r w:rsidR="003B7765" w:rsidRPr="003B7765">
        <w:rPr>
          <w:rFonts w:ascii="Times New Roman" w:eastAsia="楷體-繁" w:hAnsi="Times New Roman" w:cs="Times New Roman"/>
          <w:bCs/>
        </w:rPr>
        <w:t>raisedhands</w:t>
      </w:r>
      <w:r w:rsidR="003B7765">
        <w:rPr>
          <w:rFonts w:ascii="Times New Roman" w:eastAsia="楷體-繁" w:hAnsi="Times New Roman" w:cs="Times New Roman" w:hint="eastAsia"/>
          <w:bCs/>
        </w:rPr>
        <w:t>、</w:t>
      </w:r>
      <w:r w:rsidR="003B7765" w:rsidRPr="003B7765">
        <w:rPr>
          <w:rFonts w:ascii="Times New Roman" w:eastAsia="楷體-繁" w:hAnsi="Times New Roman" w:cs="Times New Roman"/>
          <w:bCs/>
        </w:rPr>
        <w:t>Vis</w:t>
      </w:r>
      <w:r w:rsidR="0012549F">
        <w:rPr>
          <w:rFonts w:ascii="Times New Roman" w:eastAsia="楷體-繁" w:hAnsi="Times New Roman" w:cs="Times New Roman" w:hint="eastAsia"/>
          <w:bCs/>
        </w:rPr>
        <w:t>i</w:t>
      </w:r>
      <w:r w:rsidR="003B7765" w:rsidRPr="003B7765">
        <w:rPr>
          <w:rFonts w:ascii="Times New Roman" w:eastAsia="楷體-繁" w:hAnsi="Times New Roman" w:cs="Times New Roman"/>
          <w:bCs/>
        </w:rPr>
        <w:t>TedResources</w:t>
      </w:r>
      <w:r w:rsidR="003B7765">
        <w:rPr>
          <w:rFonts w:ascii="Times New Roman" w:eastAsia="楷體-繁" w:hAnsi="Times New Roman" w:cs="Times New Roman" w:hint="eastAsia"/>
          <w:bCs/>
        </w:rPr>
        <w:t>、</w:t>
      </w:r>
      <w:r w:rsidR="003B7765" w:rsidRPr="003B7765">
        <w:rPr>
          <w:rFonts w:ascii="Times New Roman" w:eastAsia="楷體-繁" w:hAnsi="Times New Roman" w:cs="Times New Roman"/>
          <w:bCs/>
        </w:rPr>
        <w:t>AnnouncementsView</w:t>
      </w:r>
      <w:r w:rsidR="003B7765">
        <w:rPr>
          <w:rFonts w:ascii="Times New Roman" w:eastAsia="楷體-繁" w:hAnsi="Times New Roman" w:cs="Times New Roman" w:hint="eastAsia"/>
          <w:bCs/>
        </w:rPr>
        <w:t>、</w:t>
      </w:r>
      <w:r w:rsidR="003B7765">
        <w:rPr>
          <w:rFonts w:ascii="Times New Roman" w:eastAsia="楷體-繁" w:hAnsi="Times New Roman" w:cs="Times New Roman" w:hint="eastAsia"/>
          <w:bCs/>
        </w:rPr>
        <w:t>Discussion</w:t>
      </w:r>
      <w:r w:rsidR="003B7765">
        <w:rPr>
          <w:rFonts w:ascii="Times New Roman" w:eastAsia="楷體-繁" w:hAnsi="Times New Roman" w:cs="Times New Roman" w:hint="eastAsia"/>
          <w:bCs/>
        </w:rPr>
        <w:t>，獲得</w:t>
      </w:r>
      <w:r w:rsidRPr="00996937">
        <w:rPr>
          <w:rFonts w:ascii="Times New Roman" w:eastAsia="楷體-繁" w:hAnsi="Times New Roman" w:cs="Times New Roman"/>
          <w:bCs/>
        </w:rPr>
        <w:t>此處中位數</w:t>
      </w:r>
      <w:r>
        <w:rPr>
          <w:rFonts w:ascii="Times New Roman" w:eastAsia="楷體-繁" w:hAnsi="Times New Roman" w:cs="Times New Roman" w:hint="eastAsia"/>
          <w:bCs/>
        </w:rPr>
        <w:t>：</w:t>
      </w:r>
    </w:p>
    <w:p w14:paraId="64CB3ECA" w14:textId="0994DB97" w:rsidR="00996937" w:rsidRPr="003B7765" w:rsidRDefault="00996937" w:rsidP="00523C55">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96937">
        <w:rPr>
          <w:rFonts w:ascii="Consolas" w:hAnsi="Consolas" w:cs="Consolas"/>
          <w:color w:val="000000"/>
          <w:sz w:val="21"/>
          <w:szCs w:val="21"/>
          <w:bdr w:val="none" w:sz="0" w:space="0" w:color="auto" w:frame="1"/>
        </w:rPr>
        <w:t>data.groupby(</w:t>
      </w:r>
      <w:r w:rsidRPr="00996937">
        <w:rPr>
          <w:rFonts w:ascii="Consolas" w:hAnsi="Consolas" w:cs="Consolas"/>
          <w:color w:val="0000FF"/>
          <w:sz w:val="21"/>
          <w:szCs w:val="21"/>
          <w:bdr w:val="none" w:sz="0" w:space="0" w:color="auto" w:frame="1"/>
        </w:rPr>
        <w:t>'</w:t>
      </w:r>
      <w:r w:rsidR="003B7765">
        <w:rPr>
          <w:rFonts w:ascii="Consolas" w:hAnsi="Consolas" w:cs="Consolas" w:hint="eastAsia"/>
          <w:color w:val="0000FF"/>
          <w:sz w:val="21"/>
          <w:szCs w:val="21"/>
          <w:bdr w:val="none" w:sz="0" w:space="0" w:color="auto" w:frame="1"/>
        </w:rPr>
        <w:t>GradeID</w:t>
      </w:r>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35875F79" w14:textId="0A36B3A0" w:rsidR="00996937" w:rsidRDefault="00996937" w:rsidP="00996937">
      <w:pPr>
        <w:rPr>
          <w:rFonts w:ascii="Times New Roman" w:eastAsia="楷體-繁" w:hAnsi="Times New Roman" w:cs="Times New Roman"/>
          <w:bCs/>
        </w:rPr>
      </w:pPr>
      <w:r w:rsidRPr="00996937">
        <w:rPr>
          <w:rFonts w:ascii="Times New Roman" w:eastAsia="楷體-繁" w:hAnsi="Times New Roman" w:cs="Times New Roman"/>
          <w:bCs/>
        </w:rPr>
        <w:t>在這裡我們可以看出五年級和九年級的數據比其他大多數年級少上許多</w:t>
      </w:r>
      <w:r>
        <w:rPr>
          <w:rFonts w:ascii="Times New Roman" w:eastAsia="楷體-繁" w:hAnsi="Times New Roman" w:cs="Times New Roman" w:hint="eastAsia"/>
          <w:bCs/>
        </w:rPr>
        <w:t>。</w:t>
      </w:r>
    </w:p>
    <w:p w14:paraId="6F95C049" w14:textId="5EFEB571" w:rsidR="00996937" w:rsidRDefault="00996937" w:rsidP="00996937">
      <w:pPr>
        <w:rPr>
          <w:rFonts w:ascii="Times New Roman" w:eastAsia="楷體-繁" w:hAnsi="Times New Roman" w:cs="Times New Roman"/>
          <w:bCs/>
        </w:rPr>
      </w:pPr>
    </w:p>
    <w:p w14:paraId="1B306521" w14:textId="17582C8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1</w:t>
      </w:r>
      <w:r w:rsidRPr="00FA3ECE">
        <w:rPr>
          <w:rFonts w:ascii="Times New Roman" w:eastAsia="楷體-繁" w:hAnsi="Times New Roman" w:cs="Times New Roman"/>
          <w:b/>
          <w:bCs/>
          <w:u w:val="single"/>
        </w:rPr>
        <w:t>家長是否回答</w:t>
      </w:r>
      <w:r w:rsidR="00654A89">
        <w:rPr>
          <w:rFonts w:ascii="Times New Roman" w:eastAsia="楷體-繁" w:hAnsi="Times New Roman" w:cs="Times New Roman" w:hint="eastAsia"/>
          <w:b/>
          <w:bCs/>
          <w:u w:val="single"/>
        </w:rPr>
        <w:t>學校</w:t>
      </w:r>
      <w:r w:rsidRPr="00FA3ECE">
        <w:rPr>
          <w:rFonts w:ascii="Times New Roman" w:eastAsia="楷體-繁" w:hAnsi="Times New Roman" w:cs="Times New Roman"/>
          <w:b/>
          <w:bCs/>
          <w:u w:val="single"/>
        </w:rPr>
        <w:t>提供的調查與學生成績的關係</w:t>
      </w:r>
    </w:p>
    <w:p w14:paraId="44532671" w14:textId="77777777" w:rsidR="003E5147" w:rsidRPr="003E5147" w:rsidRDefault="003E5147" w:rsidP="00476776">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axarr  = plt.subplots(2,figsize=(10,10))    </w:t>
      </w:r>
    </w:p>
    <w:p w14:paraId="44F6A3A1" w14:textId="77777777" w:rsidR="003E5147" w:rsidRPr="003E5147" w:rsidRDefault="003E5147" w:rsidP="00476776">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axarr[0].set_title(</w:t>
      </w:r>
      <w:r w:rsidRPr="003E5147">
        <w:rPr>
          <w:rFonts w:ascii="Consolas" w:hAnsi="Consolas" w:cs="Consolas"/>
          <w:color w:val="0000FF"/>
          <w:sz w:val="21"/>
          <w:szCs w:val="21"/>
          <w:bdr w:val="none" w:sz="0" w:space="0" w:color="auto" w:frame="1"/>
        </w:rPr>
        <w:t>'ParentAnsweringSurvey'</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476776">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axarr[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476776">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fig.suptitle(</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476776">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sns.countplot(x=</w:t>
      </w:r>
      <w:r w:rsidRPr="003E5147">
        <w:rPr>
          <w:rFonts w:ascii="Consolas" w:hAnsi="Consolas" w:cs="Consolas"/>
          <w:color w:val="0000FF"/>
          <w:sz w:val="21"/>
          <w:szCs w:val="21"/>
          <w:bdr w:val="none" w:sz="0" w:space="0" w:color="auto" w:frame="1"/>
        </w:rPr>
        <w:t>'ParentAnsweringSurvey'</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476776">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476776">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sns.countplot(x=</w:t>
      </w:r>
      <w:r w:rsidRPr="003E5147">
        <w:rPr>
          <w:rFonts w:ascii="Consolas" w:hAnsi="Consolas" w:cs="Consolas"/>
          <w:color w:val="0000FF"/>
          <w:sz w:val="21"/>
          <w:szCs w:val="21"/>
          <w:bdr w:val="none" w:sz="0" w:space="0" w:color="auto" w:frame="1"/>
        </w:rPr>
        <w:t>'ParentAnsweringSurvey'</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476776">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476776">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axarr[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476776">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3E5147">
        <w:rPr>
          <w:rFonts w:ascii="Consolas" w:hAnsi="Consolas" w:cs="Consolas"/>
          <w:color w:val="000000"/>
          <w:sz w:val="21"/>
          <w:szCs w:val="21"/>
          <w:bdr w:val="none" w:sz="0" w:space="0" w:color="auto" w:frame="1"/>
        </w:rPr>
        <w:t>plt.show()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5017C1AC" w14:textId="77777777" w:rsidR="00982FC5" w:rsidRPr="00FC14AB" w:rsidRDefault="00982FC5" w:rsidP="00476776">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FC14AB">
        <w:rPr>
          <w:rFonts w:ascii="Consolas" w:hAnsi="Consolas" w:cs="Consolas"/>
          <w:color w:val="000000"/>
          <w:sz w:val="21"/>
          <w:szCs w:val="21"/>
          <w:bdr w:val="none" w:sz="0" w:space="0" w:color="auto" w:frame="1"/>
        </w:rPr>
        <w:t>sns.pointplot(x=</w:t>
      </w:r>
      <w:r w:rsidRPr="00FC14AB">
        <w:rPr>
          <w:rFonts w:ascii="Consolas" w:hAnsi="Consolas" w:cs="Consolas"/>
          <w:color w:val="0000FF"/>
          <w:sz w:val="21"/>
          <w:szCs w:val="21"/>
          <w:bdr w:val="none" w:sz="0" w:space="0" w:color="auto" w:frame="1"/>
        </w:rPr>
        <w:t>'Relation'</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p>
    <w:p w14:paraId="3A6DC6FD" w14:textId="77777777" w:rsidR="00982FC5" w:rsidRPr="00FC14AB" w:rsidRDefault="00982FC5" w:rsidP="00982FC5">
      <w:pPr>
        <w:pStyle w:val="a6"/>
        <w:ind w:leftChars="0" w:left="720"/>
        <w:jc w:val="center"/>
      </w:pPr>
      <w:r>
        <w:rPr>
          <w:noProof/>
        </w:rPr>
        <w:drawing>
          <wp:inline distT="0" distB="0" distL="0" distR="0" wp14:anchorId="2077BA25" wp14:editId="2C2CD5F0">
            <wp:extent cx="4050000" cy="2713918"/>
            <wp:effectExtent l="0" t="0" r="1905"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2713918"/>
                    </a:xfrm>
                    <a:prstGeom prst="rect">
                      <a:avLst/>
                    </a:prstGeom>
                    <a:noFill/>
                    <a:ln>
                      <a:noFill/>
                    </a:ln>
                  </pic:spPr>
                </pic:pic>
              </a:graphicData>
            </a:graphic>
          </wp:inline>
        </w:drawing>
      </w:r>
    </w:p>
    <w:p w14:paraId="52F0580E" w14:textId="48EEE5C6" w:rsidR="00996937" w:rsidRDefault="00982FC5" w:rsidP="00996937">
      <w:pPr>
        <w:spacing w:line="400" w:lineRule="exact"/>
        <w:rPr>
          <w:rFonts w:ascii="Times New Roman" w:eastAsia="楷體-繁" w:hAnsi="Times New Roman" w:cs="Times New Roman"/>
          <w:bCs/>
        </w:rPr>
      </w:pPr>
      <w:r w:rsidRPr="00982FC5">
        <w:rPr>
          <w:rFonts w:ascii="Times New Roman" w:eastAsia="楷體-繁" w:hAnsi="Times New Roman" w:cs="Times New Roman"/>
          <w:bCs/>
        </w:rPr>
        <w:t>在成績好的學生中，絕大多數家長對他們所受的教育感到滿意。父母對學校最不滿意的學生的表現要差得多。母親對其負責的學生表現較好。</w:t>
      </w:r>
    </w:p>
    <w:p w14:paraId="0FF1C95B" w14:textId="77777777" w:rsidR="00982FC5" w:rsidRDefault="00982FC5" w:rsidP="00996937">
      <w:pPr>
        <w:spacing w:line="400" w:lineRule="exact"/>
        <w:rPr>
          <w:rFonts w:ascii="Times New Roman" w:eastAsia="楷體-繁" w:hAnsi="Times New Roman" w:cs="Times New Roman"/>
          <w:bCs/>
        </w:rPr>
      </w:pPr>
    </w:p>
    <w:p w14:paraId="2503D7E3" w14:textId="5FFDE75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lastRenderedPageBreak/>
        <w:t>3.12</w:t>
      </w:r>
      <w:r w:rsidR="00475D30" w:rsidRPr="00FA3ECE">
        <w:rPr>
          <w:rFonts w:ascii="Times New Roman" w:eastAsia="楷體-繁" w:hAnsi="Times New Roman" w:cs="Times New Roman"/>
          <w:b/>
          <w:bCs/>
          <w:u w:val="single"/>
        </w:rPr>
        <w:t>家長對於學校滿意度與學生成績的關係</w:t>
      </w:r>
    </w:p>
    <w:p w14:paraId="73C0C083" w14:textId="77777777" w:rsidR="003E5147" w:rsidRPr="003E5147" w:rsidRDefault="003E5147" w:rsidP="00476776">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axarr  = plt.subplots(2,figsize=(10,10))    </w:t>
      </w:r>
    </w:p>
    <w:p w14:paraId="44A66970" w14:textId="77777777" w:rsidR="003E5147" w:rsidRPr="003E5147" w:rsidRDefault="003E5147" w:rsidP="00476776">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axarr[0].set_title(</w:t>
      </w:r>
      <w:r w:rsidRPr="003E5147">
        <w:rPr>
          <w:rFonts w:ascii="Consolas" w:hAnsi="Consolas" w:cs="Consolas"/>
          <w:color w:val="0000FF"/>
          <w:sz w:val="21"/>
          <w:szCs w:val="21"/>
          <w:bdr w:val="none" w:sz="0" w:space="0" w:color="auto" w:frame="1"/>
        </w:rPr>
        <w:t>'ParentschoolSatisfaction'</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476776">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axarr[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476776">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suptitle(</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476776">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sns.countplot(x=</w:t>
      </w:r>
      <w:r w:rsidRPr="003E5147">
        <w:rPr>
          <w:rFonts w:ascii="Consolas" w:hAnsi="Consolas" w:cs="Consolas"/>
          <w:color w:val="0000FF"/>
          <w:sz w:val="21"/>
          <w:szCs w:val="21"/>
          <w:bdr w:val="none" w:sz="0" w:space="0" w:color="auto" w:frame="1"/>
        </w:rPr>
        <w:t>'ParentschoolSatisfaction'</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476776">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476776">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sns.countplot(x=</w:t>
      </w:r>
      <w:r w:rsidRPr="003E5147">
        <w:rPr>
          <w:rFonts w:ascii="Consolas" w:hAnsi="Consolas" w:cs="Consolas"/>
          <w:color w:val="0000FF"/>
          <w:sz w:val="21"/>
          <w:szCs w:val="21"/>
          <w:bdr w:val="none" w:sz="0" w:space="0" w:color="auto" w:frame="1"/>
        </w:rPr>
        <w:t>'ParentschoolSatisfaction'</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476776">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476776">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axarr[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476776">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3E5147">
        <w:rPr>
          <w:rFonts w:ascii="Consolas" w:hAnsi="Consolas" w:cs="Consolas"/>
          <w:color w:val="000000"/>
          <w:sz w:val="21"/>
          <w:szCs w:val="21"/>
          <w:bdr w:val="none" w:sz="0" w:space="0" w:color="auto" w:frame="1"/>
        </w:rPr>
        <w:t>plt.show()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295B0F8" w14:textId="037120A3"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與</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3.11 </w:t>
      </w:r>
      <w:r>
        <w:rPr>
          <w:rFonts w:ascii="Times New Roman" w:eastAsia="楷體-繁" w:hAnsi="Times New Roman" w:cs="Times New Roman" w:hint="eastAsia"/>
          <w:bCs/>
        </w:rPr>
        <w:t>觀察結果相同，不再敘述。</w:t>
      </w:r>
    </w:p>
    <w:p w14:paraId="6AE94482" w14:textId="3EC156E2" w:rsidR="00475D30" w:rsidRDefault="00475D30" w:rsidP="00996937">
      <w:pPr>
        <w:spacing w:line="400" w:lineRule="exact"/>
        <w:rPr>
          <w:rFonts w:ascii="Times New Roman" w:eastAsia="楷體-繁" w:hAnsi="Times New Roman" w:cs="Times New Roman"/>
          <w:bCs/>
        </w:rPr>
      </w:pPr>
    </w:p>
    <w:p w14:paraId="13A7125E" w14:textId="470BB401"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3</w:t>
      </w:r>
      <w:r w:rsidRPr="00FA3ECE">
        <w:rPr>
          <w:rFonts w:ascii="Times New Roman" w:eastAsia="楷體-繁" w:hAnsi="Times New Roman" w:cs="Times New Roman"/>
          <w:b/>
          <w:bCs/>
          <w:u w:val="single"/>
        </w:rPr>
        <w:t>學生缺勤天數與學生成績的關係</w:t>
      </w:r>
    </w:p>
    <w:p w14:paraId="02F57C1A" w14:textId="77777777" w:rsidR="003E5147" w:rsidRPr="003E5147" w:rsidRDefault="003E5147" w:rsidP="00476776">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axarr  = plt.subplots(2,figsize=(10,10))   </w:t>
      </w:r>
    </w:p>
    <w:p w14:paraId="1EA696C3" w14:textId="77777777" w:rsidR="003E5147" w:rsidRPr="003E5147" w:rsidRDefault="003E5147" w:rsidP="0047677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axarr[0].set_title(</w:t>
      </w:r>
      <w:r w:rsidRPr="003E5147">
        <w:rPr>
          <w:rFonts w:ascii="Consolas" w:hAnsi="Consolas" w:cs="Consolas"/>
          <w:color w:val="0000FF"/>
          <w:sz w:val="21"/>
          <w:szCs w:val="21"/>
          <w:bdr w:val="none" w:sz="0" w:space="0" w:color="auto" w:frame="1"/>
        </w:rPr>
        <w:t>'StudentAbsenceDays'</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476776">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axarr[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47677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suptitle(</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476776">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sns.countplot(x=</w:t>
      </w:r>
      <w:r w:rsidRPr="003E5147">
        <w:rPr>
          <w:rFonts w:ascii="Consolas" w:hAnsi="Consolas" w:cs="Consolas"/>
          <w:color w:val="0000FF"/>
          <w:sz w:val="21"/>
          <w:szCs w:val="21"/>
          <w:bdr w:val="none" w:sz="0" w:space="0" w:color="auto" w:frame="1"/>
        </w:rPr>
        <w:t>'StudentAbsenceDays'</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47677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476776">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47677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sns.countplot(x=</w:t>
      </w:r>
      <w:r w:rsidRPr="003E5147">
        <w:rPr>
          <w:rFonts w:ascii="Consolas" w:hAnsi="Consolas" w:cs="Consolas"/>
          <w:color w:val="0000FF"/>
          <w:sz w:val="21"/>
          <w:szCs w:val="21"/>
          <w:bdr w:val="none" w:sz="0" w:space="0" w:color="auto" w:frame="1"/>
        </w:rPr>
        <w:t>'StudentAbsenceDays'</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476776">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47677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476776">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axarr[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47677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r w:rsidRPr="003E5147">
        <w:rPr>
          <w:rFonts w:ascii="Consolas" w:hAnsi="Consolas" w:cs="Consolas"/>
          <w:color w:val="000000"/>
          <w:sz w:val="21"/>
          <w:szCs w:val="21"/>
          <w:bdr w:val="none" w:sz="0" w:space="0" w:color="auto" w:frame="1"/>
        </w:rPr>
        <w:t>plt.show()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53F54E88" w:rsidR="00904E10" w:rsidRDefault="003E5147" w:rsidP="003E5147">
      <w:pPr>
        <w:jc w:val="center"/>
      </w:pPr>
      <w:r>
        <w:rPr>
          <w:rFonts w:hint="eastAsia"/>
          <w:noProof/>
        </w:rPr>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04D29884" w14:textId="02C02EF5" w:rsidR="00212B0E" w:rsidRPr="00212B0E" w:rsidRDefault="00212B0E" w:rsidP="00212B0E">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Pr="00475D30">
        <w:rPr>
          <w:rFonts w:ascii="Times New Roman" w:eastAsia="楷體-繁" w:hAnsi="Times New Roman" w:cs="Times New Roman"/>
          <w:bCs/>
        </w:rPr>
        <w:t>，學習時間與學生成績有很強的相關性，缺課查過七天的學生很少取得高分，缺課少於七天的學生很少不及格。</w:t>
      </w:r>
    </w:p>
    <w:p w14:paraId="13B4B1D8" w14:textId="77777777" w:rsidR="00212B0E" w:rsidRPr="00212B0E" w:rsidRDefault="00212B0E" w:rsidP="00476776">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 np.where(data[</w:t>
      </w:r>
      <w:r w:rsidRPr="00212B0E">
        <w:rPr>
          <w:rFonts w:ascii="Consolas" w:hAnsi="Consolas" w:cs="Consolas"/>
          <w:color w:val="0000FF"/>
          <w:sz w:val="21"/>
          <w:szCs w:val="21"/>
          <w:bdr w:val="none" w:sz="0" w:space="0" w:color="auto" w:frame="1"/>
        </w:rPr>
        <w:t>'Class'</w:t>
      </w:r>
      <w:r w:rsidRPr="00212B0E">
        <w:rPr>
          <w:rFonts w:ascii="Consolas" w:hAnsi="Consolas" w:cs="Consolas"/>
          <w:color w:val="000000"/>
          <w:sz w:val="21"/>
          <w:szCs w:val="21"/>
          <w:bdr w:val="none" w:sz="0" w:space="0" w:color="auto" w:frame="1"/>
        </w:rPr>
        <w:t>]==</w:t>
      </w:r>
      <w:r w:rsidRPr="00212B0E">
        <w:rPr>
          <w:rFonts w:ascii="Consolas" w:hAnsi="Consolas" w:cs="Consolas"/>
          <w:color w:val="0000FF"/>
          <w:sz w:val="21"/>
          <w:szCs w:val="21"/>
          <w:bdr w:val="none" w:sz="0" w:space="0" w:color="auto" w:frame="1"/>
        </w:rPr>
        <w:t>'L'</w:t>
      </w:r>
      <w:r w:rsidRPr="00212B0E">
        <w:rPr>
          <w:rFonts w:ascii="Consolas" w:hAnsi="Consolas" w:cs="Consolas"/>
          <w:color w:val="000000"/>
          <w:sz w:val="21"/>
          <w:szCs w:val="21"/>
          <w:bdr w:val="none" w:sz="0" w:space="0" w:color="auto" w:frame="1"/>
        </w:rPr>
        <w:t>,1,0)  </w:t>
      </w:r>
    </w:p>
    <w:p w14:paraId="16176B29" w14:textId="77777777" w:rsidR="00212B0E" w:rsidRPr="00212B0E" w:rsidRDefault="00212B0E" w:rsidP="00476776">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sns.pointplot(x=</w:t>
      </w:r>
      <w:r w:rsidRPr="00212B0E">
        <w:rPr>
          <w:rFonts w:ascii="Consolas" w:hAnsi="Consolas" w:cs="Consolas"/>
          <w:color w:val="0000FF"/>
          <w:sz w:val="21"/>
          <w:szCs w:val="21"/>
          <w:bdr w:val="none" w:sz="0" w:space="0" w:color="auto" w:frame="1"/>
        </w:rPr>
        <w:t>'StudentAbsenceDays'</w:t>
      </w:r>
      <w:r w:rsidRPr="00212B0E">
        <w:rPr>
          <w:rFonts w:ascii="Consolas" w:hAnsi="Consolas" w:cs="Consolas"/>
          <w:color w:val="000000"/>
          <w:sz w:val="21"/>
          <w:szCs w:val="21"/>
          <w:bdr w:val="none" w:sz="0" w:space="0" w:color="auto" w:frame="1"/>
        </w:rPr>
        <w:t>, y=</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data=data)  </w:t>
      </w:r>
    </w:p>
    <w:p w14:paraId="5F15FB0D" w14:textId="01921D22" w:rsidR="00212B0E" w:rsidRPr="00212B0E" w:rsidRDefault="00212B0E" w:rsidP="00212B0E">
      <w:pPr>
        <w:pStyle w:val="a6"/>
        <w:ind w:leftChars="0" w:left="720"/>
        <w:jc w:val="center"/>
      </w:pPr>
      <w:r>
        <w:rPr>
          <w:noProof/>
        </w:rPr>
        <w:drawing>
          <wp:inline distT="0" distB="0" distL="0" distR="0" wp14:anchorId="58C09255" wp14:editId="2CEC5553">
            <wp:extent cx="4050000" cy="2784375"/>
            <wp:effectExtent l="0" t="0" r="190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0000" cy="2784375"/>
                    </a:xfrm>
                    <a:prstGeom prst="rect">
                      <a:avLst/>
                    </a:prstGeom>
                    <a:noFill/>
                    <a:ln>
                      <a:noFill/>
                    </a:ln>
                  </pic:spPr>
                </pic:pic>
              </a:graphicData>
            </a:graphic>
          </wp:inline>
        </w:drawing>
      </w:r>
    </w:p>
    <w:p w14:paraId="2131DA11" w14:textId="67ED78B1" w:rsidR="00A043FF" w:rsidRDefault="00212B0E" w:rsidP="00475D30">
      <w:pPr>
        <w:spacing w:line="400" w:lineRule="exact"/>
        <w:rPr>
          <w:rFonts w:ascii="Times New Roman" w:eastAsia="楷體-繁" w:hAnsi="Times New Roman" w:cs="Times New Roman"/>
          <w:bCs/>
        </w:rPr>
      </w:pPr>
      <w:r w:rsidRPr="00212B0E">
        <w:rPr>
          <w:rFonts w:ascii="Times New Roman" w:eastAsia="楷體-繁" w:hAnsi="Times New Roman" w:cs="Times New Roman"/>
          <w:bCs/>
        </w:rPr>
        <w:t>從學生的缺勤頻率可以看出最大的直觀趨勢。</w:t>
      </w:r>
      <w:r w:rsidR="00AF03F6">
        <w:rPr>
          <w:rFonts w:ascii="Times New Roman" w:eastAsia="楷體-繁" w:hAnsi="Times New Roman" w:cs="Times New Roman" w:hint="eastAsia"/>
          <w:bCs/>
        </w:rPr>
        <w:t>基本</w:t>
      </w:r>
      <w:r w:rsidRPr="00212B0E">
        <w:rPr>
          <w:rFonts w:ascii="Times New Roman" w:eastAsia="楷體-繁" w:hAnsi="Times New Roman" w:cs="Times New Roman"/>
          <w:bCs/>
        </w:rPr>
        <w:t>成績差的學生缺勤次數超過</w:t>
      </w:r>
      <w:r w:rsidRPr="00212B0E">
        <w:rPr>
          <w:rFonts w:ascii="Times New Roman" w:eastAsia="楷體-繁" w:hAnsi="Times New Roman" w:cs="Times New Roman"/>
          <w:bCs/>
        </w:rPr>
        <w:t>7</w:t>
      </w:r>
      <w:r w:rsidRPr="00212B0E">
        <w:rPr>
          <w:rFonts w:ascii="Times New Roman" w:eastAsia="楷體-繁" w:hAnsi="Times New Roman" w:cs="Times New Roman"/>
          <w:bCs/>
        </w:rPr>
        <w:t>次，而成績好的學生缺勤次數幾乎沒有超過</w:t>
      </w:r>
      <w:r w:rsidRPr="00212B0E">
        <w:rPr>
          <w:rFonts w:ascii="Times New Roman" w:eastAsia="楷體-繁" w:hAnsi="Times New Roman" w:cs="Times New Roman"/>
          <w:bCs/>
        </w:rPr>
        <w:t>7</w:t>
      </w:r>
      <w:r w:rsidRPr="00212B0E">
        <w:rPr>
          <w:rFonts w:ascii="Times New Roman" w:eastAsia="楷體-繁" w:hAnsi="Times New Roman" w:cs="Times New Roman"/>
          <w:bCs/>
        </w:rPr>
        <w:t>次的。</w:t>
      </w:r>
    </w:p>
    <w:p w14:paraId="25572B13" w14:textId="77777777" w:rsidR="00212B0E" w:rsidRDefault="00212B0E" w:rsidP="00475D30">
      <w:pPr>
        <w:spacing w:line="400" w:lineRule="exact"/>
        <w:rPr>
          <w:rFonts w:ascii="Times New Roman" w:eastAsia="楷體-繁" w:hAnsi="Times New Roman" w:cs="Times New Roman"/>
          <w:bCs/>
        </w:rPr>
      </w:pPr>
    </w:p>
    <w:p w14:paraId="276BC4C3" w14:textId="1EFD0915" w:rsidR="00A043FF" w:rsidRPr="00A043FF" w:rsidRDefault="00A043FF"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lastRenderedPageBreak/>
        <w:t>3.1</w:t>
      </w:r>
      <w:r>
        <w:rPr>
          <w:rFonts w:ascii="Times New Roman" w:eastAsia="楷體-繁" w:hAnsi="Times New Roman" w:cs="Times New Roman"/>
          <w:b/>
          <w:bCs/>
          <w:u w:val="single"/>
        </w:rPr>
        <w:t>4</w:t>
      </w:r>
      <w:r w:rsidRPr="00FA3ECE">
        <w:rPr>
          <w:rFonts w:ascii="Times New Roman" w:eastAsia="楷體-繁" w:hAnsi="Times New Roman" w:cs="Times New Roman"/>
          <w:b/>
          <w:bCs/>
          <w:u w:val="single"/>
        </w:rPr>
        <w:t>學生在課堂舉手次數、訪問課程內容次數、檢查新公告次數、參加討論次數與成績的</w:t>
      </w:r>
      <w:r>
        <w:rPr>
          <w:rFonts w:ascii="Times New Roman" w:eastAsia="楷體-繁" w:hAnsi="Times New Roman" w:cs="Times New Roman" w:hint="eastAsia"/>
          <w:b/>
          <w:bCs/>
          <w:u w:val="single"/>
        </w:rPr>
        <w:t>長條圖</w:t>
      </w:r>
    </w:p>
    <w:p w14:paraId="579DE0C8" w14:textId="77777777" w:rsidR="00A043FF" w:rsidRPr="00A043FF" w:rsidRDefault="00A043FF" w:rsidP="00476776">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fig, axarr  = plt.subplots(2,2,figsize=(10,10))  </w:t>
      </w:r>
    </w:p>
    <w:p w14:paraId="5EC53351" w14:textId="77777777" w:rsidR="00A043FF" w:rsidRPr="00A043FF" w:rsidRDefault="00A043FF" w:rsidP="00476776">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sns.barplo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VisITedResource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0], palette=</w:t>
      </w:r>
      <w:r w:rsidRPr="00A043FF">
        <w:rPr>
          <w:rFonts w:ascii="Consolas" w:hAnsi="Consolas" w:cs="Consolas"/>
          <w:color w:val="0000FF"/>
          <w:sz w:val="21"/>
          <w:szCs w:val="21"/>
          <w:bdr w:val="none" w:sz="0" w:space="0" w:color="auto" w:frame="1"/>
        </w:rPr>
        <w:t>"Paired"</w:t>
      </w:r>
      <w:r w:rsidRPr="00A043FF">
        <w:rPr>
          <w:rFonts w:ascii="Consolas" w:hAnsi="Consolas" w:cs="Consolas"/>
          <w:color w:val="000000"/>
          <w:sz w:val="21"/>
          <w:szCs w:val="21"/>
          <w:bdr w:val="none" w:sz="0" w:space="0" w:color="auto" w:frame="1"/>
        </w:rPr>
        <w:t>)  </w:t>
      </w:r>
    </w:p>
    <w:p w14:paraId="4E4EA263" w14:textId="77777777" w:rsidR="00A043FF" w:rsidRPr="00A043FF" w:rsidRDefault="00A043FF" w:rsidP="00476776">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sns.barplo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AnnouncementsView'</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1], palette=</w:t>
      </w:r>
      <w:r w:rsidRPr="00A043FF">
        <w:rPr>
          <w:rFonts w:ascii="Consolas" w:hAnsi="Consolas" w:cs="Consolas"/>
          <w:color w:val="0000FF"/>
          <w:sz w:val="21"/>
          <w:szCs w:val="21"/>
          <w:bdr w:val="none" w:sz="0" w:space="0" w:color="auto" w:frame="1"/>
        </w:rPr>
        <w:t>"Set2"</w:t>
      </w:r>
      <w:r w:rsidRPr="00A043FF">
        <w:rPr>
          <w:rFonts w:ascii="Consolas" w:hAnsi="Consolas" w:cs="Consolas"/>
          <w:color w:val="000000"/>
          <w:sz w:val="21"/>
          <w:szCs w:val="21"/>
          <w:bdr w:val="none" w:sz="0" w:space="0" w:color="auto" w:frame="1"/>
        </w:rPr>
        <w:t>)  </w:t>
      </w:r>
    </w:p>
    <w:p w14:paraId="39B88263" w14:textId="77777777" w:rsidR="00A043FF" w:rsidRPr="00A043FF" w:rsidRDefault="00A043FF" w:rsidP="00476776">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sns.barplo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raisedhand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0], palette=</w:t>
      </w:r>
      <w:r w:rsidRPr="00A043FF">
        <w:rPr>
          <w:rFonts w:ascii="Consolas" w:hAnsi="Consolas" w:cs="Consolas"/>
          <w:color w:val="0000FF"/>
          <w:sz w:val="21"/>
          <w:szCs w:val="21"/>
          <w:bdr w:val="none" w:sz="0" w:space="0" w:color="auto" w:frame="1"/>
        </w:rPr>
        <w:t>"deep"</w:t>
      </w:r>
      <w:r w:rsidRPr="00A043FF">
        <w:rPr>
          <w:rFonts w:ascii="Consolas" w:hAnsi="Consolas" w:cs="Consolas"/>
          <w:color w:val="000000"/>
          <w:sz w:val="21"/>
          <w:szCs w:val="21"/>
          <w:bdr w:val="none" w:sz="0" w:space="0" w:color="auto" w:frame="1"/>
        </w:rPr>
        <w:t>)  </w:t>
      </w:r>
    </w:p>
    <w:p w14:paraId="766EE24F" w14:textId="77777777" w:rsidR="00A043FF" w:rsidRPr="00A043FF" w:rsidRDefault="00A043FF" w:rsidP="00476776">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sns.barplo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Discussion'</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1], palette=</w:t>
      </w:r>
      <w:r w:rsidRPr="00A043FF">
        <w:rPr>
          <w:rFonts w:ascii="Consolas" w:hAnsi="Consolas" w:cs="Consolas"/>
          <w:color w:val="0000FF"/>
          <w:sz w:val="21"/>
          <w:szCs w:val="21"/>
          <w:bdr w:val="none" w:sz="0" w:space="0" w:color="auto" w:frame="1"/>
        </w:rPr>
        <w:t>"tab10"</w:t>
      </w:r>
      <w:r w:rsidRPr="00A043FF">
        <w:rPr>
          <w:rFonts w:ascii="Consolas" w:hAnsi="Consolas" w:cs="Consolas"/>
          <w:color w:val="000000"/>
          <w:sz w:val="21"/>
          <w:szCs w:val="21"/>
          <w:bdr w:val="none" w:sz="0" w:space="0" w:color="auto" w:frame="1"/>
        </w:rPr>
        <w:t>)  </w:t>
      </w:r>
    </w:p>
    <w:p w14:paraId="0CA4CAFD" w14:textId="0AB5BBC8" w:rsidR="00A043FF" w:rsidRDefault="00A043FF" w:rsidP="00A043FF">
      <w:pPr>
        <w:ind w:left="360"/>
        <w:jc w:val="center"/>
      </w:pPr>
      <w:r>
        <w:rPr>
          <w:rFonts w:hint="eastAsia"/>
          <w:noProof/>
        </w:rPr>
        <w:drawing>
          <wp:inline distT="0" distB="0" distL="0" distR="0" wp14:anchorId="499C4F8E" wp14:editId="6FAA7945">
            <wp:extent cx="4050000" cy="3956126"/>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0000" cy="3956126"/>
                    </a:xfrm>
                    <a:prstGeom prst="rect">
                      <a:avLst/>
                    </a:prstGeom>
                    <a:noFill/>
                    <a:ln>
                      <a:noFill/>
                    </a:ln>
                  </pic:spPr>
                </pic:pic>
              </a:graphicData>
            </a:graphic>
          </wp:inline>
        </w:drawing>
      </w:r>
    </w:p>
    <w:p w14:paraId="2B56F036" w14:textId="5D47839D" w:rsidR="00A043FF" w:rsidRDefault="00A043FF" w:rsidP="00A043FF">
      <w:pPr>
        <w:spacing w:line="400" w:lineRule="exact"/>
        <w:rPr>
          <w:rFonts w:ascii="Times New Roman" w:eastAsia="楷體-繁" w:hAnsi="Times New Roman" w:cs="Times New Roman"/>
          <w:bCs/>
        </w:rPr>
      </w:pPr>
      <w:r w:rsidRPr="00A043FF">
        <w:rPr>
          <w:rFonts w:ascii="Times New Roman" w:eastAsia="楷體-繁" w:hAnsi="Times New Roman" w:cs="Times New Roman"/>
          <w:bCs/>
        </w:rPr>
        <w:t>正如預期的那樣，那些參與較多的人（討論、舉手、公告瀏覽、舉手次數較多），表現較好</w:t>
      </w:r>
      <w:r w:rsidRPr="00A043FF">
        <w:rPr>
          <w:rFonts w:ascii="Times New Roman" w:eastAsia="楷體-繁" w:hAnsi="Times New Roman" w:cs="Times New Roman"/>
          <w:bCs/>
        </w:rPr>
        <w:t>......</w:t>
      </w:r>
      <w:r w:rsidRPr="00A043FF">
        <w:rPr>
          <w:rFonts w:ascii="Times New Roman" w:eastAsia="楷體-繁" w:hAnsi="Times New Roman" w:cs="Times New Roman"/>
          <w:bCs/>
        </w:rPr>
        <w:t>這就是相關性和因果性的事情。</w:t>
      </w:r>
    </w:p>
    <w:p w14:paraId="1B911805" w14:textId="77777777" w:rsidR="00383925" w:rsidRDefault="00383925" w:rsidP="00A043FF">
      <w:pPr>
        <w:spacing w:line="400" w:lineRule="exact"/>
        <w:rPr>
          <w:rFonts w:ascii="Times New Roman" w:eastAsia="楷體-繁" w:hAnsi="Times New Roman" w:cs="Times New Roman"/>
          <w:bCs/>
        </w:rPr>
      </w:pPr>
    </w:p>
    <w:p w14:paraId="21B903A0" w14:textId="61BDBEC2" w:rsidR="00A043FF" w:rsidRPr="00A043FF" w:rsidRDefault="00A043FF" w:rsidP="00A043FF">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5</w:t>
      </w:r>
      <w:r w:rsidR="00AC24EB">
        <w:rPr>
          <w:rFonts w:ascii="Times New Roman" w:eastAsia="楷體-繁" w:hAnsi="Times New Roman" w:cs="Times New Roman" w:hint="eastAsia"/>
          <w:b/>
          <w:bCs/>
          <w:u w:val="single"/>
        </w:rPr>
        <w:t>課堂活躍度</w:t>
      </w:r>
      <w:r>
        <w:rPr>
          <w:rFonts w:ascii="Times New Roman" w:eastAsia="楷體-繁" w:hAnsi="Times New Roman" w:cs="Times New Roman" w:hint="eastAsia"/>
          <w:b/>
          <w:bCs/>
          <w:u w:val="single"/>
        </w:rPr>
        <w:t>對比</w:t>
      </w:r>
    </w:p>
    <w:p w14:paraId="2B6BEFE7" w14:textId="77777777" w:rsidR="00763965" w:rsidRPr="00763965" w:rsidRDefault="00763965" w:rsidP="00476776">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axarr = plt.subplots(2, 2,figsize=(10,10))  </w:t>
      </w:r>
    </w:p>
    <w:p w14:paraId="66DF4AFB" w14:textId="77777777" w:rsidR="00763965" w:rsidRPr="00763965" w:rsidRDefault="00763965" w:rsidP="00476776">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sns.boxplo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1F4C65C3" w14:textId="77777777" w:rsidR="00763965" w:rsidRPr="00763965" w:rsidRDefault="00763965" w:rsidP="00476776">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sns.boxplo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  </w:t>
      </w:r>
    </w:p>
    <w:p w14:paraId="50E8B6DE" w14:textId="77777777" w:rsidR="00763965" w:rsidRPr="00763965" w:rsidRDefault="00763965" w:rsidP="00476776">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sns.boxplo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4760E0DC" w14:textId="3C12A4DF" w:rsidR="00A043FF" w:rsidRPr="00763965" w:rsidRDefault="00763965" w:rsidP="00476776">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lastRenderedPageBreak/>
        <w:t>sns.boxplo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5DA54831" w14:textId="31CE690B" w:rsidR="00212B0E" w:rsidRDefault="00763965" w:rsidP="00763965">
      <w:pPr>
        <w:jc w:val="center"/>
      </w:pPr>
      <w:r>
        <w:rPr>
          <w:noProof/>
        </w:rPr>
        <w:drawing>
          <wp:inline distT="0" distB="0" distL="0" distR="0" wp14:anchorId="3B6FCED1" wp14:editId="07E5B7D0">
            <wp:extent cx="4215870" cy="4050000"/>
            <wp:effectExtent l="0" t="0" r="635" b="190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5870" cy="4050000"/>
                    </a:xfrm>
                    <a:prstGeom prst="rect">
                      <a:avLst/>
                    </a:prstGeom>
                    <a:noFill/>
                    <a:ln>
                      <a:noFill/>
                    </a:ln>
                  </pic:spPr>
                </pic:pic>
              </a:graphicData>
            </a:graphic>
          </wp:inline>
        </w:drawing>
      </w:r>
    </w:p>
    <w:p w14:paraId="19AF65A0" w14:textId="55DEBEB8" w:rsidR="00A043FF" w:rsidRDefault="00A043FF"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圖分析</w:t>
      </w:r>
      <w:r w:rsidRPr="00A043FF">
        <w:rPr>
          <w:rFonts w:ascii="Times New Roman" w:eastAsia="楷體-繁" w:hAnsi="Times New Roman" w:cs="Times New Roman"/>
          <w:bCs/>
        </w:rPr>
        <w:t>，</w:t>
      </w:r>
      <w:r>
        <w:rPr>
          <w:rFonts w:ascii="Times New Roman" w:eastAsia="楷體-繁" w:hAnsi="Times New Roman" w:cs="Times New Roman" w:hint="eastAsia"/>
          <w:bCs/>
        </w:rPr>
        <w:t>訪問課程內容</w:t>
      </w:r>
      <w:r w:rsidRPr="00A043FF">
        <w:rPr>
          <w:rFonts w:ascii="Times New Roman" w:eastAsia="楷體-繁" w:hAnsi="Times New Roman" w:cs="Times New Roman"/>
          <w:bCs/>
        </w:rPr>
        <w:t>可能並不像討論那樣是表現良好的必經之路</w:t>
      </w:r>
      <w:r w:rsidR="00383925">
        <w:rPr>
          <w:rFonts w:ascii="Times New Roman" w:eastAsia="楷體-繁" w:hAnsi="Times New Roman" w:cs="Times New Roman" w:hint="eastAsia"/>
          <w:bCs/>
        </w:rPr>
        <w:t>，舉手</w:t>
      </w:r>
      <w:r w:rsidR="00383925" w:rsidRPr="00A043FF">
        <w:rPr>
          <w:rFonts w:ascii="Times New Roman" w:eastAsia="楷體-繁" w:hAnsi="Times New Roman" w:cs="Times New Roman"/>
          <w:bCs/>
        </w:rPr>
        <w:t>可能並不像</w:t>
      </w:r>
      <w:r w:rsidR="00383925">
        <w:rPr>
          <w:rFonts w:ascii="Times New Roman" w:eastAsia="楷體-繁" w:hAnsi="Times New Roman" w:cs="Times New Roman" w:hint="eastAsia"/>
          <w:bCs/>
        </w:rPr>
        <w:t>檢查新公告</w:t>
      </w:r>
      <w:r w:rsidR="00383925" w:rsidRPr="00A043FF">
        <w:rPr>
          <w:rFonts w:ascii="Times New Roman" w:eastAsia="楷體-繁" w:hAnsi="Times New Roman" w:cs="Times New Roman"/>
          <w:bCs/>
        </w:rPr>
        <w:t>那樣是表現良好的必經之路</w:t>
      </w:r>
      <w:r w:rsidR="00383925">
        <w:rPr>
          <w:rFonts w:ascii="Times New Roman" w:eastAsia="楷體-繁" w:hAnsi="Times New Roman" w:cs="Times New Roman" w:hint="eastAsia"/>
          <w:bCs/>
        </w:rPr>
        <w:t>。</w:t>
      </w:r>
    </w:p>
    <w:p w14:paraId="642A6541" w14:textId="497B6DEB" w:rsidR="00763965" w:rsidRDefault="00763965" w:rsidP="00475D30">
      <w:pPr>
        <w:spacing w:line="400" w:lineRule="exact"/>
        <w:rPr>
          <w:rFonts w:ascii="Times New Roman" w:eastAsia="楷體-繁" w:hAnsi="Times New Roman" w:cs="Times New Roman"/>
          <w:bCs/>
        </w:rPr>
      </w:pPr>
    </w:p>
    <w:p w14:paraId="52C5C5E6" w14:textId="6791EF22" w:rsidR="00763965" w:rsidRPr="00A043FF" w:rsidRDefault="00763965" w:rsidP="00763965">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6</w:t>
      </w:r>
      <w:r>
        <w:rPr>
          <w:rFonts w:ascii="Times New Roman" w:eastAsia="楷體-繁" w:hAnsi="Times New Roman" w:cs="Times New Roman" w:hint="eastAsia"/>
          <w:b/>
          <w:bCs/>
          <w:u w:val="single"/>
        </w:rPr>
        <w:t>性別和課堂參與的對比</w:t>
      </w:r>
    </w:p>
    <w:p w14:paraId="65AE3CAE" w14:textId="77777777" w:rsidR="00763965" w:rsidRPr="00763965" w:rsidRDefault="00763965" w:rsidP="00476776">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axarr = plt.subplots(2, 2,figsize=(10,10))  </w:t>
      </w:r>
    </w:p>
    <w:p w14:paraId="685ABF91" w14:textId="77777777" w:rsidR="00763965" w:rsidRPr="00763965" w:rsidRDefault="00763965" w:rsidP="00476776">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sns.swarmplo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7C740E24" w14:textId="66D80391" w:rsidR="00763965" w:rsidRPr="00763965" w:rsidRDefault="00763965" w:rsidP="00476776">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sns.swarmplo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w:t>
      </w:r>
    </w:p>
    <w:p w14:paraId="0B4F6D92" w14:textId="73A2CE69" w:rsidR="00763965" w:rsidRPr="00763965" w:rsidRDefault="00763965" w:rsidP="00476776">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sns.swarmplo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012B4280" w14:textId="77777777" w:rsidR="00763965" w:rsidRPr="00763965" w:rsidRDefault="00763965" w:rsidP="00476776">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sns.swarmplo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3C9F06EE" w14:textId="19D57D51" w:rsidR="00763965" w:rsidRDefault="00763965" w:rsidP="00763965">
      <w:pPr>
        <w:pStyle w:val="a6"/>
        <w:ind w:leftChars="0" w:left="720"/>
        <w:jc w:val="center"/>
      </w:pPr>
      <w:r>
        <w:rPr>
          <w:rFonts w:hint="eastAsia"/>
          <w:noProof/>
        </w:rPr>
        <w:lastRenderedPageBreak/>
        <w:drawing>
          <wp:inline distT="0" distB="0" distL="0" distR="0" wp14:anchorId="08944EC8" wp14:editId="75C6BADF">
            <wp:extent cx="4050000" cy="3890656"/>
            <wp:effectExtent l="0" t="0" r="190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0000" cy="3890656"/>
                    </a:xfrm>
                    <a:prstGeom prst="rect">
                      <a:avLst/>
                    </a:prstGeom>
                    <a:noFill/>
                    <a:ln>
                      <a:noFill/>
                    </a:ln>
                  </pic:spPr>
                </pic:pic>
              </a:graphicData>
            </a:graphic>
          </wp:inline>
        </w:drawing>
      </w:r>
    </w:p>
    <w:p w14:paraId="4F7E8EAC" w14:textId="45343919" w:rsidR="00AF03F6" w:rsidRPr="005903EA" w:rsidRDefault="00AF03F6" w:rsidP="00475D30">
      <w:pPr>
        <w:spacing w:line="400" w:lineRule="exact"/>
        <w:rPr>
          <w:rFonts w:ascii="Times New Roman" w:eastAsia="楷體-繁" w:hAnsi="Times New Roman" w:cs="Times New Roman"/>
          <w:bCs/>
        </w:rPr>
      </w:pPr>
      <w:r w:rsidRPr="00AF03F6">
        <w:rPr>
          <w:rFonts w:ascii="Times New Roman" w:eastAsia="楷體-繁" w:hAnsi="Times New Roman" w:cs="Times New Roman"/>
          <w:bCs/>
        </w:rPr>
        <w:t>這個蜂群圖告訴我們，獲得低分（</w:t>
      </w:r>
      <w:r w:rsidRPr="00AF03F6">
        <w:rPr>
          <w:rFonts w:ascii="Times New Roman" w:eastAsia="楷體-繁" w:hAnsi="Times New Roman" w:cs="Times New Roman"/>
          <w:bCs/>
        </w:rPr>
        <w:t>L</w:t>
      </w:r>
      <w:r w:rsidRPr="00AF03F6">
        <w:rPr>
          <w:rFonts w:ascii="Times New Roman" w:eastAsia="楷體-繁" w:hAnsi="Times New Roman" w:cs="Times New Roman"/>
          <w:bCs/>
        </w:rPr>
        <w:t>）的學生比獲得</w:t>
      </w:r>
      <w:r w:rsidRPr="00AF03F6">
        <w:rPr>
          <w:rFonts w:ascii="Times New Roman" w:eastAsia="楷體-繁" w:hAnsi="Times New Roman" w:cs="Times New Roman"/>
          <w:bCs/>
        </w:rPr>
        <w:t>M</w:t>
      </w:r>
      <w:r w:rsidRPr="00AF03F6">
        <w:rPr>
          <w:rFonts w:ascii="Times New Roman" w:eastAsia="楷體-繁" w:hAnsi="Times New Roman" w:cs="Times New Roman"/>
          <w:bCs/>
        </w:rPr>
        <w:t>或</w:t>
      </w:r>
      <w:r w:rsidRPr="00AF03F6">
        <w:rPr>
          <w:rFonts w:ascii="Times New Roman" w:eastAsia="楷體-繁" w:hAnsi="Times New Roman" w:cs="Times New Roman"/>
          <w:bCs/>
        </w:rPr>
        <w:t>H</w:t>
      </w:r>
      <w:r w:rsidRPr="00AF03F6">
        <w:rPr>
          <w:rFonts w:ascii="Times New Roman" w:eastAsia="楷體-繁" w:hAnsi="Times New Roman" w:cs="Times New Roman"/>
          <w:bCs/>
        </w:rPr>
        <w:t>分的學生訪問的資源要熱得多。此外，獲得高分（</w:t>
      </w:r>
      <w:r w:rsidRPr="00AF03F6">
        <w:rPr>
          <w:rFonts w:ascii="Times New Roman" w:eastAsia="楷體-繁" w:hAnsi="Times New Roman" w:cs="Times New Roman"/>
          <w:bCs/>
        </w:rPr>
        <w:t>H</w:t>
      </w:r>
      <w:r w:rsidRPr="00AF03F6">
        <w:rPr>
          <w:rFonts w:ascii="Times New Roman" w:eastAsia="楷體-繁" w:hAnsi="Times New Roman" w:cs="Times New Roman"/>
          <w:bCs/>
        </w:rPr>
        <w:t>）的女性幾乎只訪問了大量的在線資源。</w:t>
      </w:r>
    </w:p>
    <w:p w14:paraId="1A2EE22A" w14:textId="48D8AEDA" w:rsidR="00475D30" w:rsidRDefault="00475D30" w:rsidP="00475D30">
      <w:pPr>
        <w:spacing w:line="400" w:lineRule="exact"/>
        <w:rPr>
          <w:rFonts w:ascii="Times New Roman" w:eastAsia="楷體-繁" w:hAnsi="Times New Roman" w:cs="Times New Roman"/>
          <w:bCs/>
        </w:rPr>
      </w:pPr>
      <w:r w:rsidRPr="00475D30">
        <w:rPr>
          <w:rFonts w:ascii="Times New Roman" w:eastAsia="楷體-繁" w:hAnsi="Times New Roman" w:cs="Times New Roman"/>
          <w:bCs/>
        </w:rPr>
        <w:t>綜上分析，學生成績與</w:t>
      </w:r>
      <w:r w:rsidR="00510BF8">
        <w:rPr>
          <w:rFonts w:ascii="Times New Roman" w:eastAsia="楷體-繁" w:hAnsi="Times New Roman" w:cs="Times New Roman" w:hint="eastAsia"/>
          <w:bCs/>
        </w:rPr>
        <w:t>訪問課程內容的次數</w:t>
      </w:r>
      <w:r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Pr="00475D30">
        <w:rPr>
          <w:rFonts w:ascii="Times New Roman" w:eastAsia="楷體-繁" w:hAnsi="Times New Roman" w:cs="Times New Roman"/>
          <w:bCs/>
        </w:rPr>
        <w:t>、性別</w:t>
      </w:r>
      <w:r w:rsidR="00982FC5">
        <w:rPr>
          <w:rFonts w:ascii="Times New Roman" w:eastAsia="楷體-繁" w:hAnsi="Times New Roman" w:cs="Times New Roman" w:hint="eastAsia"/>
          <w:bCs/>
        </w:rPr>
        <w:t>、監護人、</w:t>
      </w:r>
      <w:r w:rsidRPr="00475D30">
        <w:rPr>
          <w:rFonts w:ascii="Times New Roman" w:eastAsia="楷體-繁" w:hAnsi="Times New Roman" w:cs="Times New Roman"/>
          <w:bCs/>
        </w:rPr>
        <w:t>學期這些屬性有關。</w:t>
      </w:r>
    </w:p>
    <w:p w14:paraId="5E9388A6" w14:textId="5CEE2331" w:rsidR="00475D30" w:rsidRDefault="00475D30" w:rsidP="00475D30">
      <w:pPr>
        <w:spacing w:line="400" w:lineRule="exact"/>
        <w:rPr>
          <w:rFonts w:ascii="Times New Roman" w:eastAsia="楷體-繁" w:hAnsi="Times New Roman" w:cs="Times New Roman"/>
          <w:bCs/>
        </w:rPr>
      </w:pPr>
    </w:p>
    <w:p w14:paraId="7A66D911" w14:textId="39072766" w:rsidR="00475D30" w:rsidRPr="00D533BA" w:rsidRDefault="00475D30" w:rsidP="00475D30">
      <w:pPr>
        <w:spacing w:line="400" w:lineRule="exact"/>
        <w:rPr>
          <w:rFonts w:ascii="Times New Roman" w:eastAsia="楷體-繁" w:hAnsi="Times New Roman" w:cs="Times New Roman"/>
          <w:b/>
          <w:bCs/>
          <w:sz w:val="28"/>
          <w:szCs w:val="28"/>
        </w:rPr>
      </w:pPr>
      <w:r w:rsidRPr="00D533BA">
        <w:rPr>
          <w:rFonts w:ascii="Times New Roman" w:eastAsia="楷體-繁" w:hAnsi="Times New Roman" w:cs="Times New Roman"/>
          <w:b/>
          <w:bCs/>
          <w:sz w:val="28"/>
          <w:szCs w:val="28"/>
        </w:rPr>
        <w:t xml:space="preserve">4. </w:t>
      </w:r>
      <w:r w:rsidRPr="00D533BA">
        <w:rPr>
          <w:rFonts w:ascii="Times New Roman" w:eastAsia="楷體-繁" w:hAnsi="Times New Roman" w:cs="Times New Roman"/>
          <w:b/>
          <w:bCs/>
          <w:sz w:val="28"/>
          <w:szCs w:val="28"/>
        </w:rPr>
        <w:t>建立模型預測與學生成績的關係</w:t>
      </w:r>
    </w:p>
    <w:p w14:paraId="2D8B4DAC" w14:textId="0FD2B03E"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1</w:t>
      </w:r>
      <w:r w:rsidRPr="00FA3ECE">
        <w:rPr>
          <w:rFonts w:ascii="Times New Roman" w:eastAsia="楷體-繁" w:hAnsi="Times New Roman" w:cs="Times New Roman" w:hint="eastAsia"/>
          <w:b/>
          <w:bCs/>
          <w:u w:val="single"/>
        </w:rPr>
        <w:t>處理資料</w:t>
      </w:r>
    </w:p>
    <w:p w14:paraId="284D4B0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gradeID_dict = {</w:t>
      </w:r>
      <w:r w:rsidRPr="00475D30">
        <w:rPr>
          <w:rFonts w:ascii="Consolas" w:hAnsi="Consolas" w:cs="Consolas"/>
          <w:color w:val="0000FF"/>
          <w:sz w:val="21"/>
          <w:szCs w:val="21"/>
          <w:bdr w:val="none" w:sz="0" w:space="0" w:color="auto" w:frame="1"/>
        </w:rPr>
        <w:t>"G-01"</w:t>
      </w:r>
      <w:r w:rsidRPr="00475D30">
        <w:rPr>
          <w:rFonts w:ascii="Consolas" w:hAnsi="Consolas" w:cs="Consolas"/>
          <w:color w:val="000000"/>
          <w:sz w:val="21"/>
          <w:szCs w:val="21"/>
          <w:bdr w:val="none" w:sz="0" w:space="0" w:color="auto" w:frame="1"/>
        </w:rPr>
        <w:t> : 1,  </w:t>
      </w:r>
    </w:p>
    <w:p w14:paraId="026D12A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r w:rsidRPr="00475D30">
        <w:rPr>
          <w:rFonts w:ascii="Consolas" w:hAnsi="Consolas" w:cs="Consolas"/>
          <w:color w:val="000000"/>
          <w:sz w:val="21"/>
          <w:szCs w:val="21"/>
          <w:bdr w:val="none" w:sz="0" w:space="0" w:color="auto" w:frame="1"/>
        </w:rPr>
        <w:t> : 2,  </w:t>
      </w:r>
    </w:p>
    <w:p w14:paraId="2D712DE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r w:rsidRPr="00475D30">
        <w:rPr>
          <w:rFonts w:ascii="Consolas" w:hAnsi="Consolas" w:cs="Consolas"/>
          <w:color w:val="000000"/>
          <w:sz w:val="21"/>
          <w:szCs w:val="21"/>
          <w:bdr w:val="none" w:sz="0" w:space="0" w:color="auto" w:frame="1"/>
        </w:rPr>
        <w:t> : 3,  </w:t>
      </w:r>
    </w:p>
    <w:p w14:paraId="69FA57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r w:rsidRPr="00475D30">
        <w:rPr>
          <w:rFonts w:ascii="Consolas" w:hAnsi="Consolas" w:cs="Consolas"/>
          <w:color w:val="000000"/>
          <w:sz w:val="21"/>
          <w:szCs w:val="21"/>
          <w:bdr w:val="none" w:sz="0" w:space="0" w:color="auto" w:frame="1"/>
        </w:rPr>
        <w:t> : 4,  </w:t>
      </w:r>
    </w:p>
    <w:p w14:paraId="43FC9C67"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r w:rsidRPr="00475D30">
        <w:rPr>
          <w:rFonts w:ascii="Consolas" w:hAnsi="Consolas" w:cs="Consolas"/>
          <w:color w:val="000000"/>
          <w:sz w:val="21"/>
          <w:szCs w:val="21"/>
          <w:bdr w:val="none" w:sz="0" w:space="0" w:color="auto" w:frame="1"/>
        </w:rPr>
        <w:t> : 5,  </w:t>
      </w:r>
    </w:p>
    <w:p w14:paraId="4D08E46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r w:rsidRPr="00475D30">
        <w:rPr>
          <w:rFonts w:ascii="Consolas" w:hAnsi="Consolas" w:cs="Consolas"/>
          <w:color w:val="000000"/>
          <w:sz w:val="21"/>
          <w:szCs w:val="21"/>
          <w:bdr w:val="none" w:sz="0" w:space="0" w:color="auto" w:frame="1"/>
        </w:rPr>
        <w:t> : 6,  </w:t>
      </w:r>
    </w:p>
    <w:p w14:paraId="692EF3B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r w:rsidRPr="00475D30">
        <w:rPr>
          <w:rFonts w:ascii="Consolas" w:hAnsi="Consolas" w:cs="Consolas"/>
          <w:color w:val="000000"/>
          <w:sz w:val="21"/>
          <w:szCs w:val="21"/>
          <w:bdr w:val="none" w:sz="0" w:space="0" w:color="auto" w:frame="1"/>
        </w:rPr>
        <w:t> : 7,  </w:t>
      </w:r>
    </w:p>
    <w:p w14:paraId="4949C64B"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r w:rsidRPr="00475D30">
        <w:rPr>
          <w:rFonts w:ascii="Consolas" w:hAnsi="Consolas" w:cs="Consolas"/>
          <w:color w:val="000000"/>
          <w:sz w:val="21"/>
          <w:szCs w:val="21"/>
          <w:bdr w:val="none" w:sz="0" w:space="0" w:color="auto" w:frame="1"/>
        </w:rPr>
        <w:t> : 8,  </w:t>
      </w:r>
    </w:p>
    <w:p w14:paraId="2E49184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r w:rsidRPr="00475D30">
        <w:rPr>
          <w:rFonts w:ascii="Consolas" w:hAnsi="Consolas" w:cs="Consolas"/>
          <w:color w:val="000000"/>
          <w:sz w:val="21"/>
          <w:szCs w:val="21"/>
          <w:bdr w:val="none" w:sz="0" w:space="0" w:color="auto" w:frame="1"/>
        </w:rPr>
        <w:t> : 9,  </w:t>
      </w:r>
    </w:p>
    <w:p w14:paraId="4534CD8E"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r w:rsidRPr="00475D30">
        <w:rPr>
          <w:rFonts w:ascii="Consolas" w:hAnsi="Consolas" w:cs="Consolas"/>
          <w:color w:val="000000"/>
          <w:sz w:val="21"/>
          <w:szCs w:val="21"/>
          <w:bdr w:val="none" w:sz="0" w:space="0" w:color="auto" w:frame="1"/>
        </w:rPr>
        <w:t> : 10,  </w:t>
      </w:r>
    </w:p>
    <w:p w14:paraId="15BEAD29"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r w:rsidRPr="00475D30">
        <w:rPr>
          <w:rFonts w:ascii="Consolas" w:hAnsi="Consolas" w:cs="Consolas"/>
          <w:color w:val="000000"/>
          <w:sz w:val="21"/>
          <w:szCs w:val="21"/>
          <w:bdr w:val="none" w:sz="0" w:space="0" w:color="auto" w:frame="1"/>
        </w:rPr>
        <w:t> : 11,  </w:t>
      </w:r>
    </w:p>
    <w:p w14:paraId="4F05B8F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r w:rsidRPr="00475D30">
        <w:rPr>
          <w:rFonts w:ascii="Consolas" w:hAnsi="Consolas" w:cs="Consolas"/>
          <w:color w:val="000000"/>
          <w:sz w:val="21"/>
          <w:szCs w:val="21"/>
          <w:bdr w:val="none" w:sz="0" w:space="0" w:color="auto" w:frame="1"/>
        </w:rPr>
        <w:t> : 12}  </w:t>
      </w:r>
    </w:p>
    <w:p w14:paraId="2994AE2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data.replace({</w:t>
      </w:r>
      <w:r w:rsidRPr="00475D30">
        <w:rPr>
          <w:rFonts w:ascii="Consolas" w:hAnsi="Consolas" w:cs="Consolas"/>
          <w:color w:val="0000FF"/>
          <w:sz w:val="21"/>
          <w:szCs w:val="21"/>
          <w:bdr w:val="none" w:sz="0" w:space="0" w:color="auto" w:frame="1"/>
        </w:rPr>
        <w:t>"GradeID"</w:t>
      </w:r>
      <w:r w:rsidRPr="00475D30">
        <w:rPr>
          <w:rFonts w:ascii="Consolas" w:hAnsi="Consolas" w:cs="Consolas"/>
          <w:color w:val="000000"/>
          <w:sz w:val="21"/>
          <w:szCs w:val="21"/>
          <w:bdr w:val="none" w:sz="0" w:space="0" w:color="auto" w:frame="1"/>
        </w:rPr>
        <w:t> : gradeID_dict})  </w:t>
      </w:r>
    </w:p>
    <w:p w14:paraId="46448EE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lastRenderedPageBreak/>
        <w:t>class_dict = {</w:t>
      </w:r>
      <w:r w:rsidRPr="00475D30">
        <w:rPr>
          <w:rFonts w:ascii="Consolas" w:hAnsi="Consolas" w:cs="Consolas"/>
          <w:color w:val="0000FF"/>
          <w:sz w:val="21"/>
          <w:szCs w:val="21"/>
          <w:bdr w:val="none" w:sz="0" w:space="0" w:color="auto" w:frame="1"/>
        </w:rPr>
        <w:t>"L"</w:t>
      </w:r>
      <w:r w:rsidRPr="00475D30">
        <w:rPr>
          <w:rFonts w:ascii="Consolas" w:hAnsi="Consolas" w:cs="Consolas"/>
          <w:color w:val="000000"/>
          <w:sz w:val="21"/>
          <w:szCs w:val="21"/>
          <w:bdr w:val="none" w:sz="0" w:space="0" w:color="auto" w:frame="1"/>
        </w:rPr>
        <w:t> : -1,  </w:t>
      </w:r>
    </w:p>
    <w:p w14:paraId="71CD538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r w:rsidRPr="00475D30">
        <w:rPr>
          <w:rFonts w:ascii="Consolas" w:hAnsi="Consolas" w:cs="Consolas"/>
          <w:color w:val="000000"/>
          <w:sz w:val="21"/>
          <w:szCs w:val="21"/>
          <w:bdr w:val="none" w:sz="0" w:space="0" w:color="auto" w:frame="1"/>
        </w:rPr>
        <w:t> : 0,  </w:t>
      </w:r>
    </w:p>
    <w:p w14:paraId="6D095A1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H"</w:t>
      </w:r>
      <w:r w:rsidRPr="00475D30">
        <w:rPr>
          <w:rFonts w:ascii="Consolas" w:hAnsi="Consolas" w:cs="Consolas"/>
          <w:color w:val="000000"/>
          <w:sz w:val="21"/>
          <w:szCs w:val="21"/>
          <w:bdr w:val="none" w:sz="0" w:space="0" w:color="auto" w:frame="1"/>
        </w:rPr>
        <w:t> : 1}  </w:t>
      </w:r>
    </w:p>
    <w:p w14:paraId="1AD34496"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data.replace({</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class_dict})  </w:t>
      </w:r>
    </w:p>
    <w:p w14:paraId="35FAE29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GradeID"</w:t>
      </w:r>
      <w:r w:rsidRPr="00475D30">
        <w:rPr>
          <w:rFonts w:ascii="Consolas" w:hAnsi="Consolas" w:cs="Consolas"/>
          <w:color w:val="000000"/>
          <w:sz w:val="21"/>
          <w:szCs w:val="21"/>
          <w:bdr w:val="none" w:sz="0" w:space="0" w:color="auto" w:frame="1"/>
        </w:rPr>
        <w:t>] = preprocessing.scale(data[</w:t>
      </w:r>
      <w:r w:rsidRPr="00475D30">
        <w:rPr>
          <w:rFonts w:ascii="Consolas" w:hAnsi="Consolas" w:cs="Consolas"/>
          <w:color w:val="0000FF"/>
          <w:sz w:val="21"/>
          <w:szCs w:val="21"/>
          <w:bdr w:val="none" w:sz="0" w:space="0" w:color="auto" w:frame="1"/>
        </w:rPr>
        <w:t>"GradeID"</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raisedhands"</w:t>
      </w:r>
      <w:r w:rsidRPr="00475D30">
        <w:rPr>
          <w:rFonts w:ascii="Consolas" w:hAnsi="Consolas" w:cs="Consolas"/>
          <w:color w:val="000000"/>
          <w:sz w:val="21"/>
          <w:szCs w:val="21"/>
          <w:bdr w:val="none" w:sz="0" w:space="0" w:color="auto" w:frame="1"/>
        </w:rPr>
        <w:t>] = preprocessing.scale(data[</w:t>
      </w:r>
      <w:r w:rsidRPr="00475D30">
        <w:rPr>
          <w:rFonts w:ascii="Consolas" w:hAnsi="Consolas" w:cs="Consolas"/>
          <w:color w:val="0000FF"/>
          <w:sz w:val="21"/>
          <w:szCs w:val="21"/>
          <w:bdr w:val="none" w:sz="0" w:space="0" w:color="auto" w:frame="1"/>
        </w:rPr>
        <w:t>"raisedhands"</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preprocessing.scale(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preprocessing.scale(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preprocessing.scale(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pd.get_dummies(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NationalITy"</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laceofBirth"</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ctionID"</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tageID"</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AnsweringSurvey"</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tudentAbsenceDays"</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head()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E8746F8"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2</w:t>
      </w:r>
      <w:r w:rsidRPr="00FA3ECE">
        <w:rPr>
          <w:rFonts w:ascii="Times New Roman" w:eastAsia="楷體-繁" w:hAnsi="Times New Roman" w:cs="Times New Roman" w:hint="eastAsia"/>
          <w:b/>
          <w:bCs/>
          <w:u w:val="single"/>
        </w:rPr>
        <w:t>列出成績與其他屬性的相關性</w:t>
      </w:r>
    </w:p>
    <w:p w14:paraId="39095845" w14:textId="77777777" w:rsidR="00BD773B" w:rsidRPr="00BD773B" w:rsidRDefault="00BD773B" w:rsidP="00476776">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corr = data.corr()  </w:t>
      </w:r>
    </w:p>
    <w:p w14:paraId="368C1E57" w14:textId="77777777" w:rsidR="00BD773B" w:rsidRPr="00BD773B" w:rsidRDefault="00BD773B" w:rsidP="00476776">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np.triu(np.ones_like(corr, dtype=bool))  </w:t>
      </w:r>
    </w:p>
    <w:p w14:paraId="3874D030" w14:textId="77777777" w:rsidR="00BD773B" w:rsidRPr="00BD773B" w:rsidRDefault="00BD773B" w:rsidP="00476776">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plt.subplots(figsize=(11, 9))  </w:t>
      </w:r>
    </w:p>
    <w:p w14:paraId="7463A072" w14:textId="77777777" w:rsidR="00BD773B" w:rsidRPr="00BD773B" w:rsidRDefault="00BD773B" w:rsidP="00476776">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cmap = sns.diverging_palette(230, 20, as_cmap=True)  </w:t>
      </w:r>
    </w:p>
    <w:p w14:paraId="2D0F1B8B" w14:textId="77777777" w:rsidR="00BD773B" w:rsidRPr="00BD773B" w:rsidRDefault="00BD773B" w:rsidP="00476776">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sns.heatmap(corr, mask=mask, cmap=cmap, vmax=.3, center=0,  </w:t>
      </w:r>
    </w:p>
    <w:p w14:paraId="37A06D27" w14:textId="77777777" w:rsidR="00BD773B" w:rsidRPr="00BD773B" w:rsidRDefault="00BD773B" w:rsidP="00476776">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lastRenderedPageBreak/>
        <w:t>            square=True, linewidths=.5, cbar_kws={</w:t>
      </w:r>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2C3F082A" w:rsidR="00475D30" w:rsidRPr="00BA458C" w:rsidRDefault="00BA458C" w:rsidP="00BA458C">
      <w:pPr>
        <w:spacing w:line="400" w:lineRule="exact"/>
        <w:rPr>
          <w:rFonts w:ascii="Times New Roman" w:eastAsia="楷體-繁" w:hAnsi="Times New Roman" w:cs="Times New Roman"/>
          <w:bCs/>
        </w:rPr>
      </w:pPr>
      <w:r w:rsidRPr="00BA458C">
        <w:rPr>
          <w:rFonts w:ascii="Times New Roman" w:eastAsia="楷體-繁" w:hAnsi="Times New Roman" w:cs="Times New Roman" w:hint="eastAsia"/>
          <w:bCs/>
        </w:rPr>
        <w:t>我們單獨查看</w:t>
      </w:r>
      <w:r w:rsidRPr="00BA458C">
        <w:rPr>
          <w:rFonts w:ascii="Times New Roman" w:eastAsia="楷體-繁" w:hAnsi="Times New Roman" w:cs="Times New Roman" w:hint="eastAsia"/>
          <w:bCs/>
        </w:rPr>
        <w:t xml:space="preserve"> Class</w:t>
      </w:r>
      <w:r w:rsidRPr="00BA458C">
        <w:rPr>
          <w:rFonts w:ascii="Times New Roman" w:eastAsia="楷體-繁" w:hAnsi="Times New Roman" w:cs="Times New Roman"/>
          <w:bCs/>
        </w:rPr>
        <w:t xml:space="preserve"> </w:t>
      </w:r>
      <w:r w:rsidRPr="00BA458C">
        <w:rPr>
          <w:rFonts w:ascii="Times New Roman" w:eastAsia="楷體-繁" w:hAnsi="Times New Roman" w:cs="Times New Roman" w:hint="eastAsia"/>
          <w:bCs/>
        </w:rPr>
        <w:t>與其他列的關係：</w:t>
      </w:r>
    </w:p>
    <w:p w14:paraId="6CCEC7E8" w14:textId="77777777" w:rsidR="00BA458C" w:rsidRPr="00BA458C" w:rsidRDefault="00BA458C" w:rsidP="00476776">
      <w:pPr>
        <w:numPr>
          <w:ilvl w:val="0"/>
          <w:numId w:val="2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A458C">
        <w:rPr>
          <w:rFonts w:ascii="Consolas" w:hAnsi="Consolas" w:cs="Consolas"/>
          <w:color w:val="000000"/>
          <w:sz w:val="21"/>
          <w:szCs w:val="21"/>
          <w:bdr w:val="none" w:sz="0" w:space="0" w:color="auto" w:frame="1"/>
        </w:rPr>
        <w:t>corr = data.corr()  </w:t>
      </w:r>
    </w:p>
    <w:p w14:paraId="53D7F0C3" w14:textId="77777777" w:rsidR="00BA458C" w:rsidRPr="00BA458C" w:rsidRDefault="00BA458C" w:rsidP="00476776">
      <w:pPr>
        <w:numPr>
          <w:ilvl w:val="0"/>
          <w:numId w:val="2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A458C">
        <w:rPr>
          <w:rFonts w:ascii="Consolas" w:hAnsi="Consolas" w:cs="Consolas"/>
          <w:color w:val="000000"/>
          <w:sz w:val="21"/>
          <w:szCs w:val="21"/>
          <w:bdr w:val="none" w:sz="0" w:space="0" w:color="auto" w:frame="1"/>
        </w:rPr>
        <w:t>corr.iloc[[5]]  </w:t>
      </w:r>
    </w:p>
    <w:p w14:paraId="09290BFA" w14:textId="02BF7DB7" w:rsidR="00BA458C" w:rsidRPr="00BA458C" w:rsidRDefault="00BA458C" w:rsidP="00BA458C">
      <w:r w:rsidRPr="00BA458C">
        <w:rPr>
          <w:noProof/>
        </w:rPr>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778510"/>
                    </a:xfrm>
                    <a:prstGeom prst="rect">
                      <a:avLst/>
                    </a:prstGeom>
                  </pic:spPr>
                </pic:pic>
              </a:graphicData>
            </a:graphic>
          </wp:inline>
        </w:drawing>
      </w:r>
    </w:p>
    <w:p w14:paraId="7C807C37" w14:textId="0A76204B" w:rsidR="005903EA" w:rsidRDefault="00BD773B" w:rsidP="007358AE">
      <w:pPr>
        <w:spacing w:line="400" w:lineRule="exact"/>
        <w:rPr>
          <w:rFonts w:ascii="Times New Roman" w:eastAsia="楷體-繁" w:hAnsi="Times New Roman" w:cs="Times New Roman"/>
          <w:bCs/>
        </w:rPr>
      </w:pPr>
      <w:r>
        <w:rPr>
          <w:rFonts w:ascii="Times New Roman" w:eastAsia="楷體-繁" w:hAnsi="Times New Roman" w:cs="Times New Roman" w:hint="eastAsia"/>
          <w:bCs/>
        </w:rPr>
        <w:lastRenderedPageBreak/>
        <w:t>根據</w:t>
      </w:r>
      <w:r w:rsidR="00BA458C">
        <w:rPr>
          <w:rFonts w:ascii="Times New Roman" w:eastAsia="楷體-繁" w:hAnsi="Times New Roman" w:cs="Times New Roman" w:hint="eastAsia"/>
          <w:bCs/>
        </w:rPr>
        <w:t>上</w:t>
      </w:r>
      <w:r>
        <w:rPr>
          <w:rFonts w:ascii="Times New Roman" w:eastAsia="楷體-繁" w:hAnsi="Times New Roman" w:cs="Times New Roman" w:hint="eastAsia"/>
          <w:bCs/>
        </w:rPr>
        <w:t>圖</w:t>
      </w:r>
      <w:r w:rsidR="00BA458C">
        <w:rPr>
          <w:rFonts w:ascii="Times New Roman" w:eastAsia="楷體-繁" w:hAnsi="Times New Roman" w:cs="Times New Roman" w:hint="eastAsia"/>
          <w:bCs/>
        </w:rPr>
        <w:t>和</w:t>
      </w:r>
      <w:r w:rsidR="00927952">
        <w:rPr>
          <w:rFonts w:ascii="Times New Roman" w:eastAsia="楷體-繁" w:hAnsi="Times New Roman" w:cs="Times New Roman" w:hint="eastAsia"/>
          <w:bCs/>
        </w:rPr>
        <w:t>表格</w:t>
      </w:r>
      <w:r>
        <w:rPr>
          <w:rFonts w:ascii="Times New Roman" w:eastAsia="楷體-繁" w:hAnsi="Times New Roman" w:cs="Times New Roman" w:hint="eastAsia"/>
          <w:bCs/>
        </w:rPr>
        <w:t>，我們</w:t>
      </w:r>
      <w:r w:rsidR="007358AE" w:rsidRPr="007358AE">
        <w:rPr>
          <w:rFonts w:ascii="Times New Roman" w:eastAsia="楷體-繁" w:hAnsi="Times New Roman" w:cs="Times New Roman"/>
          <w:bCs/>
        </w:rPr>
        <w:t>可以看出</w:t>
      </w:r>
      <w:r w:rsidR="00510BF8">
        <w:rPr>
          <w:rFonts w:ascii="Times New Roman" w:eastAsia="楷體-繁" w:hAnsi="Times New Roman" w:cs="Times New Roman" w:hint="eastAsia"/>
          <w:bCs/>
        </w:rPr>
        <w:t>訪問課程內容的次數</w:t>
      </w:r>
      <w:r w:rsidR="00510BF8"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00510BF8"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00510BF8" w:rsidRPr="00475D30">
        <w:rPr>
          <w:rFonts w:ascii="Times New Roman" w:eastAsia="楷體-繁" w:hAnsi="Times New Roman" w:cs="Times New Roman"/>
          <w:bCs/>
        </w:rPr>
        <w:t>、性別</w:t>
      </w:r>
      <w:r w:rsidR="003312F0">
        <w:rPr>
          <w:rFonts w:ascii="Times New Roman" w:eastAsia="楷體-繁" w:hAnsi="Times New Roman" w:cs="Times New Roman" w:hint="eastAsia"/>
          <w:bCs/>
        </w:rPr>
        <w:t>、監護人、</w:t>
      </w:r>
      <w:r w:rsidR="00510BF8" w:rsidRPr="00475D30">
        <w:rPr>
          <w:rFonts w:ascii="Times New Roman" w:eastAsia="楷體-繁" w:hAnsi="Times New Roman" w:cs="Times New Roman"/>
          <w:bCs/>
        </w:rPr>
        <w:t>學期</w:t>
      </w:r>
      <w:r w:rsidR="007358AE" w:rsidRPr="007358AE">
        <w:rPr>
          <w:rFonts w:ascii="Times New Roman" w:eastAsia="楷體-繁" w:hAnsi="Times New Roman" w:cs="Times New Roman"/>
          <w:bCs/>
        </w:rPr>
        <w:t>都與</w:t>
      </w:r>
      <w:r w:rsidR="00510BF8">
        <w:rPr>
          <w:rFonts w:ascii="Times New Roman" w:eastAsia="楷體-繁" w:hAnsi="Times New Roman" w:cs="Times New Roman" w:hint="eastAsia"/>
          <w:bCs/>
        </w:rPr>
        <w:t xml:space="preserve"> </w:t>
      </w:r>
      <w:r w:rsidR="007358AE" w:rsidRPr="007358AE">
        <w:rPr>
          <w:rFonts w:ascii="Times New Roman" w:eastAsia="楷體-繁" w:hAnsi="Times New Roman" w:cs="Times New Roman"/>
          <w:bCs/>
        </w:rPr>
        <w:t>Class</w:t>
      </w:r>
      <w:r w:rsidR="00510BF8">
        <w:rPr>
          <w:rFonts w:ascii="Times New Roman" w:eastAsia="楷體-繁" w:hAnsi="Times New Roman" w:cs="Times New Roman"/>
          <w:bCs/>
        </w:rPr>
        <w:t xml:space="preserve"> </w:t>
      </w:r>
      <w:r w:rsidR="007358AE" w:rsidRPr="007358AE">
        <w:rPr>
          <w:rFonts w:ascii="Times New Roman" w:eastAsia="楷體-繁" w:hAnsi="Times New Roman" w:cs="Times New Roman"/>
          <w:bCs/>
        </w:rPr>
        <w:t>有很強的相關性，這和我們之前的分析一樣。</w:t>
      </w:r>
    </w:p>
    <w:p w14:paraId="5D820604" w14:textId="77777777" w:rsidR="005903EA" w:rsidRPr="005903EA" w:rsidRDefault="005903EA" w:rsidP="007358AE">
      <w:pPr>
        <w:spacing w:line="400" w:lineRule="exact"/>
        <w:rPr>
          <w:rFonts w:ascii="Times New Roman" w:eastAsia="楷體-繁" w:hAnsi="Times New Roman" w:cs="Times New Roman"/>
          <w:bCs/>
        </w:rPr>
      </w:pPr>
    </w:p>
    <w:p w14:paraId="12653549" w14:textId="56D0D97F" w:rsidR="007358A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Pr="00FA3ECE">
        <w:rPr>
          <w:rFonts w:ascii="Times New Roman" w:eastAsia="楷體-繁" w:hAnsi="Times New Roman" w:cs="Times New Roman" w:hint="eastAsia"/>
          <w:b/>
          <w:bCs/>
          <w:sz w:val="28"/>
          <w:szCs w:val="28"/>
        </w:rPr>
        <w:t>訓練與預測</w:t>
      </w:r>
    </w:p>
    <w:p w14:paraId="210C1150" w14:textId="22DCB4CF" w:rsidR="00383925" w:rsidRPr="00FA3ECE" w:rsidRDefault="00383925" w:rsidP="00383925">
      <w:pPr>
        <w:spacing w:line="400" w:lineRule="exact"/>
        <w:rPr>
          <w:rFonts w:ascii="Times New Roman" w:eastAsia="楷體-繁" w:hAnsi="Times New Roman" w:cs="Times New Roman"/>
          <w:b/>
          <w:bCs/>
          <w:u w:val="single"/>
        </w:rPr>
      </w:pPr>
      <w:r>
        <w:rPr>
          <w:rFonts w:ascii="Times New Roman" w:eastAsia="楷體-繁" w:hAnsi="Times New Roman" w:cs="Times New Roman"/>
          <w:b/>
          <w:bCs/>
          <w:u w:val="single"/>
        </w:rPr>
        <w:t>5</w:t>
      </w:r>
      <w:r w:rsidRPr="00FA3ECE">
        <w:rPr>
          <w:rFonts w:ascii="Times New Roman" w:eastAsia="楷體-繁" w:hAnsi="Times New Roman" w:cs="Times New Roman"/>
          <w:b/>
          <w:bCs/>
          <w:u w:val="single"/>
        </w:rPr>
        <w:t>.</w:t>
      </w:r>
      <w:r>
        <w:rPr>
          <w:rFonts w:ascii="Times New Roman" w:eastAsia="楷體-繁" w:hAnsi="Times New Roman" w:cs="Times New Roman"/>
          <w:b/>
          <w:bCs/>
          <w:u w:val="single"/>
        </w:rPr>
        <w:t>1</w:t>
      </w:r>
      <w:r>
        <w:rPr>
          <w:rFonts w:ascii="Times New Roman" w:eastAsia="楷體-繁" w:hAnsi="Times New Roman" w:cs="Times New Roman" w:hint="eastAsia"/>
          <w:b/>
          <w:bCs/>
          <w:u w:val="single"/>
        </w:rPr>
        <w:t>找出預測準確度最高的分類器</w:t>
      </w:r>
    </w:p>
    <w:p w14:paraId="1ADDF559"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 = data.drop(</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axis=1)  </w:t>
      </w:r>
    </w:p>
    <w:p w14:paraId="501A1872"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y = data[</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w:t>
      </w:r>
    </w:p>
    <w:p w14:paraId="1428A156"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2480"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Encoding our categorical columns in X</w:t>
      </w:r>
      <w:r w:rsidRPr="00383925">
        <w:rPr>
          <w:rFonts w:ascii="Consolas" w:hAnsi="Consolas" w:cs="Consolas"/>
          <w:color w:val="000000"/>
          <w:sz w:val="21"/>
          <w:szCs w:val="21"/>
          <w:bdr w:val="none" w:sz="0" w:space="0" w:color="auto" w:frame="1"/>
        </w:rPr>
        <w:t>  </w:t>
      </w:r>
    </w:p>
    <w:p w14:paraId="33FF2E8C"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labelEncoder = LabelEncoder()  </w:t>
      </w:r>
    </w:p>
    <w:p w14:paraId="5FA98800"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cat_columns = X.dtypes.pipe(</w:t>
      </w:r>
      <w:r w:rsidRPr="00383925">
        <w:rPr>
          <w:rFonts w:ascii="Consolas" w:hAnsi="Consolas" w:cs="Consolas"/>
          <w:b/>
          <w:bCs/>
          <w:color w:val="006699"/>
          <w:sz w:val="21"/>
          <w:szCs w:val="21"/>
          <w:bdr w:val="none" w:sz="0" w:space="0" w:color="auto" w:frame="1"/>
        </w:rPr>
        <w:t>lambda</w:t>
      </w:r>
      <w:r w:rsidRPr="00383925">
        <w:rPr>
          <w:rFonts w:ascii="Consolas" w:hAnsi="Consolas" w:cs="Consolas"/>
          <w:color w:val="000000"/>
          <w:sz w:val="21"/>
          <w:szCs w:val="21"/>
          <w:bdr w:val="none" w:sz="0" w:space="0" w:color="auto" w:frame="1"/>
        </w:rPr>
        <w:t> x: x[x == </w:t>
      </w:r>
      <w:r w:rsidRPr="00383925">
        <w:rPr>
          <w:rFonts w:ascii="Consolas" w:hAnsi="Consolas" w:cs="Consolas"/>
          <w:color w:val="0000FF"/>
          <w:sz w:val="21"/>
          <w:szCs w:val="21"/>
          <w:bdr w:val="none" w:sz="0" w:space="0" w:color="auto" w:frame="1"/>
        </w:rPr>
        <w:t>'object'</w:t>
      </w:r>
      <w:r w:rsidRPr="00383925">
        <w:rPr>
          <w:rFonts w:ascii="Consolas" w:hAnsi="Consolas" w:cs="Consolas"/>
          <w:color w:val="000000"/>
          <w:sz w:val="21"/>
          <w:szCs w:val="21"/>
          <w:bdr w:val="none" w:sz="0" w:space="0" w:color="auto" w:frame="1"/>
        </w:rPr>
        <w:t>]).index  </w:t>
      </w:r>
    </w:p>
    <w:p w14:paraId="05D34B5C"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col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cat_columns:  </w:t>
      </w:r>
    </w:p>
    <w:p w14:paraId="15FEB65B"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X[col] = labelEncoder.fit_transform(X[col])  </w:t>
      </w:r>
    </w:p>
    <w:p w14:paraId="67A681CB"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9CE468C"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Train Test Split</w:t>
      </w:r>
      <w:r w:rsidRPr="00383925">
        <w:rPr>
          <w:rFonts w:ascii="Consolas" w:hAnsi="Consolas" w:cs="Consolas"/>
          <w:color w:val="000000"/>
          <w:sz w:val="21"/>
          <w:szCs w:val="21"/>
          <w:bdr w:val="none" w:sz="0" w:space="0" w:color="auto" w:frame="1"/>
        </w:rPr>
        <w:t>  </w:t>
      </w:r>
    </w:p>
    <w:p w14:paraId="79756816"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_train, X_test, y_train, y_test = train_test_split(X, y, test_size=0.3, random_state=52)  </w:t>
      </w:r>
    </w:p>
    <w:p w14:paraId="2826FE51"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F739AC"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radial basis function kernel version of a Support Vector Machine classifier</w:t>
      </w:r>
      <w:r w:rsidRPr="00383925">
        <w:rPr>
          <w:rFonts w:ascii="Consolas" w:hAnsi="Consolas" w:cs="Consolas"/>
          <w:color w:val="000000"/>
          <w:sz w:val="21"/>
          <w:szCs w:val="21"/>
          <w:bdr w:val="none" w:sz="0" w:space="0" w:color="auto" w:frame="1"/>
        </w:rPr>
        <w:t>  </w:t>
      </w:r>
    </w:p>
    <w:p w14:paraId="796C69ED"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bf_clf = svm.SVC(C=1.0, cache_size=200, class_weight=None, coef0=0.0,  </w:t>
      </w:r>
    </w:p>
    <w:p w14:paraId="4F289F69"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  </w:t>
      </w:r>
    </w:p>
    <w:p w14:paraId="647851CA"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76E699A2"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ol=0.001, verbose=False)  </w:t>
      </w:r>
    </w:p>
    <w:p w14:paraId="07A0C13C"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linear kernel version of a Support Vector Machine classifier</w:t>
      </w:r>
      <w:r w:rsidRPr="00383925">
        <w:rPr>
          <w:rFonts w:ascii="Consolas" w:hAnsi="Consolas" w:cs="Consolas"/>
          <w:color w:val="000000"/>
          <w:sz w:val="21"/>
          <w:szCs w:val="21"/>
          <w:bdr w:val="none" w:sz="0" w:space="0" w:color="auto" w:frame="1"/>
        </w:rPr>
        <w:t>  </w:t>
      </w:r>
    </w:p>
    <w:p w14:paraId="3D21C522"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lin_clf = svm.SVC(C=1.0, cache_size=200, class_weight=None, coef0=0.0,  </w:t>
      </w:r>
    </w:p>
    <w:p w14:paraId="539474E1"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  </w:t>
      </w:r>
    </w:p>
    <w:p w14:paraId="0154B92E"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2A50BA3B"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ol=0.001, verbose=False)  </w:t>
      </w:r>
    </w:p>
    <w:p w14:paraId="76053CD4"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polynomial kernel version of a Support Vector Machine classifier</w:t>
      </w:r>
      <w:r w:rsidRPr="00383925">
        <w:rPr>
          <w:rFonts w:ascii="Consolas" w:hAnsi="Consolas" w:cs="Consolas"/>
          <w:color w:val="000000"/>
          <w:sz w:val="21"/>
          <w:szCs w:val="21"/>
          <w:bdr w:val="none" w:sz="0" w:space="0" w:color="auto" w:frame="1"/>
        </w:rPr>
        <w:t>  </w:t>
      </w:r>
    </w:p>
    <w:p w14:paraId="41FB7CBA"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poly_clf = svm.SVC(C=1.0, cache_size=200, class_weight=None, coef0=0.0,  </w:t>
      </w:r>
    </w:p>
    <w:p w14:paraId="67ECB66C"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poly'</w:t>
      </w:r>
      <w:r w:rsidRPr="00383925">
        <w:rPr>
          <w:rFonts w:ascii="Consolas" w:hAnsi="Consolas" w:cs="Consolas"/>
          <w:color w:val="000000"/>
          <w:sz w:val="21"/>
          <w:szCs w:val="21"/>
          <w:bdr w:val="none" w:sz="0" w:space="0" w:color="auto" w:frame="1"/>
        </w:rPr>
        <w:t>,  </w:t>
      </w:r>
    </w:p>
    <w:p w14:paraId="7F1F38AE"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6BCE572E"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ol=0.001, verbose=False)  </w:t>
      </w:r>
    </w:p>
    <w:p w14:paraId="65F3762C"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sigmoid kernel version of a Support Vector Machine classifier</w:t>
      </w:r>
      <w:r w:rsidRPr="00383925">
        <w:rPr>
          <w:rFonts w:ascii="Consolas" w:hAnsi="Consolas" w:cs="Consolas"/>
          <w:color w:val="000000"/>
          <w:sz w:val="21"/>
          <w:szCs w:val="21"/>
          <w:bdr w:val="none" w:sz="0" w:space="0" w:color="auto" w:frame="1"/>
        </w:rPr>
        <w:t>  </w:t>
      </w:r>
    </w:p>
    <w:p w14:paraId="48095691"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ig_clf = svm.SVC(C=1.0, cache_size=200, class_weight=None, coef0=0.0,  </w:t>
      </w:r>
    </w:p>
    <w:p w14:paraId="294AD7B0"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  </w:t>
      </w:r>
    </w:p>
    <w:p w14:paraId="37413AB4"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max_iter=-1, probability=False, random_state=None, shrinking=True,  </w:t>
      </w:r>
    </w:p>
    <w:p w14:paraId="5C75D4F8"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ol=0.001, verbose=False)  </w:t>
      </w:r>
    </w:p>
    <w:p w14:paraId="2F78162C"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keys = []  </w:t>
      </w:r>
    </w:p>
    <w:p w14:paraId="2CF754ED"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cores = []  </w:t>
      </w:r>
    </w:p>
    <w:p w14:paraId="2781D1C1"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models = {</w:t>
      </w:r>
      <w:r w:rsidRPr="00383925">
        <w:rPr>
          <w:rFonts w:ascii="Consolas" w:hAnsi="Consolas" w:cs="Consolas"/>
          <w:color w:val="0000FF"/>
          <w:sz w:val="21"/>
          <w:szCs w:val="21"/>
          <w:bdr w:val="none" w:sz="0" w:space="0" w:color="auto" w:frame="1"/>
        </w:rPr>
        <w:t>'Logistic Regression'</w:t>
      </w:r>
      <w:r w:rsidRPr="00383925">
        <w:rPr>
          <w:rFonts w:ascii="Consolas" w:hAnsi="Consolas" w:cs="Consolas"/>
          <w:color w:val="000000"/>
          <w:sz w:val="21"/>
          <w:szCs w:val="21"/>
          <w:bdr w:val="none" w:sz="0" w:space="0" w:color="auto" w:frame="1"/>
        </w:rPr>
        <w:t>: LogisticRegression(max_iter=3000), </w:t>
      </w:r>
      <w:r w:rsidRPr="00383925">
        <w:rPr>
          <w:rFonts w:ascii="Consolas" w:hAnsi="Consolas" w:cs="Consolas"/>
          <w:color w:val="0000FF"/>
          <w:sz w:val="21"/>
          <w:szCs w:val="21"/>
          <w:bdr w:val="none" w:sz="0" w:space="0" w:color="auto" w:frame="1"/>
        </w:rPr>
        <w:t>'Decision Tree'</w:t>
      </w:r>
      <w:r w:rsidRPr="00383925">
        <w:rPr>
          <w:rFonts w:ascii="Consolas" w:hAnsi="Consolas" w:cs="Consolas"/>
          <w:color w:val="000000"/>
          <w:sz w:val="21"/>
          <w:szCs w:val="21"/>
          <w:bdr w:val="none" w:sz="0" w:space="0" w:color="auto" w:frame="1"/>
        </w:rPr>
        <w:t>: DecisionTreeClassifier(),  </w:t>
      </w:r>
    </w:p>
    <w:p w14:paraId="3A58A1CB"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Random Forest'</w:t>
      </w:r>
      <w:r w:rsidRPr="00383925">
        <w:rPr>
          <w:rFonts w:ascii="Consolas" w:hAnsi="Consolas" w:cs="Consolas"/>
          <w:color w:val="000000"/>
          <w:sz w:val="21"/>
          <w:szCs w:val="21"/>
          <w:bdr w:val="none" w:sz="0" w:space="0" w:color="auto" w:frame="1"/>
        </w:rPr>
        <w:t>: RandomForestClassifier(n_estimators=300, random_state=52),</w:t>
      </w:r>
      <w:r w:rsidRPr="00383925">
        <w:rPr>
          <w:rFonts w:ascii="Consolas" w:hAnsi="Consolas" w:cs="Consolas"/>
          <w:color w:val="0000FF"/>
          <w:sz w:val="21"/>
          <w:szCs w:val="21"/>
          <w:bdr w:val="none" w:sz="0" w:space="0" w:color="auto" w:frame="1"/>
        </w:rPr>
        <w:t>'Perceptron'</w:t>
      </w:r>
      <w:r w:rsidRPr="00383925">
        <w:rPr>
          <w:rFonts w:ascii="Consolas" w:hAnsi="Consolas" w:cs="Consolas"/>
          <w:color w:val="000000"/>
          <w:sz w:val="21"/>
          <w:szCs w:val="21"/>
          <w:bdr w:val="none" w:sz="0" w:space="0" w:color="auto" w:frame="1"/>
        </w:rPr>
        <w:t>:Perceptron(eta0=0.1, random_state=15),</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rbf_clf,</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lin_clf,  </w:t>
      </w:r>
    </w:p>
    <w:p w14:paraId="7543C9ED"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Polynomial'</w:t>
      </w:r>
      <w:r w:rsidRPr="00383925">
        <w:rPr>
          <w:rFonts w:ascii="Consolas" w:hAnsi="Consolas" w:cs="Consolas"/>
          <w:color w:val="000000"/>
          <w:sz w:val="21"/>
          <w:szCs w:val="21"/>
          <w:bdr w:val="none" w:sz="0" w:space="0" w:color="auto" w:frame="1"/>
        </w:rPr>
        <w:t>:poly_clf,</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sig_clf}  </w:t>
      </w:r>
    </w:p>
    <w:p w14:paraId="44A6797D"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18F9BEF"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k,v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models.items():  </w:t>
      </w:r>
    </w:p>
    <w:p w14:paraId="3D5DEC67"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od = v  </w:t>
      </w:r>
    </w:p>
    <w:p w14:paraId="5742F752"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od.fit(X_train, y_train)  </w:t>
      </w:r>
    </w:p>
    <w:p w14:paraId="3F16DEB4"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d = mod.predict(X_test)  </w:t>
      </w:r>
    </w:p>
    <w:p w14:paraId="6B6A7807"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Results for: '</w:t>
      </w:r>
      <w:r w:rsidRPr="00383925">
        <w:rPr>
          <w:rFonts w:ascii="Consolas" w:hAnsi="Consolas" w:cs="Consolas"/>
          <w:color w:val="000000"/>
          <w:sz w:val="21"/>
          <w:szCs w:val="21"/>
          <w:bdr w:val="none" w:sz="0" w:space="0" w:color="auto" w:frame="1"/>
        </w:rPr>
        <w:t> + str(k)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6E8BA02C"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confusion_matrix(y_test, pred))  </w:t>
      </w:r>
    </w:p>
    <w:p w14:paraId="7D8CAD18"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classification_report(y_test, pred))  </w:t>
      </w:r>
    </w:p>
    <w:p w14:paraId="18D96E54"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 = accuracy_score(y_test, pred)  </w:t>
      </w:r>
    </w:p>
    <w:p w14:paraId="686A42B0"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accuracy is "</w:t>
      </w:r>
      <w:r w:rsidRPr="00383925">
        <w:rPr>
          <w:rFonts w:ascii="Consolas" w:hAnsi="Consolas" w:cs="Consolas"/>
          <w:color w:val="000000"/>
          <w:sz w:val="21"/>
          <w:szCs w:val="21"/>
          <w:bdr w:val="none" w:sz="0" w:space="0" w:color="auto" w:frame="1"/>
        </w:rPr>
        <w:t>+ str(acc))   </w:t>
      </w:r>
    </w:p>
    <w:p w14:paraId="4F8D404A"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78E8355D"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keys.append(k)  </w:t>
      </w:r>
    </w:p>
    <w:p w14:paraId="7F5432DB"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scores.append(acc)  </w:t>
      </w:r>
    </w:p>
    <w:p w14:paraId="5C300859"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able = pd.DataFrame({</w:t>
      </w:r>
      <w:r w:rsidRPr="00383925">
        <w:rPr>
          <w:rFonts w:ascii="Consolas" w:hAnsi="Consolas" w:cs="Consolas"/>
          <w:color w:val="0000FF"/>
          <w:sz w:val="21"/>
          <w:szCs w:val="21"/>
          <w:bdr w:val="none" w:sz="0" w:space="0" w:color="auto" w:frame="1"/>
        </w:rPr>
        <w:t>'model'</w:t>
      </w:r>
      <w:r w:rsidRPr="00383925">
        <w:rPr>
          <w:rFonts w:ascii="Consolas" w:hAnsi="Consolas" w:cs="Consolas"/>
          <w:color w:val="000000"/>
          <w:sz w:val="21"/>
          <w:szCs w:val="21"/>
          <w:bdr w:val="none" w:sz="0" w:space="0" w:color="auto" w:frame="1"/>
        </w:rPr>
        <w:t>:keys, </w:t>
      </w:r>
      <w:r w:rsidRPr="00383925">
        <w:rPr>
          <w:rFonts w:ascii="Consolas" w:hAnsi="Consolas" w:cs="Consolas"/>
          <w:color w:val="0000FF"/>
          <w:sz w:val="21"/>
          <w:szCs w:val="21"/>
          <w:bdr w:val="none" w:sz="0" w:space="0" w:color="auto" w:frame="1"/>
        </w:rPr>
        <w:t>'accuracy score'</w:t>
      </w:r>
      <w:r w:rsidRPr="00383925">
        <w:rPr>
          <w:rFonts w:ascii="Consolas" w:hAnsi="Consolas" w:cs="Consolas"/>
          <w:color w:val="000000"/>
          <w:sz w:val="21"/>
          <w:szCs w:val="21"/>
          <w:bdr w:val="none" w:sz="0" w:space="0" w:color="auto" w:frame="1"/>
        </w:rPr>
        <w:t>:scores})  </w:t>
      </w:r>
    </w:p>
    <w:p w14:paraId="39BD23DC" w14:textId="77777777" w:rsidR="00383925" w:rsidRPr="00383925" w:rsidRDefault="00383925" w:rsidP="00476776">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8158D7C" w14:textId="77777777" w:rsidR="00383925" w:rsidRPr="00383925" w:rsidRDefault="00383925" w:rsidP="00476776">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table) </w:t>
      </w:r>
      <w:r w:rsidRPr="00383925">
        <w:rPr>
          <w:rFonts w:ascii="Consolas" w:hAnsi="Consolas" w:cs="Consolas"/>
          <w:color w:val="000000"/>
          <w:sz w:val="18"/>
          <w:szCs w:val="18"/>
          <w:bdr w:val="none" w:sz="0" w:space="0" w:color="auto" w:frame="1"/>
        </w:rPr>
        <w:t> </w:t>
      </w:r>
    </w:p>
    <w:p w14:paraId="2534BC39" w14:textId="21F5D6E9" w:rsidR="00872742" w:rsidRDefault="00383925" w:rsidP="007358AE">
      <w:pPr>
        <w:spacing w:line="400" w:lineRule="exact"/>
        <w:rPr>
          <w:rFonts w:ascii="Times New Roman" w:eastAsia="楷體-繁" w:hAnsi="Times New Roman" w:cs="Times New Roman"/>
        </w:rPr>
      </w:pPr>
      <w:r w:rsidRPr="00383925">
        <w:rPr>
          <w:rFonts w:ascii="Times New Roman" w:eastAsia="楷體-繁" w:hAnsi="Times New Roman" w:cs="Times New Roman" w:hint="eastAsia"/>
        </w:rPr>
        <w:t>Output</w:t>
      </w:r>
      <w:r w:rsidRPr="00383925">
        <w:rPr>
          <w:rFonts w:ascii="Times New Roman" w:eastAsia="楷體-繁" w:hAnsi="Times New Roman" w:cs="Times New Roman"/>
        </w:rPr>
        <w:t>:</w:t>
      </w:r>
    </w:p>
    <w:p w14:paraId="2A3246A0"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ogistic Regression  </w:t>
      </w:r>
    </w:p>
    <w:p w14:paraId="65CC4077"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7D1F4F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28  7  1]  </w:t>
      </w:r>
    </w:p>
    <w:p w14:paraId="7CB06CFE"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43  9]  </w:t>
      </w:r>
    </w:p>
    <w:p w14:paraId="1752395F"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86FB6F8"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recall  f1-score   support  </w:t>
      </w:r>
    </w:p>
    <w:p w14:paraId="00CB308C"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122648"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78      0.82        36  </w:t>
      </w:r>
    </w:p>
    <w:p w14:paraId="69534D3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9      0.77      0.73        56  </w:t>
      </w:r>
    </w:p>
    <w:p w14:paraId="3BC5C04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0      0.77      0.78        52  </w:t>
      </w:r>
    </w:p>
    <w:p w14:paraId="2C6F74F6"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AE6C82D"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129A32C7"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7      0.78       144  </w:t>
      </w:r>
    </w:p>
    <w:p w14:paraId="409ABA42"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7      0.77       144  </w:t>
      </w:r>
    </w:p>
    <w:p w14:paraId="0AE85823"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
    <w:p w14:paraId="0E89E83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5B9F6ED5"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6BD931"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A77F14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70581C"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Decision Tree  </w:t>
      </w:r>
    </w:p>
    <w:p w14:paraId="5EF0F4C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CEC3303"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29  6  1]  </w:t>
      </w:r>
    </w:p>
    <w:p w14:paraId="6C6DF26C"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39 13]  </w:t>
      </w:r>
    </w:p>
    <w:p w14:paraId="50FA0E7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21 31]]  </w:t>
      </w:r>
    </w:p>
    <w:p w14:paraId="240B0251"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recall  f1-score   support  </w:t>
      </w:r>
    </w:p>
    <w:p w14:paraId="5564B1A5"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2FFE71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7E509F76"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9      0.70      0.64        56  </w:t>
      </w:r>
    </w:p>
    <w:p w14:paraId="760270B8"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9      0.60      0.64        52  </w:t>
      </w:r>
    </w:p>
    <w:p w14:paraId="56AB309D"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74D4E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9       144  </w:t>
      </w:r>
    </w:p>
    <w:p w14:paraId="1D192C11"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2      0.70      0.71       144  </w:t>
      </w:r>
    </w:p>
    <w:p w14:paraId="69BC42D8"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0      0.69      0.69       144  </w:t>
      </w:r>
    </w:p>
    <w:p w14:paraId="765D466C"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3639F9B"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875  </w:t>
      </w:r>
    </w:p>
    <w:p w14:paraId="4FEEFF9C"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ED0D8B8"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16C48A"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7EB6B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andom Forest  </w:t>
      </w:r>
    </w:p>
    <w:p w14:paraId="0134DA3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A30408"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1  4  1]  </w:t>
      </w:r>
    </w:p>
    <w:p w14:paraId="7FDE8144"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49  4]  </w:t>
      </w:r>
    </w:p>
    <w:p w14:paraId="16121B9F"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BA577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recall  f1-score   support  </w:t>
      </w:r>
    </w:p>
    <w:p w14:paraId="3AB931C3"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B6EA04"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1      0.86      0.89        36  </w:t>
      </w:r>
    </w:p>
    <w:p w14:paraId="1D3C960A"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5      0.88      0.81        56  </w:t>
      </w:r>
    </w:p>
    <w:p w14:paraId="3854B767"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77      0.82        52  </w:t>
      </w:r>
    </w:p>
    <w:p w14:paraId="250CC5FB"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1406AC"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3       144  </w:t>
      </w:r>
    </w:p>
    <w:p w14:paraId="7950E22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5      0.84      0.84       144  </w:t>
      </w:r>
    </w:p>
    <w:p w14:paraId="2F01D58E"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84      0.83      0.83       144  </w:t>
      </w:r>
    </w:p>
    <w:p w14:paraId="746A702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5D00D4"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333333333333334  </w:t>
      </w:r>
    </w:p>
    <w:p w14:paraId="34F5804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9473DF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22326F"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
    <w:p w14:paraId="33F59B26"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erceptron  </w:t>
      </w:r>
    </w:p>
    <w:p w14:paraId="704DDDF0"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4837EC"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3  2  1]  </w:t>
      </w:r>
    </w:p>
    <w:p w14:paraId="4B963CC3"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6 34  6]  </w:t>
      </w:r>
    </w:p>
    <w:p w14:paraId="5DA5F18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25 24]]  </w:t>
      </w:r>
    </w:p>
    <w:p w14:paraId="4230EA4B"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recall  f1-score   support  </w:t>
      </w:r>
    </w:p>
    <w:p w14:paraId="699915F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0EB781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3      0.92      0.75        36  </w:t>
      </w:r>
    </w:p>
    <w:p w14:paraId="546B1DBD"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6      0.61      0.58        56  </w:t>
      </w:r>
    </w:p>
    <w:p w14:paraId="2C60C08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77      0.46      0.58        52  </w:t>
      </w:r>
    </w:p>
    <w:p w14:paraId="16C64E2A"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0B15C4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3       144  </w:t>
      </w:r>
    </w:p>
    <w:p w14:paraId="3F2ED4E8"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66      0.66      0.64       144  </w:t>
      </w:r>
    </w:p>
    <w:p w14:paraId="02AAA772"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65      0.63      0.62       144  </w:t>
      </w:r>
    </w:p>
    <w:p w14:paraId="67E667C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D271875"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319444444444444  </w:t>
      </w:r>
    </w:p>
    <w:p w14:paraId="2FE1F39B"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A4B5681"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7425A8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796867E"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BF  </w:t>
      </w:r>
    </w:p>
    <w:p w14:paraId="04B246C6"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51D9D8"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2  4  0]  </w:t>
      </w:r>
    </w:p>
    <w:p w14:paraId="4D1F0AFC"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5 48  3]  </w:t>
      </w:r>
    </w:p>
    <w:p w14:paraId="3AF54561"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4 38]]  </w:t>
      </w:r>
    </w:p>
    <w:p w14:paraId="6E73804A"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recall  f1-score   support  </w:t>
      </w:r>
    </w:p>
    <w:p w14:paraId="600D7FDB"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EEE0D6"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6      0.89      0.88        36  </w:t>
      </w:r>
    </w:p>
    <w:p w14:paraId="673410E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3      0.86      0.79        56  </w:t>
      </w:r>
    </w:p>
    <w:p w14:paraId="5379AA1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3      0.73      0.82        52  </w:t>
      </w:r>
    </w:p>
    <w:p w14:paraId="7D7E10EF"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85C9AF5"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2       144  </w:t>
      </w:r>
    </w:p>
    <w:p w14:paraId="43B185D7"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4      0.83      0.83       144  </w:t>
      </w:r>
    </w:p>
    <w:p w14:paraId="0C6864F9"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83      0.82      0.82       144  </w:t>
      </w:r>
    </w:p>
    <w:p w14:paraId="1BF64C1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2D211EE"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194444444444444  </w:t>
      </w:r>
    </w:p>
    <w:p w14:paraId="6006AFC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932B3A"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7EE558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53961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inear  </w:t>
      </w:r>
    </w:p>
    <w:p w14:paraId="3AB3160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361D50E"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29  6  1]  </w:t>
      </w:r>
    </w:p>
    <w:p w14:paraId="5B3735E1"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 4 43  9]  </w:t>
      </w:r>
    </w:p>
    <w:p w14:paraId="701AD0A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C28CC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recall  f1-score   support  </w:t>
      </w:r>
    </w:p>
    <w:p w14:paraId="75A065EB"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572D33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411DE615"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0      0.77      0.74        56  </w:t>
      </w:r>
    </w:p>
    <w:p w14:paraId="33108C32"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0      0.77      0.78        52  </w:t>
      </w:r>
    </w:p>
    <w:p w14:paraId="1CDF2877"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8202FF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8       144  </w:t>
      </w:r>
    </w:p>
    <w:p w14:paraId="45DC6B7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8      0.79       144  </w:t>
      </w:r>
    </w:p>
    <w:p w14:paraId="3414C865"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8      0.78       144  </w:t>
      </w:r>
    </w:p>
    <w:p w14:paraId="1C589BB1"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599658"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77777777777778  </w:t>
      </w:r>
    </w:p>
    <w:p w14:paraId="1DE9548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B5DBA55"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142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18D4FF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olynomial  </w:t>
      </w:r>
    </w:p>
    <w:p w14:paraId="1541074E"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C1EFA2"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36  0]  </w:t>
      </w:r>
    </w:p>
    <w:p w14:paraId="7D1311C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56  0]  </w:t>
      </w:r>
    </w:p>
    <w:p w14:paraId="5F9F2B0F"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52  0]]  </w:t>
      </w:r>
    </w:p>
    <w:p w14:paraId="7843B7D6"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recall  f1-score   support  </w:t>
      </w:r>
    </w:p>
    <w:p w14:paraId="58F0815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D9E65A2"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36  </w:t>
      </w:r>
    </w:p>
    <w:p w14:paraId="60ADC3D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39      1.00      0.56        56  </w:t>
      </w:r>
    </w:p>
    <w:p w14:paraId="053E7CE7"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52  </w:t>
      </w:r>
    </w:p>
    <w:p w14:paraId="494A5813"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21A68C"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39       144  </w:t>
      </w:r>
    </w:p>
    <w:p w14:paraId="59FF13F0"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13      0.33      0.19       144  </w:t>
      </w:r>
    </w:p>
    <w:p w14:paraId="29ACB82E"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15      0.39      0.22       144  </w:t>
      </w:r>
    </w:p>
    <w:p w14:paraId="622275F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F140926"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3888888888888889  </w:t>
      </w:r>
    </w:p>
    <w:p w14:paraId="1EAFEC25"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E030C26"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5F5FD4D"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903313D"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Sigmoid  </w:t>
      </w:r>
    </w:p>
    <w:p w14:paraId="4A84C8D3"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19346C"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2  4  0]  </w:t>
      </w:r>
    </w:p>
    <w:p w14:paraId="58FCF10B"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6 46  4]  </w:t>
      </w:r>
    </w:p>
    <w:p w14:paraId="7AB81CB7"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1 18 33]]  </w:t>
      </w:r>
    </w:p>
    <w:p w14:paraId="0432A400"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recall  f1-score   support  </w:t>
      </w:r>
    </w:p>
    <w:p w14:paraId="25CA4FDF"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D66D682"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1       0.82      0.89      0.85        36  </w:t>
      </w:r>
    </w:p>
    <w:p w14:paraId="4D40116B"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8      0.82      0.74        56  </w:t>
      </w:r>
    </w:p>
    <w:p w14:paraId="2DE907B2"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63      0.74        52  </w:t>
      </w:r>
    </w:p>
    <w:p w14:paraId="5FD8F8A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1C6FE7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6A1D3475"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0      0.78      0.78       144  </w:t>
      </w:r>
    </w:p>
    <w:p w14:paraId="7D7257CC"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9      0.77      0.77       144  </w:t>
      </w:r>
    </w:p>
    <w:p w14:paraId="269F3182"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3B2091"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2B5D3A7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97936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FEE9E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5F2232"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odel  accuracy score  </w:t>
      </w:r>
    </w:p>
    <w:p w14:paraId="45AFC0B0"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0  Logistic Regression        0.770833  </w:t>
      </w:r>
    </w:p>
    <w:p w14:paraId="028008C4"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1        Decision Tree        0.687500  </w:t>
      </w:r>
    </w:p>
    <w:p w14:paraId="04DCFF1B"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2        Random Forest        0.833333  </w:t>
      </w:r>
    </w:p>
    <w:p w14:paraId="2D334F42"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           Perceptron        0.631944  </w:t>
      </w:r>
    </w:p>
    <w:p w14:paraId="24745409"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4                  RBF        0.819444  </w:t>
      </w:r>
    </w:p>
    <w:p w14:paraId="1DC8A949" w14:textId="77777777" w:rsidR="00383925" w:rsidRPr="00383925"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5               Linear        0.777778  </w:t>
      </w:r>
    </w:p>
    <w:p w14:paraId="361326B5" w14:textId="77777777" w:rsidR="00383925" w:rsidRPr="00383925" w:rsidRDefault="00383925" w:rsidP="00476776">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6           Polynomial        0.388889  </w:t>
      </w:r>
    </w:p>
    <w:p w14:paraId="6F425A78" w14:textId="3EABF28A" w:rsidR="00383925" w:rsidRPr="006A3E6A" w:rsidRDefault="00383925" w:rsidP="00476776">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383925">
        <w:rPr>
          <w:rFonts w:ascii="Consolas" w:hAnsi="Consolas" w:cs="Consolas"/>
          <w:color w:val="000000"/>
          <w:sz w:val="21"/>
          <w:szCs w:val="21"/>
          <w:bdr w:val="none" w:sz="0" w:space="0" w:color="auto" w:frame="1"/>
        </w:rPr>
        <w:t>7              Sigmoid        0.770833</w:t>
      </w:r>
      <w:r w:rsidRPr="00383925">
        <w:rPr>
          <w:rFonts w:ascii="Consolas" w:hAnsi="Consolas" w:cs="Consolas"/>
          <w:color w:val="000000"/>
          <w:sz w:val="18"/>
          <w:szCs w:val="18"/>
          <w:bdr w:val="none" w:sz="0" w:space="0" w:color="auto" w:frame="1"/>
        </w:rPr>
        <w:t>  </w:t>
      </w:r>
    </w:p>
    <w:p w14:paraId="54E4DDE7" w14:textId="3EC27625" w:rsidR="006A3E6A" w:rsidRPr="00872742" w:rsidRDefault="00383925" w:rsidP="00872742">
      <w:pPr>
        <w:spacing w:line="400" w:lineRule="exact"/>
        <w:rPr>
          <w:rFonts w:ascii="Times New Roman" w:eastAsia="楷體-繁" w:hAnsi="Times New Roman" w:cs="Times New Roman"/>
          <w:bCs/>
        </w:rPr>
      </w:pPr>
      <w:r>
        <w:rPr>
          <w:rFonts w:ascii="Times New Roman" w:eastAsia="楷體-繁" w:hAnsi="Times New Roman" w:cs="Times New Roman" w:hint="eastAsia"/>
          <w:bCs/>
        </w:rPr>
        <w:t>如上表可見，</w:t>
      </w:r>
      <w:r>
        <w:rPr>
          <w:rFonts w:ascii="Times New Roman" w:eastAsia="楷體-繁" w:hAnsi="Times New Roman" w:cs="Times New Roman" w:hint="eastAsia"/>
          <w:bCs/>
        </w:rPr>
        <w:t>Random</w:t>
      </w:r>
      <w:r>
        <w:rPr>
          <w:rFonts w:ascii="Times New Roman" w:eastAsia="楷體-繁" w:hAnsi="Times New Roman" w:cs="Times New Roman"/>
          <w:bCs/>
        </w:rPr>
        <w:t xml:space="preserve"> </w:t>
      </w:r>
      <w:r>
        <w:rPr>
          <w:rFonts w:ascii="Times New Roman" w:eastAsia="楷體-繁" w:hAnsi="Times New Roman" w:cs="Times New Roman" w:hint="eastAsia"/>
          <w:bCs/>
        </w:rPr>
        <w:t>Forest</w:t>
      </w:r>
      <w:r>
        <w:rPr>
          <w:rFonts w:ascii="Times New Roman" w:eastAsia="楷體-繁" w:hAnsi="Times New Roman" w:cs="Times New Roman"/>
          <w:bCs/>
        </w:rPr>
        <w:t xml:space="preserve"> </w:t>
      </w:r>
      <w:r>
        <w:rPr>
          <w:rFonts w:ascii="Times New Roman" w:eastAsia="楷體-繁" w:hAnsi="Times New Roman" w:cs="Times New Roman" w:hint="eastAsia"/>
          <w:bCs/>
        </w:rPr>
        <w:t>是</w:t>
      </w:r>
      <w:r w:rsidR="006A3E6A">
        <w:rPr>
          <w:rFonts w:ascii="Times New Roman" w:eastAsia="楷體-繁" w:hAnsi="Times New Roman" w:cs="Times New Roman" w:hint="eastAsia"/>
          <w:bCs/>
        </w:rPr>
        <w:t>預測最準確的分類器，準確率高達</w:t>
      </w:r>
      <w:r w:rsidR="006A3E6A">
        <w:rPr>
          <w:rFonts w:ascii="Times New Roman" w:eastAsia="楷體-繁" w:hAnsi="Times New Roman" w:cs="Times New Roman" w:hint="eastAsia"/>
          <w:bCs/>
        </w:rPr>
        <w:t xml:space="preserve"> </w:t>
      </w:r>
      <w:r w:rsidR="006A3E6A">
        <w:rPr>
          <w:rFonts w:ascii="Times New Roman" w:eastAsia="楷體-繁" w:hAnsi="Times New Roman" w:cs="Times New Roman"/>
          <w:bCs/>
        </w:rPr>
        <w:t>83.3%</w:t>
      </w:r>
      <w:r w:rsidR="006A3E6A">
        <w:rPr>
          <w:rFonts w:ascii="Times New Roman" w:eastAsia="楷體-繁" w:hAnsi="Times New Roman" w:cs="Times New Roman" w:hint="eastAsia"/>
          <w:bCs/>
        </w:rPr>
        <w:t>。</w:t>
      </w:r>
      <w:r w:rsidR="006A3E6A" w:rsidRPr="006A3E6A">
        <w:rPr>
          <w:rFonts w:ascii="Times New Roman" w:eastAsia="楷體-繁" w:hAnsi="Times New Roman" w:cs="Times New Roman"/>
          <w:bCs/>
        </w:rPr>
        <w:t>讓我們進一步探討森林中</w:t>
      </w:r>
      <w:r w:rsidR="006A3E6A">
        <w:rPr>
          <w:rFonts w:ascii="Times New Roman" w:eastAsia="楷體-繁" w:hAnsi="Times New Roman" w:cs="Times New Roman" w:hint="eastAsia"/>
          <w:bCs/>
        </w:rPr>
        <w:t xml:space="preserve"> </w:t>
      </w:r>
      <w:r w:rsidR="006A3E6A" w:rsidRPr="006A3E6A">
        <w:rPr>
          <w:rFonts w:ascii="Times New Roman" w:eastAsia="楷體-繁" w:hAnsi="Times New Roman" w:cs="Times New Roman"/>
          <w:bCs/>
        </w:rPr>
        <w:t>estimators</w:t>
      </w:r>
      <w:r w:rsidR="006A3E6A">
        <w:rPr>
          <w:rFonts w:ascii="Times New Roman" w:eastAsia="楷體-繁" w:hAnsi="Times New Roman" w:cs="Times New Roman"/>
          <w:bCs/>
        </w:rPr>
        <w:t xml:space="preserve"> </w:t>
      </w:r>
      <w:r w:rsidR="006A3E6A" w:rsidRPr="006A3E6A">
        <w:rPr>
          <w:rFonts w:ascii="Times New Roman" w:eastAsia="楷體-繁" w:hAnsi="Times New Roman" w:cs="Times New Roman"/>
          <w:bCs/>
        </w:rPr>
        <w:t>的數量。一個普遍的規則是，當</w:t>
      </w:r>
      <w:r w:rsidR="006A3E6A">
        <w:rPr>
          <w:rFonts w:ascii="Times New Roman" w:eastAsia="楷體-繁" w:hAnsi="Times New Roman" w:cs="Times New Roman" w:hint="eastAsia"/>
          <w:bCs/>
        </w:rPr>
        <w:t xml:space="preserve"> </w:t>
      </w:r>
      <w:r w:rsidR="006A3E6A" w:rsidRPr="006A3E6A">
        <w:rPr>
          <w:rFonts w:ascii="Times New Roman" w:eastAsia="楷體-繁" w:hAnsi="Times New Roman" w:cs="Times New Roman"/>
          <w:bCs/>
        </w:rPr>
        <w:t>estimators</w:t>
      </w:r>
      <w:r w:rsidR="006A3E6A">
        <w:rPr>
          <w:rFonts w:ascii="Times New Roman" w:eastAsia="楷體-繁" w:hAnsi="Times New Roman" w:cs="Times New Roman"/>
          <w:bCs/>
        </w:rPr>
        <w:t xml:space="preserve"> </w:t>
      </w:r>
      <w:r w:rsidR="006A3E6A" w:rsidRPr="006A3E6A">
        <w:rPr>
          <w:rFonts w:ascii="Times New Roman" w:eastAsia="楷體-繁" w:hAnsi="Times New Roman" w:cs="Times New Roman"/>
          <w:bCs/>
        </w:rPr>
        <w:t>數量增加時，</w:t>
      </w:r>
      <w:r w:rsidR="006A3E6A">
        <w:rPr>
          <w:rFonts w:ascii="Times New Roman" w:eastAsia="楷體-繁" w:hAnsi="Times New Roman" w:cs="Times New Roman" w:hint="eastAsia"/>
          <w:bCs/>
        </w:rPr>
        <w:t>這個分類器</w:t>
      </w:r>
      <w:r w:rsidR="006A3E6A" w:rsidRPr="006A3E6A">
        <w:rPr>
          <w:rFonts w:ascii="Times New Roman" w:eastAsia="楷體-繁" w:hAnsi="Times New Roman" w:cs="Times New Roman"/>
          <w:bCs/>
        </w:rPr>
        <w:t>表現更好。</w:t>
      </w:r>
    </w:p>
    <w:p w14:paraId="564DED5D" w14:textId="418D5F07" w:rsidR="00C06AF3" w:rsidRPr="00872742" w:rsidRDefault="00C06AF3" w:rsidP="00C06AF3">
      <w:pPr>
        <w:spacing w:line="400" w:lineRule="exact"/>
        <w:rPr>
          <w:rFonts w:ascii="Times New Roman" w:eastAsia="楷體-繁" w:hAnsi="Times New Roman" w:cs="Times New Roman"/>
          <w:bCs/>
        </w:rPr>
      </w:pPr>
    </w:p>
    <w:p w14:paraId="7F8519B4" w14:textId="1D5BC0F0" w:rsidR="006A3E6A" w:rsidRPr="00FA3ECE" w:rsidRDefault="006A3E6A" w:rsidP="006A3E6A">
      <w:pPr>
        <w:spacing w:line="400" w:lineRule="exact"/>
        <w:rPr>
          <w:rFonts w:ascii="Times New Roman" w:eastAsia="楷體-繁" w:hAnsi="Times New Roman" w:cs="Times New Roman"/>
          <w:b/>
          <w:bCs/>
          <w:u w:val="single"/>
        </w:rPr>
      </w:pPr>
      <w:r>
        <w:rPr>
          <w:rFonts w:ascii="Times New Roman" w:eastAsia="楷體-繁" w:hAnsi="Times New Roman" w:cs="Times New Roman"/>
          <w:b/>
          <w:bCs/>
          <w:u w:val="single"/>
        </w:rPr>
        <w:t>5</w:t>
      </w:r>
      <w:r w:rsidRPr="00FA3ECE">
        <w:rPr>
          <w:rFonts w:ascii="Times New Roman" w:eastAsia="楷體-繁" w:hAnsi="Times New Roman" w:cs="Times New Roman"/>
          <w:b/>
          <w:bCs/>
          <w:u w:val="single"/>
        </w:rPr>
        <w:t>.</w:t>
      </w:r>
      <w:r>
        <w:rPr>
          <w:rFonts w:ascii="Times New Roman" w:eastAsia="楷體-繁" w:hAnsi="Times New Roman" w:cs="Times New Roman"/>
          <w:b/>
          <w:bCs/>
          <w:u w:val="single"/>
        </w:rPr>
        <w:t>2</w:t>
      </w:r>
      <w:r>
        <w:rPr>
          <w:rFonts w:ascii="Times New Roman" w:eastAsia="楷體-繁" w:hAnsi="Times New Roman" w:cs="Times New Roman" w:hint="eastAsia"/>
          <w:b/>
          <w:bCs/>
          <w:u w:val="single"/>
        </w:rPr>
        <w:t>探索調優</w:t>
      </w:r>
      <w:r>
        <w:rPr>
          <w:rFonts w:ascii="Times New Roman" w:eastAsia="楷體-繁" w:hAnsi="Times New Roman" w:cs="Times New Roman" w:hint="eastAsia"/>
          <w:b/>
          <w:bCs/>
          <w:u w:val="single"/>
        </w:rPr>
        <w:t xml:space="preserve"> Random</w:t>
      </w:r>
      <w:r>
        <w:rPr>
          <w:rFonts w:ascii="Times New Roman" w:eastAsia="楷體-繁" w:hAnsi="Times New Roman" w:cs="Times New Roman"/>
          <w:b/>
          <w:bCs/>
          <w:u w:val="single"/>
        </w:rPr>
        <w:t xml:space="preserve"> </w:t>
      </w:r>
      <w:r>
        <w:rPr>
          <w:rFonts w:ascii="Times New Roman" w:eastAsia="楷體-繁" w:hAnsi="Times New Roman" w:cs="Times New Roman" w:hint="eastAsia"/>
          <w:b/>
          <w:bCs/>
          <w:u w:val="single"/>
        </w:rPr>
        <w:t>Forest</w:t>
      </w:r>
      <w:r w:rsidR="005A33C0">
        <w:rPr>
          <w:rFonts w:ascii="Times New Roman" w:eastAsia="楷體-繁" w:hAnsi="Times New Roman" w:cs="Times New Roman"/>
          <w:b/>
          <w:bCs/>
          <w:u w:val="single"/>
        </w:rPr>
        <w:t xml:space="preserve"> </w:t>
      </w:r>
      <w:r>
        <w:rPr>
          <w:rFonts w:ascii="Times New Roman" w:eastAsia="楷體-繁" w:hAnsi="Times New Roman" w:cs="Times New Roman" w:hint="eastAsia"/>
          <w:b/>
          <w:bCs/>
          <w:u w:val="single"/>
        </w:rPr>
        <w:t>分類器</w:t>
      </w:r>
    </w:p>
    <w:p w14:paraId="2AEE2A31" w14:textId="77777777" w:rsidR="006A3E6A" w:rsidRPr="006A3E6A" w:rsidRDefault="006A3E6A" w:rsidP="00476776">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the number of estimators in the random forest</w:t>
      </w:r>
      <w:r w:rsidRPr="006A3E6A">
        <w:rPr>
          <w:rFonts w:ascii="Consolas" w:hAnsi="Consolas" w:cs="Consolas"/>
          <w:color w:val="000000"/>
          <w:sz w:val="21"/>
          <w:szCs w:val="21"/>
          <w:bdr w:val="none" w:sz="0" w:space="0" w:color="auto" w:frame="1"/>
        </w:rPr>
        <w:t>  </w:t>
      </w:r>
    </w:p>
    <w:p w14:paraId="0DD576A4" w14:textId="77777777" w:rsidR="006A3E6A" w:rsidRPr="006A3E6A" w:rsidRDefault="006A3E6A" w:rsidP="00476776">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51352714" w14:textId="77777777" w:rsidR="006A3E6A" w:rsidRPr="006A3E6A" w:rsidRDefault="006A3E6A" w:rsidP="00476776">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est = []  </w:t>
      </w:r>
    </w:p>
    <w:p w14:paraId="7F28F843" w14:textId="77777777" w:rsidR="006A3E6A" w:rsidRPr="006A3E6A" w:rsidRDefault="006A3E6A" w:rsidP="00476776">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estimators = [1, 10, 50, 100, 200, 300, 400, 500]  </w:t>
      </w:r>
    </w:p>
    <w:p w14:paraId="61C925EA" w14:textId="77777777" w:rsidR="006A3E6A" w:rsidRPr="006A3E6A" w:rsidRDefault="006A3E6A" w:rsidP="00476776">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e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estimators:  </w:t>
      </w:r>
    </w:p>
    <w:p w14:paraId="7CC05A58" w14:textId="77777777" w:rsidR="006A3E6A" w:rsidRPr="006A3E6A" w:rsidRDefault="006A3E6A" w:rsidP="00476776">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1 = RandomForestClassifier(n_estimators=e, random_state=52)  </w:t>
      </w:r>
    </w:p>
    <w:p w14:paraId="7A56E816" w14:textId="77777777" w:rsidR="006A3E6A" w:rsidRPr="006A3E6A" w:rsidRDefault="006A3E6A" w:rsidP="00476776">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1 = rfc1.fit(X_train, y_train).predict(X_test)  </w:t>
      </w:r>
    </w:p>
    <w:p w14:paraId="73129996" w14:textId="77777777" w:rsidR="006A3E6A" w:rsidRPr="006A3E6A" w:rsidRDefault="006A3E6A" w:rsidP="00476776">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accuracy_score(y_test, pred1)  </w:t>
      </w:r>
    </w:p>
    <w:p w14:paraId="2B9B0A9A" w14:textId="77777777" w:rsidR="006A3E6A" w:rsidRPr="006A3E6A" w:rsidRDefault="006A3E6A" w:rsidP="00476776">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score.append(accuracy)  </w:t>
      </w:r>
    </w:p>
    <w:p w14:paraId="75F27A34" w14:textId="77777777" w:rsidR="006A3E6A" w:rsidRPr="006A3E6A" w:rsidRDefault="006A3E6A" w:rsidP="00476776">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est.append(e)  </w:t>
      </w:r>
    </w:p>
    <w:p w14:paraId="724708EF" w14:textId="77777777" w:rsidR="006A3E6A" w:rsidRPr="006A3E6A" w:rsidRDefault="006A3E6A" w:rsidP="00476776">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sns.pointplot(x=est, y=score)  </w:t>
      </w:r>
    </w:p>
    <w:p w14:paraId="2A2EB655" w14:textId="77777777" w:rsidR="006A3E6A" w:rsidRPr="006A3E6A" w:rsidRDefault="006A3E6A" w:rsidP="00476776">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set(xlabel=</w:t>
      </w:r>
      <w:r w:rsidRPr="006A3E6A">
        <w:rPr>
          <w:rFonts w:ascii="Consolas" w:hAnsi="Consolas" w:cs="Consolas"/>
          <w:color w:val="0000FF"/>
          <w:sz w:val="21"/>
          <w:szCs w:val="21"/>
          <w:bdr w:val="none" w:sz="0" w:space="0" w:color="auto" w:frame="1"/>
        </w:rPr>
        <w:t>'Number of estimators'</w:t>
      </w:r>
      <w:r w:rsidRPr="006A3E6A">
        <w:rPr>
          <w:rFonts w:ascii="Consolas" w:hAnsi="Consolas" w:cs="Consolas"/>
          <w:color w:val="000000"/>
          <w:sz w:val="21"/>
          <w:szCs w:val="21"/>
          <w:bdr w:val="none" w:sz="0" w:space="0" w:color="auto" w:frame="1"/>
        </w:rPr>
        <w:t>, ylabel=</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D1597F2" w14:textId="77777777" w:rsidR="006A3E6A" w:rsidRPr="006A3E6A" w:rsidRDefault="006A3E6A" w:rsidP="00476776">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estimators'</w:t>
      </w:r>
      <w:r w:rsidRPr="006A3E6A">
        <w:rPr>
          <w:rFonts w:ascii="Consolas" w:hAnsi="Consolas" w:cs="Consolas"/>
          <w:color w:val="000000"/>
          <w:sz w:val="21"/>
          <w:szCs w:val="21"/>
          <w:bdr w:val="none" w:sz="0" w:space="0" w:color="auto" w:frame="1"/>
        </w:rPr>
        <w:t>)  </w:t>
      </w:r>
    </w:p>
    <w:p w14:paraId="2072FA2E" w14:textId="77777777" w:rsidR="006A3E6A" w:rsidRPr="006A3E6A" w:rsidRDefault="006A3E6A" w:rsidP="00476776">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t.show()  </w:t>
      </w:r>
    </w:p>
    <w:p w14:paraId="6F8085DA" w14:textId="605D19CA" w:rsidR="006A3E6A" w:rsidRDefault="006A3E6A" w:rsidP="006A3E6A">
      <w:pPr>
        <w:pStyle w:val="a6"/>
        <w:ind w:leftChars="0" w:left="720"/>
        <w:jc w:val="center"/>
      </w:pPr>
      <w:r>
        <w:rPr>
          <w:noProof/>
        </w:rPr>
        <w:lastRenderedPageBreak/>
        <w:drawing>
          <wp:inline distT="0" distB="0" distL="0" distR="0" wp14:anchorId="59CED9A5" wp14:editId="7D41CDC0">
            <wp:extent cx="4050000" cy="2860052"/>
            <wp:effectExtent l="0" t="0" r="190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50000" cy="2860052"/>
                    </a:xfrm>
                    <a:prstGeom prst="rect">
                      <a:avLst/>
                    </a:prstGeom>
                    <a:noFill/>
                    <a:ln>
                      <a:noFill/>
                    </a:ln>
                  </pic:spPr>
                </pic:pic>
              </a:graphicData>
            </a:graphic>
          </wp:inline>
        </w:drawing>
      </w:r>
    </w:p>
    <w:p w14:paraId="5C60125E" w14:textId="5579C687" w:rsidR="006A3E6A" w:rsidRPr="006A3E6A" w:rsidRDefault="006A3E6A" w:rsidP="006A3E6A">
      <w:pPr>
        <w:spacing w:line="400" w:lineRule="exact"/>
        <w:rPr>
          <w:rFonts w:ascii="Times New Roman" w:eastAsia="楷體-繁" w:hAnsi="Times New Roman" w:cs="Times New Roman"/>
          <w:bCs/>
        </w:rPr>
      </w:pPr>
      <w:r w:rsidRPr="006A3E6A">
        <w:rPr>
          <w:rFonts w:ascii="Times New Roman" w:eastAsia="楷體-繁" w:hAnsi="Times New Roman" w:cs="Times New Roman"/>
          <w:bCs/>
        </w:rPr>
        <w:t>事實上，當</w:t>
      </w:r>
      <w:r>
        <w:rPr>
          <w:rFonts w:ascii="Times New Roman" w:eastAsia="楷體-繁" w:hAnsi="Times New Roman" w:cs="Times New Roman" w:hint="eastAsia"/>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的數量增加時，</w:t>
      </w:r>
      <w:r w:rsidRPr="006A3E6A">
        <w:rPr>
          <w:rFonts w:ascii="Times New Roman" w:eastAsia="楷體-繁" w:hAnsi="Times New Roman" w:cs="Times New Roman"/>
          <w:bCs/>
        </w:rPr>
        <w:t>RFC</w:t>
      </w:r>
      <w:r w:rsidRPr="006A3E6A">
        <w:rPr>
          <w:rFonts w:ascii="Times New Roman" w:eastAsia="楷體-繁" w:hAnsi="Times New Roman" w:cs="Times New Roman"/>
          <w:bCs/>
        </w:rPr>
        <w:t>的表現更好。然而，在</w:t>
      </w:r>
      <w:r w:rsidRPr="006A3E6A">
        <w:rPr>
          <w:rFonts w:ascii="Times New Roman" w:eastAsia="楷體-繁" w:hAnsi="Times New Roman" w:cs="Times New Roman"/>
          <w:bCs/>
        </w:rPr>
        <w:t>200</w:t>
      </w:r>
      <w:r>
        <w:rPr>
          <w:rFonts w:ascii="Times New Roman" w:eastAsia="楷體-繁" w:hAnsi="Times New Roman" w:cs="Times New Roman"/>
          <w:bCs/>
        </w:rPr>
        <w:t xml:space="preserve"> </w:t>
      </w:r>
      <w:r w:rsidRPr="006A3E6A">
        <w:rPr>
          <w:rFonts w:ascii="Times New Roman" w:eastAsia="楷體-繁" w:hAnsi="Times New Roman" w:cs="Times New Roman"/>
          <w:bCs/>
        </w:rPr>
        <w:t>個</w:t>
      </w:r>
      <w:r>
        <w:rPr>
          <w:rFonts w:ascii="Times New Roman" w:eastAsia="楷體-繁" w:hAnsi="Times New Roman" w:cs="Times New Roman" w:hint="eastAsia"/>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時，它就會趨於平穩。顯然，</w:t>
      </w:r>
      <w:r w:rsidRPr="006A3E6A">
        <w:rPr>
          <w:rFonts w:ascii="Times New Roman" w:eastAsia="楷體-繁" w:hAnsi="Times New Roman" w:cs="Times New Roman"/>
          <w:bCs/>
        </w:rPr>
        <w:t>200</w:t>
      </w:r>
      <w:r w:rsidRPr="006A3E6A">
        <w:rPr>
          <w:rFonts w:ascii="Times New Roman" w:eastAsia="楷體-繁" w:hAnsi="Times New Roman" w:cs="Times New Roman"/>
          <w:bCs/>
        </w:rPr>
        <w:t>個</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對於這個</w:t>
      </w:r>
      <w:r w:rsidR="00C560B9">
        <w:rPr>
          <w:rFonts w:ascii="Times New Roman" w:eastAsia="楷體-繁" w:hAnsi="Times New Roman" w:cs="Times New Roman" w:hint="eastAsia"/>
          <w:bCs/>
        </w:rPr>
        <w:t>資料</w:t>
      </w:r>
      <w:r w:rsidRPr="006A3E6A">
        <w:rPr>
          <w:rFonts w:ascii="Times New Roman" w:eastAsia="楷體-繁" w:hAnsi="Times New Roman" w:cs="Times New Roman"/>
          <w:bCs/>
        </w:rPr>
        <w:t>集來說已經足夠了。</w:t>
      </w:r>
    </w:p>
    <w:p w14:paraId="3E9F2D3B" w14:textId="78E62E20" w:rsidR="003B7765" w:rsidRDefault="006A3E6A" w:rsidP="006A3E6A">
      <w:pPr>
        <w:spacing w:line="400" w:lineRule="exact"/>
        <w:rPr>
          <w:rFonts w:ascii="Times New Roman" w:eastAsia="楷體-繁" w:hAnsi="Times New Roman" w:cs="Times New Roman"/>
          <w:bCs/>
        </w:rPr>
      </w:pPr>
      <w:r w:rsidRPr="006A3E6A">
        <w:rPr>
          <w:rFonts w:ascii="Times New Roman" w:eastAsia="楷體-繁" w:hAnsi="Times New Roman" w:cs="Times New Roman"/>
          <w:bCs/>
        </w:rPr>
        <w:t>我們還可以探索另一個變數，比如一個葉子節點所需的最小樣本數。</w:t>
      </w:r>
    </w:p>
    <w:p w14:paraId="31FC08B4" w14:textId="77777777" w:rsidR="006A3E6A" w:rsidRPr="006A3E6A" w:rsidRDefault="006A3E6A" w:rsidP="00476776">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minimum leaf samples</w:t>
      </w:r>
      <w:r w:rsidRPr="006A3E6A">
        <w:rPr>
          <w:rFonts w:ascii="Consolas" w:hAnsi="Consolas" w:cs="Consolas"/>
          <w:color w:val="000000"/>
          <w:sz w:val="21"/>
          <w:szCs w:val="21"/>
          <w:bdr w:val="none" w:sz="0" w:space="0" w:color="auto" w:frame="1"/>
        </w:rPr>
        <w:t>  </w:t>
      </w:r>
    </w:p>
    <w:p w14:paraId="2CE6B83C" w14:textId="77777777" w:rsidR="006A3E6A" w:rsidRPr="006A3E6A" w:rsidRDefault="006A3E6A" w:rsidP="00476776">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2A369D48" w14:textId="77777777" w:rsidR="006A3E6A" w:rsidRPr="006A3E6A" w:rsidRDefault="006A3E6A" w:rsidP="00476776">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leaf = []  </w:t>
      </w:r>
    </w:p>
    <w:p w14:paraId="0C3C9193" w14:textId="77777777" w:rsidR="006A3E6A" w:rsidRPr="006A3E6A" w:rsidRDefault="006A3E6A" w:rsidP="00476776">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leaf_options = [1, 5, 10, 50, 100, 200]  </w:t>
      </w:r>
    </w:p>
    <w:p w14:paraId="0AA973A5" w14:textId="77777777" w:rsidR="006A3E6A" w:rsidRPr="006A3E6A" w:rsidRDefault="006A3E6A" w:rsidP="00476776">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l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leaf_options:  </w:t>
      </w:r>
    </w:p>
    <w:p w14:paraId="21C6401C" w14:textId="77777777" w:rsidR="006A3E6A" w:rsidRPr="006A3E6A" w:rsidRDefault="006A3E6A" w:rsidP="00476776">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2 = RandomForestClassifier(n_estimators=200, random_state=52, min_samples_leaf=l)  </w:t>
      </w:r>
    </w:p>
    <w:p w14:paraId="4D962A5E" w14:textId="77777777" w:rsidR="006A3E6A" w:rsidRPr="006A3E6A" w:rsidRDefault="006A3E6A" w:rsidP="00476776">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2 = rfc2.fit(X_train, y_train).predict(X_test)  </w:t>
      </w:r>
    </w:p>
    <w:p w14:paraId="14E43AD5" w14:textId="77777777" w:rsidR="006A3E6A" w:rsidRPr="006A3E6A" w:rsidRDefault="006A3E6A" w:rsidP="00476776">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accuracy_score(y_test, pred2)  </w:t>
      </w:r>
    </w:p>
    <w:p w14:paraId="12B1B953" w14:textId="77777777" w:rsidR="006A3E6A" w:rsidRPr="006A3E6A" w:rsidRDefault="006A3E6A" w:rsidP="00476776">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score.append(accuracy)  </w:t>
      </w:r>
    </w:p>
    <w:p w14:paraId="471F649E" w14:textId="77777777" w:rsidR="006A3E6A" w:rsidRPr="006A3E6A" w:rsidRDefault="006A3E6A" w:rsidP="00476776">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leaf.append(l)  </w:t>
      </w:r>
    </w:p>
    <w:p w14:paraId="1A63D578" w14:textId="77777777" w:rsidR="006A3E6A" w:rsidRPr="006A3E6A" w:rsidRDefault="006A3E6A" w:rsidP="00476776">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sns.pointplot(x=leaf, y=score)  </w:t>
      </w:r>
    </w:p>
    <w:p w14:paraId="03012ECB" w14:textId="77777777" w:rsidR="006A3E6A" w:rsidRPr="006A3E6A" w:rsidRDefault="006A3E6A" w:rsidP="00476776">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set(xlabel=</w:t>
      </w:r>
      <w:r w:rsidRPr="006A3E6A">
        <w:rPr>
          <w:rFonts w:ascii="Consolas" w:hAnsi="Consolas" w:cs="Consolas"/>
          <w:color w:val="0000FF"/>
          <w:sz w:val="21"/>
          <w:szCs w:val="21"/>
          <w:bdr w:val="none" w:sz="0" w:space="0" w:color="auto" w:frame="1"/>
        </w:rPr>
        <w:t>'Number of minimum leaf samples'</w:t>
      </w:r>
      <w:r w:rsidRPr="006A3E6A">
        <w:rPr>
          <w:rFonts w:ascii="Consolas" w:hAnsi="Consolas" w:cs="Consolas"/>
          <w:color w:val="000000"/>
          <w:sz w:val="21"/>
          <w:szCs w:val="21"/>
          <w:bdr w:val="none" w:sz="0" w:space="0" w:color="auto" w:frame="1"/>
        </w:rPr>
        <w:t>, ylabel=</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F6CDF30" w14:textId="77777777" w:rsidR="006A3E6A" w:rsidRPr="006A3E6A" w:rsidRDefault="006A3E6A" w:rsidP="00476776">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minimum leaf samples'</w:t>
      </w:r>
      <w:r w:rsidRPr="006A3E6A">
        <w:rPr>
          <w:rFonts w:ascii="Consolas" w:hAnsi="Consolas" w:cs="Consolas"/>
          <w:color w:val="000000"/>
          <w:sz w:val="21"/>
          <w:szCs w:val="21"/>
          <w:bdr w:val="none" w:sz="0" w:space="0" w:color="auto" w:frame="1"/>
        </w:rPr>
        <w:t>)  </w:t>
      </w:r>
    </w:p>
    <w:p w14:paraId="6EBB0C2E" w14:textId="77777777" w:rsidR="006A3E6A" w:rsidRPr="006A3E6A" w:rsidRDefault="006A3E6A" w:rsidP="00476776">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t.show()  </w:t>
      </w:r>
    </w:p>
    <w:p w14:paraId="6066EA88" w14:textId="4E0A351E" w:rsidR="006A3E6A" w:rsidRDefault="006A3E6A" w:rsidP="006A3E6A">
      <w:pPr>
        <w:pStyle w:val="a6"/>
        <w:ind w:leftChars="0" w:left="720"/>
        <w:jc w:val="center"/>
      </w:pPr>
      <w:r>
        <w:rPr>
          <w:noProof/>
        </w:rPr>
        <w:lastRenderedPageBreak/>
        <w:drawing>
          <wp:inline distT="0" distB="0" distL="0" distR="0" wp14:anchorId="07A858E4" wp14:editId="0469AC38">
            <wp:extent cx="4050000" cy="2889844"/>
            <wp:effectExtent l="0" t="0" r="1905" b="635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50000" cy="2889844"/>
                    </a:xfrm>
                    <a:prstGeom prst="rect">
                      <a:avLst/>
                    </a:prstGeom>
                    <a:noFill/>
                    <a:ln>
                      <a:noFill/>
                    </a:ln>
                  </pic:spPr>
                </pic:pic>
              </a:graphicData>
            </a:graphic>
          </wp:inline>
        </w:drawing>
      </w:r>
    </w:p>
    <w:p w14:paraId="31847324" w14:textId="7D9B1B13" w:rsidR="006A3E6A" w:rsidRDefault="006A3E6A" w:rsidP="006A3E6A">
      <w:pPr>
        <w:spacing w:line="400" w:lineRule="exact"/>
        <w:rPr>
          <w:rFonts w:ascii="Times New Roman" w:eastAsia="楷體-繁" w:hAnsi="Times New Roman" w:cs="Times New Roman"/>
          <w:bCs/>
        </w:rPr>
      </w:pPr>
      <w:r w:rsidRPr="006A3E6A">
        <w:rPr>
          <w:rFonts w:ascii="Times New Roman" w:eastAsia="楷體-繁" w:hAnsi="Times New Roman" w:cs="Times New Roman"/>
          <w:bCs/>
        </w:rPr>
        <w:t>在這種情況下，我們可以看到，隨著最小葉子樣本的增加，準確率分數會簡單地降低。因此，最好將該值保持在預設的</w:t>
      </w:r>
      <w:r w:rsidRPr="006A3E6A">
        <w:rPr>
          <w:rFonts w:ascii="Times New Roman" w:eastAsia="楷體-繁" w:hAnsi="Times New Roman" w:cs="Times New Roman"/>
          <w:bCs/>
        </w:rPr>
        <w:t>1</w:t>
      </w:r>
      <w:r w:rsidRPr="006A3E6A">
        <w:rPr>
          <w:rFonts w:ascii="Times New Roman" w:eastAsia="楷體-繁" w:hAnsi="Times New Roman" w:cs="Times New Roman"/>
          <w:bCs/>
        </w:rPr>
        <w:t>。</w:t>
      </w:r>
    </w:p>
    <w:p w14:paraId="7E161193" w14:textId="08B0739D" w:rsidR="006A3E6A" w:rsidRDefault="006A3E6A" w:rsidP="006A3E6A">
      <w:pPr>
        <w:spacing w:line="400" w:lineRule="exact"/>
        <w:rPr>
          <w:rFonts w:ascii="Times New Roman" w:eastAsia="楷體-繁" w:hAnsi="Times New Roman" w:cs="Times New Roman"/>
          <w:bCs/>
        </w:rPr>
      </w:pPr>
      <w:r>
        <w:rPr>
          <w:rFonts w:ascii="Times New Roman" w:eastAsia="楷體-繁" w:hAnsi="Times New Roman" w:cs="Times New Roman" w:hint="eastAsia"/>
          <w:bCs/>
        </w:rPr>
        <w:t>讓我們來</w:t>
      </w:r>
      <w:r w:rsidR="00123262">
        <w:rPr>
          <w:rFonts w:ascii="Times New Roman" w:eastAsia="楷體-繁" w:hAnsi="Times New Roman" w:cs="Times New Roman" w:hint="eastAsia"/>
          <w:bCs/>
        </w:rPr>
        <w:t>評估</w:t>
      </w:r>
      <w:r>
        <w:rPr>
          <w:rFonts w:ascii="Times New Roman" w:eastAsia="楷體-繁" w:hAnsi="Times New Roman" w:cs="Times New Roman" w:hint="eastAsia"/>
          <w:bCs/>
        </w:rPr>
        <w:t xml:space="preserve"> RFC</w:t>
      </w:r>
      <w:r>
        <w:rPr>
          <w:rFonts w:ascii="Times New Roman" w:eastAsia="楷體-繁" w:hAnsi="Times New Roman" w:cs="Times New Roman"/>
          <w:bCs/>
        </w:rPr>
        <w:t xml:space="preserve"> </w:t>
      </w:r>
      <w:r w:rsidR="00123262">
        <w:rPr>
          <w:rFonts w:ascii="Times New Roman" w:eastAsia="楷體-繁" w:hAnsi="Times New Roman" w:cs="Times New Roman" w:hint="eastAsia"/>
          <w:bCs/>
        </w:rPr>
        <w:t>的特徵重要性。</w:t>
      </w:r>
    </w:p>
    <w:p w14:paraId="546085C4" w14:textId="77777777" w:rsidR="00123262" w:rsidRPr="00123262" w:rsidRDefault="00123262" w:rsidP="00476776">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rfc = RandomForestClassifier(n_estimators=200, random_state=52)  </w:t>
      </w:r>
    </w:p>
    <w:p w14:paraId="15F8973B" w14:textId="77777777" w:rsidR="00123262" w:rsidRPr="00123262" w:rsidRDefault="00123262" w:rsidP="00476776">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red = rfc.fit(X_train, y_train).predict(X_test)  </w:t>
      </w:r>
    </w:p>
    <w:p w14:paraId="7CCE82E7" w14:textId="77777777" w:rsidR="00123262" w:rsidRPr="00123262" w:rsidRDefault="00123262" w:rsidP="00476776">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dn = {</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X.columns, </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rfc.feature_importances_}  </w:t>
      </w:r>
    </w:p>
    <w:p w14:paraId="1980DB45" w14:textId="77777777" w:rsidR="00123262" w:rsidRPr="00123262" w:rsidRDefault="00123262" w:rsidP="00476776">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df = pd.DataFrame.from_dict(data=dn).sort_values(by=</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ascending=False)  </w:t>
      </w:r>
    </w:p>
    <w:p w14:paraId="7F68A993" w14:textId="77777777" w:rsidR="00123262" w:rsidRPr="00123262" w:rsidRDefault="00123262" w:rsidP="00476776">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ot = sns.barplot(x=</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y=</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data=df, orient=</w:t>
      </w:r>
      <w:r w:rsidRPr="00123262">
        <w:rPr>
          <w:rFonts w:ascii="Consolas" w:hAnsi="Consolas" w:cs="Consolas"/>
          <w:color w:val="0000FF"/>
          <w:sz w:val="21"/>
          <w:szCs w:val="21"/>
          <w:bdr w:val="none" w:sz="0" w:space="0" w:color="auto" w:frame="1"/>
        </w:rPr>
        <w:t>'h'</w:t>
      </w:r>
      <w:r w:rsidRPr="00123262">
        <w:rPr>
          <w:rFonts w:ascii="Consolas" w:hAnsi="Consolas" w:cs="Consolas"/>
          <w:color w:val="000000"/>
          <w:sz w:val="21"/>
          <w:szCs w:val="21"/>
          <w:bdr w:val="none" w:sz="0" w:space="0" w:color="auto" w:frame="1"/>
        </w:rPr>
        <w:t>)  </w:t>
      </w:r>
    </w:p>
    <w:p w14:paraId="6D3E5F7D" w14:textId="77777777" w:rsidR="00123262" w:rsidRPr="00123262" w:rsidRDefault="00123262" w:rsidP="00476776">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ot.set(xlabel=</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ylabel=</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w:t>
      </w:r>
    </w:p>
    <w:p w14:paraId="0CE23E9E" w14:textId="77777777" w:rsidR="00123262" w:rsidRPr="00123262" w:rsidRDefault="00123262" w:rsidP="00476776">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         title=</w:t>
      </w:r>
      <w:r w:rsidRPr="00123262">
        <w:rPr>
          <w:rFonts w:ascii="Consolas" w:hAnsi="Consolas" w:cs="Consolas"/>
          <w:color w:val="0000FF"/>
          <w:sz w:val="21"/>
          <w:szCs w:val="21"/>
          <w:bdr w:val="none" w:sz="0" w:space="0" w:color="auto" w:frame="1"/>
        </w:rPr>
        <w:t>'Feature Importance of Random Forest Classifier'</w:t>
      </w:r>
      <w:r w:rsidRPr="00123262">
        <w:rPr>
          <w:rFonts w:ascii="Consolas" w:hAnsi="Consolas" w:cs="Consolas"/>
          <w:color w:val="000000"/>
          <w:sz w:val="21"/>
          <w:szCs w:val="21"/>
          <w:bdr w:val="none" w:sz="0" w:space="0" w:color="auto" w:frame="1"/>
        </w:rPr>
        <w:t>)  </w:t>
      </w:r>
    </w:p>
    <w:p w14:paraId="5E88DEC8" w14:textId="72F1CCC7" w:rsidR="00123262" w:rsidRPr="00123262" w:rsidRDefault="00123262" w:rsidP="00476776">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t.rcParams[</w:t>
      </w:r>
      <w:r w:rsidRPr="00123262">
        <w:rPr>
          <w:rFonts w:ascii="Consolas" w:hAnsi="Consolas" w:cs="Consolas"/>
          <w:color w:val="0000FF"/>
          <w:sz w:val="21"/>
          <w:szCs w:val="21"/>
          <w:bdr w:val="none" w:sz="0" w:space="0" w:color="auto" w:frame="1"/>
        </w:rPr>
        <w:t>'figure.figsize'</w:t>
      </w:r>
      <w:r w:rsidRPr="00123262">
        <w:rPr>
          <w:rFonts w:ascii="Consolas" w:hAnsi="Consolas" w:cs="Consolas"/>
          <w:color w:val="000000"/>
          <w:sz w:val="21"/>
          <w:szCs w:val="21"/>
          <w:bdr w:val="none" w:sz="0" w:space="0" w:color="auto" w:frame="1"/>
        </w:rPr>
        <w:t>]=(</w:t>
      </w:r>
      <w:r>
        <w:rPr>
          <w:rFonts w:ascii="Consolas" w:hAnsi="Consolas" w:cs="Consolas"/>
          <w:color w:val="000000"/>
          <w:sz w:val="21"/>
          <w:szCs w:val="21"/>
          <w:bdr w:val="none" w:sz="0" w:space="0" w:color="auto" w:frame="1"/>
        </w:rPr>
        <w:t>2</w:t>
      </w:r>
      <w:r w:rsidRPr="00123262">
        <w:rPr>
          <w:rFonts w:ascii="Consolas" w:hAnsi="Consolas" w:cs="Consolas"/>
          <w:color w:val="000000"/>
          <w:sz w:val="21"/>
          <w:szCs w:val="21"/>
          <w:bdr w:val="none" w:sz="0" w:space="0" w:color="auto" w:frame="1"/>
        </w:rPr>
        <w:t>0,</w:t>
      </w:r>
      <w:r>
        <w:rPr>
          <w:rFonts w:ascii="Consolas" w:hAnsi="Consolas" w:cs="Consolas"/>
          <w:color w:val="000000"/>
          <w:sz w:val="21"/>
          <w:szCs w:val="21"/>
          <w:bdr w:val="none" w:sz="0" w:space="0" w:color="auto" w:frame="1"/>
        </w:rPr>
        <w:t>20</w:t>
      </w:r>
      <w:r w:rsidRPr="00123262">
        <w:rPr>
          <w:rFonts w:ascii="Consolas" w:hAnsi="Consolas" w:cs="Consolas"/>
          <w:color w:val="000000"/>
          <w:sz w:val="21"/>
          <w:szCs w:val="21"/>
          <w:bdr w:val="none" w:sz="0" w:space="0" w:color="auto" w:frame="1"/>
        </w:rPr>
        <w:t>)  </w:t>
      </w:r>
    </w:p>
    <w:p w14:paraId="43D77F04" w14:textId="77777777" w:rsidR="00123262" w:rsidRPr="00123262" w:rsidRDefault="00123262" w:rsidP="00476776">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t.setp(plot.get_xticklabels(), rotation=90)  </w:t>
      </w:r>
    </w:p>
    <w:p w14:paraId="3D30868F" w14:textId="77777777" w:rsidR="00123262" w:rsidRPr="00123262" w:rsidRDefault="00123262" w:rsidP="00476776">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t.show()  </w:t>
      </w:r>
    </w:p>
    <w:p w14:paraId="38BF5C26" w14:textId="567215CC" w:rsidR="00123262" w:rsidRDefault="00123262" w:rsidP="00C76163">
      <w:pPr>
        <w:pStyle w:val="a6"/>
        <w:ind w:leftChars="0" w:left="720"/>
      </w:pPr>
      <w:r>
        <w:rPr>
          <w:rFonts w:hint="eastAsia"/>
          <w:noProof/>
        </w:rPr>
        <w:lastRenderedPageBreak/>
        <w:drawing>
          <wp:inline distT="0" distB="0" distL="0" distR="0" wp14:anchorId="69DC052C" wp14:editId="7A591356">
            <wp:extent cx="5930600" cy="494486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0851" cy="4945070"/>
                    </a:xfrm>
                    <a:prstGeom prst="rect">
                      <a:avLst/>
                    </a:prstGeom>
                    <a:noFill/>
                    <a:ln>
                      <a:noFill/>
                    </a:ln>
                  </pic:spPr>
                </pic:pic>
              </a:graphicData>
            </a:graphic>
          </wp:inline>
        </w:drawing>
      </w:r>
    </w:p>
    <w:p w14:paraId="793BF383" w14:textId="1D611FCB" w:rsidR="007D3BCD" w:rsidRDefault="008B73D0" w:rsidP="00C06AF3">
      <w:pPr>
        <w:spacing w:line="400" w:lineRule="exact"/>
        <w:rPr>
          <w:rFonts w:ascii="Times New Roman" w:eastAsia="楷體-繁" w:hAnsi="Times New Roman" w:cs="Times New Roman"/>
          <w:bCs/>
        </w:rPr>
      </w:pPr>
      <w:r w:rsidRPr="008B73D0">
        <w:rPr>
          <w:rFonts w:ascii="Times New Roman" w:eastAsia="楷體-繁" w:hAnsi="Times New Roman" w:cs="Times New Roman"/>
          <w:bCs/>
        </w:rPr>
        <w:t>訪問</w:t>
      </w:r>
      <w:r w:rsidR="00AF03F6">
        <w:rPr>
          <w:rFonts w:ascii="Times New Roman" w:eastAsia="楷體-繁" w:hAnsi="Times New Roman" w:cs="Times New Roman" w:hint="eastAsia"/>
          <w:bCs/>
        </w:rPr>
        <w:t>課程內容的次數</w:t>
      </w:r>
      <w:r w:rsidRPr="008B73D0">
        <w:rPr>
          <w:rFonts w:ascii="Times New Roman" w:eastAsia="楷體-繁" w:hAnsi="Times New Roman" w:cs="Times New Roman"/>
          <w:bCs/>
        </w:rPr>
        <w:t>是最重要的特徵</w:t>
      </w:r>
      <w:r>
        <w:rPr>
          <w:rFonts w:ascii="Times New Roman" w:eastAsia="楷體-繁" w:hAnsi="Times New Roman" w:cs="Times New Roman" w:hint="eastAsia"/>
          <w:bCs/>
        </w:rPr>
        <w:t>。</w:t>
      </w:r>
    </w:p>
    <w:p w14:paraId="6A1BA0A8" w14:textId="77777777" w:rsidR="008B73D0" w:rsidRPr="008B73D0" w:rsidRDefault="008B73D0" w:rsidP="00C06AF3">
      <w:pPr>
        <w:spacing w:line="400" w:lineRule="exact"/>
        <w:rPr>
          <w:rFonts w:ascii="Times New Roman" w:eastAsia="楷體-繁" w:hAnsi="Times New Roman" w:cs="Times New Roman"/>
          <w:bCs/>
        </w:rPr>
      </w:pPr>
    </w:p>
    <w:p w14:paraId="6B693422" w14:textId="26594533" w:rsidR="00C06AF3" w:rsidRPr="00D1033C" w:rsidRDefault="00C06AF3" w:rsidP="00C06AF3">
      <w:pPr>
        <w:spacing w:line="400" w:lineRule="exact"/>
        <w:rPr>
          <w:rFonts w:ascii="楷體-繁" w:eastAsia="楷體-繁" w:hAnsi="楷體-繁" w:cs="Times New Roman"/>
          <w:b/>
          <w:bCs/>
          <w:sz w:val="32"/>
          <w:szCs w:val="32"/>
        </w:rPr>
      </w:pPr>
      <w:r w:rsidRPr="00D1033C">
        <w:rPr>
          <w:rFonts w:ascii="楷體-繁" w:eastAsia="楷體-繁" w:hAnsi="楷體-繁" w:cs="Times New Roman" w:hint="eastAsia"/>
          <w:b/>
          <w:bCs/>
          <w:sz w:val="32"/>
          <w:szCs w:val="32"/>
        </w:rPr>
        <w:t>結論</w:t>
      </w:r>
      <w:r w:rsidR="00D1033C">
        <w:rPr>
          <w:rFonts w:ascii="楷體-繁" w:eastAsia="楷體-繁" w:hAnsi="楷體-繁" w:cs="Times New Roman" w:hint="eastAsia"/>
          <w:b/>
          <w:bCs/>
          <w:sz w:val="32"/>
          <w:szCs w:val="32"/>
        </w:rPr>
        <w:t>：</w:t>
      </w:r>
    </w:p>
    <w:p w14:paraId="0F6D33CF" w14:textId="1E4CAA00" w:rsidR="00C06AF3" w:rsidRDefault="00C06AF3" w:rsidP="00C06AF3">
      <w:pPr>
        <w:spacing w:line="400" w:lineRule="exact"/>
        <w:rPr>
          <w:rFonts w:ascii="楷體-繁" w:eastAsia="楷體-繁" w:hAnsi="楷體-繁" w:cs="Times New Roman"/>
          <w:bCs/>
          <w:sz w:val="28"/>
          <w:szCs w:val="28"/>
        </w:rPr>
      </w:pPr>
      <w:r w:rsidRPr="00D1033C">
        <w:rPr>
          <w:rFonts w:ascii="楷體-繁" w:eastAsia="楷體-繁" w:hAnsi="楷體-繁" w:cs="Times New Roman" w:hint="eastAsia"/>
          <w:bCs/>
          <w:sz w:val="28"/>
          <w:szCs w:val="28"/>
        </w:rPr>
        <w:t>從我們的得出的結果來看，</w:t>
      </w:r>
      <w:r w:rsidR="00510BF8" w:rsidRPr="00510BF8">
        <w:rPr>
          <w:rFonts w:ascii="楷體-繁" w:eastAsia="楷體-繁" w:hAnsi="楷體-繁" w:cs="Times New Roman" w:hint="eastAsia"/>
          <w:bCs/>
          <w:sz w:val="28"/>
          <w:szCs w:val="28"/>
        </w:rPr>
        <w:t>訪問課程內容的次數</w:t>
      </w:r>
      <w:r w:rsidR="00510BF8" w:rsidRPr="00510BF8">
        <w:rPr>
          <w:rFonts w:ascii="楷體-繁" w:eastAsia="楷體-繁" w:hAnsi="楷體-繁" w:cs="Times New Roman"/>
          <w:bCs/>
          <w:sz w:val="28"/>
          <w:szCs w:val="28"/>
        </w:rPr>
        <w:t>、缺席</w:t>
      </w:r>
      <w:r w:rsidR="00510BF8" w:rsidRPr="00510BF8">
        <w:rPr>
          <w:rFonts w:ascii="楷體-繁" w:eastAsia="楷體-繁" w:hAnsi="楷體-繁" w:cs="Times New Roman" w:hint="eastAsia"/>
          <w:bCs/>
          <w:sz w:val="28"/>
          <w:szCs w:val="28"/>
        </w:rPr>
        <w:t>天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在課上有舉手的次數、檢查新公告的次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是否參加討論</w:t>
      </w:r>
      <w:r w:rsidR="00510BF8" w:rsidRPr="00510BF8">
        <w:rPr>
          <w:rFonts w:ascii="楷體-繁" w:eastAsia="楷體-繁" w:hAnsi="楷體-繁" w:cs="Times New Roman"/>
          <w:bCs/>
          <w:sz w:val="28"/>
          <w:szCs w:val="28"/>
        </w:rPr>
        <w:t>、性別</w:t>
      </w:r>
      <w:r w:rsidR="00DA040D">
        <w:rPr>
          <w:rFonts w:ascii="楷體-繁" w:eastAsia="楷體-繁" w:hAnsi="楷體-繁" w:cs="Times New Roman" w:hint="eastAsia"/>
          <w:bCs/>
          <w:sz w:val="28"/>
          <w:szCs w:val="28"/>
        </w:rPr>
        <w:t>、監護人、</w:t>
      </w:r>
      <w:r w:rsidR="00510BF8" w:rsidRPr="00510BF8">
        <w:rPr>
          <w:rFonts w:ascii="楷體-繁" w:eastAsia="楷體-繁" w:hAnsi="楷體-繁" w:cs="Times New Roman"/>
          <w:bCs/>
          <w:sz w:val="28"/>
          <w:szCs w:val="28"/>
        </w:rPr>
        <w:t>學期</w:t>
      </w:r>
      <w:r w:rsidR="00D1033C" w:rsidRPr="00D1033C">
        <w:rPr>
          <w:rFonts w:ascii="楷體-繁" w:eastAsia="楷體-繁" w:hAnsi="楷體-繁" w:cs="Times New Roman" w:hint="eastAsia"/>
          <w:bCs/>
          <w:sz w:val="28"/>
          <w:szCs w:val="28"/>
        </w:rPr>
        <w:t>確確實實是</w:t>
      </w:r>
      <w:r w:rsidRPr="00D1033C">
        <w:rPr>
          <w:rFonts w:ascii="楷體-繁" w:eastAsia="楷體-繁" w:hAnsi="楷體-繁" w:cs="Times New Roman" w:hint="eastAsia"/>
          <w:bCs/>
          <w:sz w:val="28"/>
          <w:szCs w:val="28"/>
        </w:rPr>
        <w:t>影響學生學業成績的因素</w:t>
      </w:r>
      <w:r w:rsidR="00D1033C" w:rsidRPr="00D1033C">
        <w:rPr>
          <w:rFonts w:ascii="楷體-繁" w:eastAsia="楷體-繁" w:hAnsi="楷體-繁" w:cs="Times New Roman" w:hint="eastAsia"/>
          <w:bCs/>
          <w:sz w:val="28"/>
          <w:szCs w:val="28"/>
        </w:rPr>
        <w:t>。</w:t>
      </w:r>
    </w:p>
    <w:p w14:paraId="1B66D267" w14:textId="77777777" w:rsidR="00D1632A" w:rsidRPr="00D1033C" w:rsidRDefault="00D1632A" w:rsidP="00C06AF3">
      <w:pPr>
        <w:spacing w:line="400" w:lineRule="exact"/>
        <w:rPr>
          <w:rFonts w:ascii="楷體-繁" w:eastAsia="楷體-繁" w:hAnsi="楷體-繁" w:cs="Times New Roman"/>
          <w:bCs/>
          <w:sz w:val="28"/>
          <w:szCs w:val="28"/>
        </w:rPr>
      </w:pPr>
    </w:p>
    <w:sectPr w:rsidR="00D1632A" w:rsidRPr="00D1033C"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CC63D" w14:textId="77777777" w:rsidR="004E68A4" w:rsidRDefault="004E68A4" w:rsidP="002C5F18">
      <w:r>
        <w:separator/>
      </w:r>
    </w:p>
  </w:endnote>
  <w:endnote w:type="continuationSeparator" w:id="0">
    <w:p w14:paraId="52CE230D" w14:textId="77777777" w:rsidR="004E68A4" w:rsidRDefault="004E68A4"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17B40" w14:textId="77777777" w:rsidR="004E68A4" w:rsidRDefault="004E68A4" w:rsidP="002C5F18">
      <w:r>
        <w:separator/>
      </w:r>
    </w:p>
  </w:footnote>
  <w:footnote w:type="continuationSeparator" w:id="0">
    <w:p w14:paraId="3AEF570A" w14:textId="77777777" w:rsidR="004E68A4" w:rsidRDefault="004E68A4"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B61"/>
    <w:multiLevelType w:val="multilevel"/>
    <w:tmpl w:val="3BCE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D757BA8"/>
    <w:multiLevelType w:val="multilevel"/>
    <w:tmpl w:val="65C80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F26151"/>
    <w:multiLevelType w:val="multilevel"/>
    <w:tmpl w:val="41944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8076E"/>
    <w:multiLevelType w:val="multilevel"/>
    <w:tmpl w:val="4E4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9334AF7"/>
    <w:multiLevelType w:val="multilevel"/>
    <w:tmpl w:val="6FA4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CD1AE6"/>
    <w:multiLevelType w:val="multilevel"/>
    <w:tmpl w:val="5DE6A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662461"/>
    <w:multiLevelType w:val="multilevel"/>
    <w:tmpl w:val="9C528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65599D"/>
    <w:multiLevelType w:val="hybridMultilevel"/>
    <w:tmpl w:val="5650D3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EB4D2D"/>
    <w:multiLevelType w:val="multilevel"/>
    <w:tmpl w:val="0BF29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0F1C81"/>
    <w:multiLevelType w:val="multilevel"/>
    <w:tmpl w:val="847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1"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A768D8"/>
    <w:multiLevelType w:val="multilevel"/>
    <w:tmpl w:val="EC04D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2A7CF1"/>
    <w:multiLevelType w:val="multilevel"/>
    <w:tmpl w:val="0C705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1"/>
  </w:num>
  <w:num w:numId="3">
    <w:abstractNumId w:val="31"/>
  </w:num>
  <w:num w:numId="4">
    <w:abstractNumId w:val="10"/>
  </w:num>
  <w:num w:numId="5">
    <w:abstractNumId w:val="24"/>
  </w:num>
  <w:num w:numId="6">
    <w:abstractNumId w:val="8"/>
  </w:num>
  <w:num w:numId="7">
    <w:abstractNumId w:val="29"/>
  </w:num>
  <w:num w:numId="8">
    <w:abstractNumId w:val="6"/>
  </w:num>
  <w:num w:numId="9">
    <w:abstractNumId w:val="5"/>
  </w:num>
  <w:num w:numId="10">
    <w:abstractNumId w:val="1"/>
  </w:num>
  <w:num w:numId="11">
    <w:abstractNumId w:val="33"/>
  </w:num>
  <w:num w:numId="12">
    <w:abstractNumId w:val="25"/>
  </w:num>
  <w:num w:numId="13">
    <w:abstractNumId w:val="26"/>
  </w:num>
  <w:num w:numId="14">
    <w:abstractNumId w:val="16"/>
  </w:num>
  <w:num w:numId="15">
    <w:abstractNumId w:val="19"/>
  </w:num>
  <w:num w:numId="16">
    <w:abstractNumId w:val="20"/>
  </w:num>
  <w:num w:numId="17">
    <w:abstractNumId w:val="7"/>
  </w:num>
  <w:num w:numId="18">
    <w:abstractNumId w:val="11"/>
  </w:num>
  <w:num w:numId="19">
    <w:abstractNumId w:val="18"/>
  </w:num>
  <w:num w:numId="20">
    <w:abstractNumId w:val="35"/>
  </w:num>
  <w:num w:numId="21">
    <w:abstractNumId w:val="2"/>
  </w:num>
  <w:num w:numId="22">
    <w:abstractNumId w:val="13"/>
  </w:num>
  <w:num w:numId="23">
    <w:abstractNumId w:val="14"/>
  </w:num>
  <w:num w:numId="24">
    <w:abstractNumId w:val="3"/>
  </w:num>
  <w:num w:numId="25">
    <w:abstractNumId w:val="30"/>
  </w:num>
  <w:num w:numId="26">
    <w:abstractNumId w:val="9"/>
  </w:num>
  <w:num w:numId="27">
    <w:abstractNumId w:val="12"/>
  </w:num>
  <w:num w:numId="28">
    <w:abstractNumId w:val="22"/>
  </w:num>
  <w:num w:numId="29">
    <w:abstractNumId w:val="28"/>
  </w:num>
  <w:num w:numId="30">
    <w:abstractNumId w:val="15"/>
  </w:num>
  <w:num w:numId="31">
    <w:abstractNumId w:val="0"/>
  </w:num>
  <w:num w:numId="32">
    <w:abstractNumId w:val="34"/>
  </w:num>
  <w:num w:numId="33">
    <w:abstractNumId w:val="4"/>
  </w:num>
  <w:num w:numId="34">
    <w:abstractNumId w:val="32"/>
  </w:num>
  <w:num w:numId="35">
    <w:abstractNumId w:val="17"/>
  </w:num>
  <w:num w:numId="36">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D24C8"/>
    <w:rsid w:val="000E30D2"/>
    <w:rsid w:val="000F3E2B"/>
    <w:rsid w:val="0010515B"/>
    <w:rsid w:val="00122B5D"/>
    <w:rsid w:val="00123262"/>
    <w:rsid w:val="0012549F"/>
    <w:rsid w:val="001433B9"/>
    <w:rsid w:val="00170257"/>
    <w:rsid w:val="00171B8C"/>
    <w:rsid w:val="001847FC"/>
    <w:rsid w:val="001A5B9E"/>
    <w:rsid w:val="001C2CB1"/>
    <w:rsid w:val="001D2A65"/>
    <w:rsid w:val="001F0E3F"/>
    <w:rsid w:val="00212B0E"/>
    <w:rsid w:val="0025150A"/>
    <w:rsid w:val="00254376"/>
    <w:rsid w:val="00254F04"/>
    <w:rsid w:val="002865B0"/>
    <w:rsid w:val="002C5F18"/>
    <w:rsid w:val="002E25BF"/>
    <w:rsid w:val="002E3B22"/>
    <w:rsid w:val="002F2494"/>
    <w:rsid w:val="002F52F8"/>
    <w:rsid w:val="00314C6C"/>
    <w:rsid w:val="00315D31"/>
    <w:rsid w:val="003312F0"/>
    <w:rsid w:val="003339AF"/>
    <w:rsid w:val="00337ACF"/>
    <w:rsid w:val="00353740"/>
    <w:rsid w:val="00364719"/>
    <w:rsid w:val="00383925"/>
    <w:rsid w:val="00384F7A"/>
    <w:rsid w:val="003A507E"/>
    <w:rsid w:val="003A7498"/>
    <w:rsid w:val="003B1517"/>
    <w:rsid w:val="003B7765"/>
    <w:rsid w:val="003D5FEC"/>
    <w:rsid w:val="003E3294"/>
    <w:rsid w:val="003E3494"/>
    <w:rsid w:val="003E5147"/>
    <w:rsid w:val="00446F70"/>
    <w:rsid w:val="004709A6"/>
    <w:rsid w:val="00475D30"/>
    <w:rsid w:val="0047643C"/>
    <w:rsid w:val="00476776"/>
    <w:rsid w:val="00490536"/>
    <w:rsid w:val="004933D7"/>
    <w:rsid w:val="004D0810"/>
    <w:rsid w:val="004E68A4"/>
    <w:rsid w:val="004E7223"/>
    <w:rsid w:val="004F36E1"/>
    <w:rsid w:val="005023F2"/>
    <w:rsid w:val="00502CF0"/>
    <w:rsid w:val="00510BF8"/>
    <w:rsid w:val="00523C55"/>
    <w:rsid w:val="00524B04"/>
    <w:rsid w:val="00541D3C"/>
    <w:rsid w:val="00550ECA"/>
    <w:rsid w:val="00571150"/>
    <w:rsid w:val="00571E46"/>
    <w:rsid w:val="005767EB"/>
    <w:rsid w:val="00581327"/>
    <w:rsid w:val="005903EA"/>
    <w:rsid w:val="005A33C0"/>
    <w:rsid w:val="005A4B7F"/>
    <w:rsid w:val="005D30DF"/>
    <w:rsid w:val="006204C7"/>
    <w:rsid w:val="00635DBE"/>
    <w:rsid w:val="0064056E"/>
    <w:rsid w:val="00645BF2"/>
    <w:rsid w:val="00654A89"/>
    <w:rsid w:val="006764EE"/>
    <w:rsid w:val="00681C1F"/>
    <w:rsid w:val="00696579"/>
    <w:rsid w:val="006A3E6A"/>
    <w:rsid w:val="006A69C8"/>
    <w:rsid w:val="006B36ED"/>
    <w:rsid w:val="006E1498"/>
    <w:rsid w:val="006E2B0A"/>
    <w:rsid w:val="006F33F3"/>
    <w:rsid w:val="007119EE"/>
    <w:rsid w:val="00724A1B"/>
    <w:rsid w:val="007358AE"/>
    <w:rsid w:val="00763965"/>
    <w:rsid w:val="00767DF2"/>
    <w:rsid w:val="00787195"/>
    <w:rsid w:val="007C01B4"/>
    <w:rsid w:val="007D3BCD"/>
    <w:rsid w:val="007F19E1"/>
    <w:rsid w:val="008511B0"/>
    <w:rsid w:val="00855A92"/>
    <w:rsid w:val="00856854"/>
    <w:rsid w:val="0086728D"/>
    <w:rsid w:val="00872742"/>
    <w:rsid w:val="008A5998"/>
    <w:rsid w:val="008A6847"/>
    <w:rsid w:val="008B73D0"/>
    <w:rsid w:val="008C792D"/>
    <w:rsid w:val="008F42B6"/>
    <w:rsid w:val="00904E10"/>
    <w:rsid w:val="00927952"/>
    <w:rsid w:val="009342DB"/>
    <w:rsid w:val="00961D67"/>
    <w:rsid w:val="00982FC5"/>
    <w:rsid w:val="00996937"/>
    <w:rsid w:val="009A0F87"/>
    <w:rsid w:val="009D22FD"/>
    <w:rsid w:val="009F6C4B"/>
    <w:rsid w:val="00A043FF"/>
    <w:rsid w:val="00A27D4A"/>
    <w:rsid w:val="00A43B33"/>
    <w:rsid w:val="00A56067"/>
    <w:rsid w:val="00A72859"/>
    <w:rsid w:val="00AC24EB"/>
    <w:rsid w:val="00AF03F6"/>
    <w:rsid w:val="00B177AA"/>
    <w:rsid w:val="00B3721B"/>
    <w:rsid w:val="00B44C2D"/>
    <w:rsid w:val="00B922C3"/>
    <w:rsid w:val="00BA458C"/>
    <w:rsid w:val="00BC64BB"/>
    <w:rsid w:val="00BD47E8"/>
    <w:rsid w:val="00BD7359"/>
    <w:rsid w:val="00BD773B"/>
    <w:rsid w:val="00C05F28"/>
    <w:rsid w:val="00C06AF3"/>
    <w:rsid w:val="00C560B9"/>
    <w:rsid w:val="00C6313A"/>
    <w:rsid w:val="00C6542D"/>
    <w:rsid w:val="00C76163"/>
    <w:rsid w:val="00C77026"/>
    <w:rsid w:val="00CA62D5"/>
    <w:rsid w:val="00CB683A"/>
    <w:rsid w:val="00CD3990"/>
    <w:rsid w:val="00CF4737"/>
    <w:rsid w:val="00D04F9F"/>
    <w:rsid w:val="00D1033C"/>
    <w:rsid w:val="00D14F94"/>
    <w:rsid w:val="00D1632A"/>
    <w:rsid w:val="00D204E6"/>
    <w:rsid w:val="00D30DD9"/>
    <w:rsid w:val="00D322FB"/>
    <w:rsid w:val="00D533BA"/>
    <w:rsid w:val="00D8281A"/>
    <w:rsid w:val="00DA040D"/>
    <w:rsid w:val="00DE5934"/>
    <w:rsid w:val="00DF48DD"/>
    <w:rsid w:val="00DF7D86"/>
    <w:rsid w:val="00E24F36"/>
    <w:rsid w:val="00E45450"/>
    <w:rsid w:val="00E81F24"/>
    <w:rsid w:val="00E81FB3"/>
    <w:rsid w:val="00E855CF"/>
    <w:rsid w:val="00E910E7"/>
    <w:rsid w:val="00F36568"/>
    <w:rsid w:val="00F40169"/>
    <w:rsid w:val="00F40EC1"/>
    <w:rsid w:val="00F64F72"/>
    <w:rsid w:val="00F757CB"/>
    <w:rsid w:val="00F976E6"/>
    <w:rsid w:val="00FA1C32"/>
    <w:rsid w:val="00FA3ECE"/>
    <w:rsid w:val="00FB03AB"/>
    <w:rsid w:val="00FC14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3E6A"/>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 w:type="paragraph" w:customStyle="1" w:styleId="msonormal0">
    <w:name w:val="msonormal"/>
    <w:basedOn w:val="a"/>
    <w:rsid w:val="0038392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88430994">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0881708">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68957727">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40212784">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273442355">
      <w:bodyDiv w:val="1"/>
      <w:marLeft w:val="0"/>
      <w:marRight w:val="0"/>
      <w:marTop w:val="0"/>
      <w:marBottom w:val="0"/>
      <w:divBdr>
        <w:top w:val="none" w:sz="0" w:space="0" w:color="auto"/>
        <w:left w:val="none" w:sz="0" w:space="0" w:color="auto"/>
        <w:bottom w:val="none" w:sz="0" w:space="0" w:color="auto"/>
        <w:right w:val="none" w:sz="0" w:space="0" w:color="auto"/>
      </w:divBdr>
    </w:div>
    <w:div w:id="291522232">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4842814">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59936512">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78113495">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25171725">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32053997">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84286498">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05254477">
      <w:bodyDiv w:val="1"/>
      <w:marLeft w:val="0"/>
      <w:marRight w:val="0"/>
      <w:marTop w:val="0"/>
      <w:marBottom w:val="0"/>
      <w:divBdr>
        <w:top w:val="none" w:sz="0" w:space="0" w:color="auto"/>
        <w:left w:val="none" w:sz="0" w:space="0" w:color="auto"/>
        <w:bottom w:val="none" w:sz="0" w:space="0" w:color="auto"/>
        <w:right w:val="none" w:sz="0" w:space="0" w:color="auto"/>
      </w:divBdr>
    </w:div>
    <w:div w:id="713820082">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1317515">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14195012">
      <w:bodyDiv w:val="1"/>
      <w:marLeft w:val="0"/>
      <w:marRight w:val="0"/>
      <w:marTop w:val="0"/>
      <w:marBottom w:val="0"/>
      <w:divBdr>
        <w:top w:val="none" w:sz="0" w:space="0" w:color="auto"/>
        <w:left w:val="none" w:sz="0" w:space="0" w:color="auto"/>
        <w:bottom w:val="none" w:sz="0" w:space="0" w:color="auto"/>
        <w:right w:val="none" w:sz="0" w:space="0" w:color="auto"/>
      </w:divBdr>
    </w:div>
    <w:div w:id="1216624203">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44997296">
      <w:bodyDiv w:val="1"/>
      <w:marLeft w:val="0"/>
      <w:marRight w:val="0"/>
      <w:marTop w:val="0"/>
      <w:marBottom w:val="0"/>
      <w:divBdr>
        <w:top w:val="none" w:sz="0" w:space="0" w:color="auto"/>
        <w:left w:val="none" w:sz="0" w:space="0" w:color="auto"/>
        <w:bottom w:val="none" w:sz="0" w:space="0" w:color="auto"/>
        <w:right w:val="none" w:sz="0" w:space="0" w:color="auto"/>
      </w:divBdr>
    </w:div>
    <w:div w:id="1252620964">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66833641">
      <w:bodyDiv w:val="1"/>
      <w:marLeft w:val="0"/>
      <w:marRight w:val="0"/>
      <w:marTop w:val="0"/>
      <w:marBottom w:val="0"/>
      <w:divBdr>
        <w:top w:val="none" w:sz="0" w:space="0" w:color="auto"/>
        <w:left w:val="none" w:sz="0" w:space="0" w:color="auto"/>
        <w:bottom w:val="none" w:sz="0" w:space="0" w:color="auto"/>
        <w:right w:val="none" w:sz="0" w:space="0" w:color="auto"/>
      </w:divBdr>
    </w:div>
    <w:div w:id="1367296014">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3260477">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10807205">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48502831">
      <w:bodyDiv w:val="1"/>
      <w:marLeft w:val="0"/>
      <w:marRight w:val="0"/>
      <w:marTop w:val="0"/>
      <w:marBottom w:val="0"/>
      <w:divBdr>
        <w:top w:val="none" w:sz="0" w:space="0" w:color="auto"/>
        <w:left w:val="none" w:sz="0" w:space="0" w:color="auto"/>
        <w:bottom w:val="none" w:sz="0" w:space="0" w:color="auto"/>
        <w:right w:val="none" w:sz="0" w:space="0" w:color="auto"/>
      </w:divBdr>
    </w:div>
    <w:div w:id="1749619003">
      <w:bodyDiv w:val="1"/>
      <w:marLeft w:val="0"/>
      <w:marRight w:val="0"/>
      <w:marTop w:val="0"/>
      <w:marBottom w:val="0"/>
      <w:divBdr>
        <w:top w:val="none" w:sz="0" w:space="0" w:color="auto"/>
        <w:left w:val="none" w:sz="0" w:space="0" w:color="auto"/>
        <w:bottom w:val="none" w:sz="0" w:space="0" w:color="auto"/>
        <w:right w:val="none" w:sz="0" w:space="0" w:color="auto"/>
      </w:divBdr>
    </w:div>
    <w:div w:id="1750034050">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85268574">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22638895">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6593440">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56155116">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www.kaggle.com/aljarah/xAPI-Edu-Dat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3727</Words>
  <Characters>21247</Characters>
  <Application>Microsoft Office Word</Application>
  <DocSecurity>0</DocSecurity>
  <Lines>177</Lines>
  <Paragraphs>49</Paragraphs>
  <ScaleCrop>false</ScaleCrop>
  <Company/>
  <LinksUpToDate>false</LinksUpToDate>
  <CharactersWithSpaces>2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4</cp:revision>
  <cp:lastPrinted>2020-12-01T09:58:00Z</cp:lastPrinted>
  <dcterms:created xsi:type="dcterms:W3CDTF">2020-12-01T09:58:00Z</dcterms:created>
  <dcterms:modified xsi:type="dcterms:W3CDTF">2020-12-01T12:30:00Z</dcterms:modified>
</cp:coreProperties>
</file>